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3FB63" w14:textId="68644F7A" w:rsidR="008B7276" w:rsidRPr="008B7276" w:rsidRDefault="008B7276" w:rsidP="00A60C9D">
      <w:pPr>
        <w:pStyle w:val="FirstParagraph"/>
        <w:spacing w:before="0" w:after="0"/>
        <w:rPr>
          <w:rFonts w:ascii="Arial" w:hAnsi="Arial" w:cs="Arial"/>
          <w:b/>
          <w:bCs/>
          <w:sz w:val="18"/>
          <w:szCs w:val="18"/>
        </w:rPr>
      </w:pPr>
      <w:bookmarkStart w:id="0" w:name="header"/>
      <w:bookmarkStart w:id="1" w:name="content"/>
      <w:bookmarkEnd w:id="0"/>
      <w:r w:rsidRPr="008B7276">
        <w:rPr>
          <w:rFonts w:ascii="Arial" w:eastAsia="Arial" w:hAnsi="Arial" w:cs="Arial"/>
          <w:noProof/>
          <w:sz w:val="18"/>
          <w:szCs w:val="18"/>
        </w:rPr>
        <mc:AlternateContent>
          <mc:Choice Requires="wpg">
            <w:drawing>
              <wp:anchor distT="0" distB="0" distL="114300" distR="114300" simplePos="0" relativeHeight="251659264" behindDoc="0" locked="0" layoutInCell="1" allowOverlap="1" wp14:anchorId="6B49D6F5" wp14:editId="032DDA87">
                <wp:simplePos x="0" y="0"/>
                <wp:positionH relativeFrom="column">
                  <wp:align>center</wp:align>
                </wp:positionH>
                <wp:positionV relativeFrom="paragraph">
                  <wp:posOffset>0</wp:posOffset>
                </wp:positionV>
                <wp:extent cx="5439600" cy="727200"/>
                <wp:effectExtent l="0" t="0" r="8890" b="15875"/>
                <wp:wrapNone/>
                <wp:docPr id="1133619161" name="Grupa 2"/>
                <wp:cNvGraphicFramePr/>
                <a:graphic xmlns:a="http://schemas.openxmlformats.org/drawingml/2006/main">
                  <a:graphicData uri="http://schemas.microsoft.com/office/word/2010/wordprocessingGroup">
                    <wpg:wgp>
                      <wpg:cNvGrpSpPr/>
                      <wpg:grpSpPr>
                        <a:xfrm>
                          <a:off x="0" y="0"/>
                          <a:ext cx="5439600" cy="727200"/>
                          <a:chOff x="0" y="0"/>
                          <a:chExt cx="5440679" cy="727829"/>
                        </a:xfrm>
                      </wpg:grpSpPr>
                      <wpg:grpSp>
                        <wpg:cNvPr id="884511421" name="Grupa 884511421"/>
                        <wpg:cNvGrpSpPr/>
                        <wpg:grpSpPr>
                          <a:xfrm>
                            <a:off x="0" y="160774"/>
                            <a:ext cx="5440679" cy="567055"/>
                            <a:chOff x="0" y="228600"/>
                            <a:chExt cx="5744314" cy="628650"/>
                          </a:xfrm>
                        </wpg:grpSpPr>
                        <pic:pic xmlns:pic="http://schemas.openxmlformats.org/drawingml/2006/picture">
                          <pic:nvPicPr>
                            <pic:cNvPr id="417283699" name="Picture 3"/>
                            <pic:cNvPicPr>
                              <a:picLocks noChangeAspect="1"/>
                            </pic:cNvPicPr>
                          </pic:nvPicPr>
                          <pic:blipFill>
                            <a:blip r:embed="rId5" r:link="rId6"/>
                            <a:srcRect/>
                            <a:stretch>
                              <a:fillRect/>
                            </a:stretch>
                          </pic:blipFill>
                          <pic:spPr bwMode="auto">
                            <a:xfrm>
                              <a:off x="3426748" y="228600"/>
                              <a:ext cx="2317566" cy="545465"/>
                            </a:xfrm>
                            <a:prstGeom prst="rect">
                              <a:avLst/>
                            </a:prstGeom>
                            <a:noFill/>
                            <a:ln>
                              <a:noFill/>
                            </a:ln>
                          </pic:spPr>
                        </pic:pic>
                        <wps:wsp>
                          <wps:cNvPr id="186204974" name="Łącznik prosty 186204974"/>
                          <wps:cNvCnPr/>
                          <wps:spPr>
                            <a:xfrm>
                              <a:off x="0" y="857250"/>
                              <a:ext cx="5629275" cy="0"/>
                            </a:xfrm>
                            <a:prstGeom prst="line">
                              <a:avLst/>
                            </a:prstGeom>
                            <a:noFill/>
                            <a:ln w="6350" cap="flat" cmpd="sng" algn="ctr">
                              <a:solidFill>
                                <a:srgbClr val="156082"/>
                              </a:solidFill>
                              <a:prstDash val="solid"/>
                              <a:miter lim="800000"/>
                            </a:ln>
                            <a:effectLst/>
                          </wps:spPr>
                          <wps:bodyPr/>
                        </wps:wsp>
                      </wpg:grpSp>
                      <pic:pic xmlns:pic="http://schemas.openxmlformats.org/drawingml/2006/picture">
                        <pic:nvPicPr>
                          <pic:cNvPr id="1714865547" name="Obraz 85103788" descr="Wygenerowany obraz"/>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10048" y="0"/>
                            <a:ext cx="1109980" cy="7061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33A1730" id="Grupa 2" o:spid="_x0000_s1026" style="position:absolute;margin-left:0;margin-top:0;width:428.3pt;height:57.25pt;z-index:251659264;mso-position-horizontal:center;mso-width-relative:margin;mso-height-relative:margin" coordsize="54406,7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p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">
                <v:group id="Grupa 884511421" o:spid="_x0000_s1027" style="position:absolute;top:1607;width:54406;height:5671" coordorigin=",2286" coordsize="57443,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4267;top:2286;width:23176;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">
                    <v:imagedata r:id="rId8" r:href="rId9"/>
                  </v:shape>
                  <v:line id="Łącznik prosty 186204974" o:spid="_x0000_s1029" style="position:absolute;visibility:visible;mso-wrap-style:square" from="0,8572" to="56292,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" strokecolor="#156082" strokeweight=".5pt">
                    <v:stroke joinstyle="miter"/>
                  </v:line>
                </v:group>
                <v:shape id="Obraz 85103788" o:spid="_x0000_s1030" type="#_x0000_t75" alt="Wygenerowany obraz" style="position:absolute;left:100;width:11100;height: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">
                  <v:imagedata r:id="rId10" o:title="Wygenerowany obraz"/>
                </v:shape>
              </v:group>
            </w:pict>
          </mc:Fallback>
        </mc:AlternateContent>
      </w:r>
    </w:p>
    <w:p w14:paraId="4476DA04" w14:textId="77777777" w:rsidR="008B7276" w:rsidRPr="008B7276" w:rsidRDefault="008B7276" w:rsidP="00A60C9D">
      <w:pPr>
        <w:pStyle w:val="FirstParagraph"/>
        <w:spacing w:before="0" w:after="0"/>
        <w:rPr>
          <w:rFonts w:ascii="Arial" w:hAnsi="Arial" w:cs="Arial"/>
          <w:b/>
          <w:bCs/>
          <w:sz w:val="18"/>
          <w:szCs w:val="18"/>
        </w:rPr>
      </w:pPr>
    </w:p>
    <w:p w14:paraId="2175DD6C" w14:textId="77777777" w:rsidR="000023B3" w:rsidRDefault="000023B3" w:rsidP="00A60C9D">
      <w:pPr>
        <w:spacing w:after="0"/>
        <w:rPr>
          <w:rFonts w:ascii="Arial" w:eastAsia="Times New Roman" w:hAnsi="Arial" w:cs="Arial"/>
          <w:i/>
          <w:sz w:val="18"/>
          <w:szCs w:val="18"/>
          <w:lang w:val="pl-PL" w:eastAsia="pl-PL"/>
        </w:rPr>
      </w:pPr>
    </w:p>
    <w:p w14:paraId="6ECE09C8" w14:textId="77777777" w:rsidR="000023B3" w:rsidRDefault="000023B3" w:rsidP="00A60C9D">
      <w:pPr>
        <w:spacing w:after="0"/>
        <w:rPr>
          <w:rFonts w:ascii="Arial" w:eastAsia="Times New Roman" w:hAnsi="Arial" w:cs="Arial"/>
          <w:i/>
          <w:sz w:val="18"/>
          <w:szCs w:val="18"/>
          <w:lang w:val="pl-PL" w:eastAsia="pl-PL"/>
        </w:rPr>
      </w:pPr>
    </w:p>
    <w:p w14:paraId="591B2D25" w14:textId="77777777" w:rsidR="005B6968" w:rsidRDefault="005B6968" w:rsidP="00A60C9D">
      <w:pPr>
        <w:spacing w:after="0"/>
        <w:rPr>
          <w:rFonts w:ascii="Arial" w:eastAsia="Times New Roman" w:hAnsi="Arial" w:cs="Arial"/>
          <w:i/>
          <w:sz w:val="18"/>
          <w:szCs w:val="18"/>
          <w:lang w:val="pl-PL" w:eastAsia="pl-PL"/>
        </w:rPr>
      </w:pPr>
    </w:p>
    <w:p w14:paraId="46565630" w14:textId="77777777" w:rsidR="005B6968" w:rsidRDefault="005B6968" w:rsidP="00A60C9D">
      <w:pPr>
        <w:spacing w:after="0"/>
        <w:rPr>
          <w:rFonts w:ascii="Arial" w:eastAsia="Times New Roman" w:hAnsi="Arial" w:cs="Arial"/>
          <w:i/>
          <w:sz w:val="18"/>
          <w:szCs w:val="18"/>
          <w:lang w:val="pl-PL" w:eastAsia="pl-PL"/>
        </w:rPr>
      </w:pPr>
    </w:p>
    <w:p w14:paraId="0D0DE2AF" w14:textId="4C55438D" w:rsidR="008B7276" w:rsidRPr="008B7276" w:rsidRDefault="008B7276" w:rsidP="00A60C9D">
      <w:pPr>
        <w:spacing w:after="0"/>
        <w:rPr>
          <w:rFonts w:ascii="Arial" w:eastAsia="Times New Roman" w:hAnsi="Arial" w:cs="Arial"/>
          <w:i/>
          <w:sz w:val="18"/>
          <w:szCs w:val="18"/>
          <w:lang w:val="pl-PL" w:eastAsia="pl-PL"/>
        </w:rPr>
      </w:pPr>
      <w:r w:rsidRPr="008B7276">
        <w:rPr>
          <w:rFonts w:ascii="Arial" w:eastAsia="Times New Roman" w:hAnsi="Arial" w:cs="Arial"/>
          <w:i/>
          <w:sz w:val="18"/>
          <w:szCs w:val="18"/>
          <w:lang w:val="pl-PL" w:eastAsia="pl-PL"/>
        </w:rPr>
        <w:t xml:space="preserve">Załącznik nr </w:t>
      </w:r>
      <w:r w:rsidR="0080197F">
        <w:rPr>
          <w:rFonts w:ascii="Arial" w:eastAsia="Times New Roman" w:hAnsi="Arial" w:cs="Arial"/>
          <w:i/>
          <w:sz w:val="18"/>
          <w:szCs w:val="18"/>
          <w:lang w:val="pl-PL" w:eastAsia="pl-PL"/>
        </w:rPr>
        <w:t>2</w:t>
      </w:r>
      <w:r w:rsidRPr="008B7276">
        <w:rPr>
          <w:rFonts w:ascii="Arial" w:eastAsia="Times New Roman" w:hAnsi="Arial" w:cs="Arial"/>
          <w:i/>
          <w:sz w:val="18"/>
          <w:szCs w:val="18"/>
          <w:lang w:val="pl-PL" w:eastAsia="pl-PL"/>
        </w:rPr>
        <w:t xml:space="preserve">  – projekt umowy</w:t>
      </w:r>
    </w:p>
    <w:p w14:paraId="68BE1DD3" w14:textId="5AAC79B6" w:rsidR="008B7276" w:rsidRPr="008B7276" w:rsidRDefault="008B7276" w:rsidP="00A60C9D">
      <w:pPr>
        <w:spacing w:after="0"/>
        <w:rPr>
          <w:rFonts w:ascii="Arial" w:eastAsia="Times New Roman" w:hAnsi="Arial" w:cs="Arial"/>
          <w:b/>
          <w:sz w:val="18"/>
          <w:szCs w:val="18"/>
          <w:lang w:val="pl-PL" w:eastAsia="pl-PL"/>
        </w:rPr>
      </w:pPr>
      <w:r w:rsidRPr="008B7276">
        <w:rPr>
          <w:rFonts w:ascii="Arial" w:eastAsia="Times New Roman" w:hAnsi="Arial" w:cs="Arial"/>
          <w:i/>
          <w:sz w:val="18"/>
          <w:szCs w:val="18"/>
          <w:lang w:val="pl-PL" w:eastAsia="pl-PL"/>
        </w:rPr>
        <w:t xml:space="preserve">Dotyczy: postępowania pn. </w:t>
      </w:r>
      <w:r w:rsidR="004D7176" w:rsidRPr="004D7176">
        <w:rPr>
          <w:rFonts w:ascii="Arial" w:eastAsia="Times New Roman" w:hAnsi="Arial" w:cs="Arial"/>
          <w:i/>
          <w:sz w:val="18"/>
          <w:szCs w:val="18"/>
          <w:lang w:val="pl-PL" w:eastAsia="pl-PL"/>
        </w:rPr>
        <w:t>Opracowanie dokumentacji koncepcyjnej aranżacji wnętrz oraz wizualizacji pomieszczeń objętych planowaną przebudową Oddziału Położniczo-Ginekologicznego i Oddziału Neonatologicznego wraz z Traktem Porodowym</w:t>
      </w:r>
      <w:r w:rsidR="004D7176">
        <w:rPr>
          <w:rFonts w:ascii="Arial" w:eastAsia="Times New Roman" w:hAnsi="Arial" w:cs="Arial"/>
          <w:i/>
          <w:sz w:val="18"/>
          <w:szCs w:val="18"/>
          <w:lang w:val="pl-PL" w:eastAsia="pl-PL"/>
        </w:rPr>
        <w:t xml:space="preserve"> </w:t>
      </w:r>
      <w:r w:rsidRPr="008B7276">
        <w:rPr>
          <w:rFonts w:ascii="Arial" w:eastAsia="Times New Roman" w:hAnsi="Arial" w:cs="Arial"/>
          <w:i/>
          <w:sz w:val="18"/>
          <w:szCs w:val="18"/>
          <w:lang w:val="pl-PL" w:eastAsia="pl-PL"/>
        </w:rPr>
        <w:t>- znak ZP/2501/6</w:t>
      </w:r>
      <w:r w:rsidR="004D7176">
        <w:rPr>
          <w:rFonts w:ascii="Arial" w:eastAsia="Times New Roman" w:hAnsi="Arial" w:cs="Arial"/>
          <w:i/>
          <w:sz w:val="18"/>
          <w:szCs w:val="18"/>
          <w:lang w:val="pl-PL" w:eastAsia="pl-PL"/>
        </w:rPr>
        <w:t>6</w:t>
      </w:r>
      <w:r w:rsidRPr="008B7276">
        <w:rPr>
          <w:rFonts w:ascii="Arial" w:eastAsia="Times New Roman" w:hAnsi="Arial" w:cs="Arial"/>
          <w:i/>
          <w:sz w:val="18"/>
          <w:szCs w:val="18"/>
          <w:lang w:val="pl-PL" w:eastAsia="pl-PL"/>
        </w:rPr>
        <w:t xml:space="preserve">/25                                                                                                                                       </w:t>
      </w:r>
    </w:p>
    <w:p w14:paraId="608B2814" w14:textId="77777777" w:rsidR="008B7276" w:rsidRPr="008B7276" w:rsidRDefault="008B7276" w:rsidP="00A60C9D">
      <w:pPr>
        <w:spacing w:after="0"/>
        <w:jc w:val="center"/>
        <w:rPr>
          <w:rFonts w:ascii="Arial" w:eastAsia="Times New Roman" w:hAnsi="Arial" w:cs="Arial"/>
          <w:b/>
          <w:bCs/>
          <w:sz w:val="18"/>
          <w:szCs w:val="18"/>
          <w:lang w:val="pl-PL" w:eastAsia="pl-PL"/>
        </w:rPr>
      </w:pPr>
      <w:r w:rsidRPr="008B7276">
        <w:rPr>
          <w:rFonts w:ascii="Arial" w:eastAsia="Times New Roman" w:hAnsi="Arial" w:cs="Arial"/>
          <w:b/>
          <w:bCs/>
          <w:sz w:val="18"/>
          <w:szCs w:val="18"/>
          <w:lang w:val="pl-PL" w:eastAsia="pl-PL"/>
        </w:rPr>
        <w:t>U M O W A</w:t>
      </w:r>
    </w:p>
    <w:p w14:paraId="558D6DD7" w14:textId="77777777" w:rsidR="008B7276" w:rsidRPr="008B7276" w:rsidRDefault="008B7276" w:rsidP="00A60C9D">
      <w:pPr>
        <w:spacing w:after="0"/>
        <w:jc w:val="center"/>
        <w:rPr>
          <w:rFonts w:ascii="Arial" w:eastAsia="Times New Roman" w:hAnsi="Arial" w:cs="Arial"/>
          <w:sz w:val="18"/>
          <w:szCs w:val="18"/>
          <w:lang w:val="pl-PL" w:eastAsia="pl-PL"/>
        </w:rPr>
      </w:pPr>
      <w:bookmarkStart w:id="2" w:name="_Hlk202952101"/>
      <w:r w:rsidRPr="008B7276">
        <w:rPr>
          <w:rFonts w:ascii="Arial" w:eastAsia="Times New Roman" w:hAnsi="Arial" w:cs="Arial"/>
          <w:b/>
          <w:bCs/>
          <w:sz w:val="18"/>
          <w:szCs w:val="18"/>
          <w:lang w:val="pl-PL" w:eastAsia="pl-PL"/>
        </w:rPr>
        <w:t>ZP/2501/       /25</w:t>
      </w:r>
    </w:p>
    <w:p w14:paraId="2DBBC47F" w14:textId="77777777" w:rsidR="008B7276" w:rsidRPr="008B7276" w:rsidRDefault="008B7276" w:rsidP="00A60C9D">
      <w:pPr>
        <w:tabs>
          <w:tab w:val="center" w:pos="4536"/>
          <w:tab w:val="right" w:pos="9072"/>
        </w:tabs>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 xml:space="preserve">zawarta pomiędzy </w:t>
      </w:r>
    </w:p>
    <w:p w14:paraId="176E0B7D"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Specjalistycznym Szpitalem Wojewódzkim w Ciechanowie</w:t>
      </w:r>
    </w:p>
    <w:p w14:paraId="73BB7B98" w14:textId="77777777" w:rsidR="008B7276" w:rsidRPr="008B7276" w:rsidRDefault="008B7276" w:rsidP="00A60C9D">
      <w:pPr>
        <w:tabs>
          <w:tab w:val="center" w:pos="4536"/>
          <w:tab w:val="right" w:pos="9072"/>
        </w:tabs>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 xml:space="preserve">06-400 Ciechanów, ul. Powstańców Wielkopolskich 2 </w:t>
      </w:r>
    </w:p>
    <w:p w14:paraId="7A817778"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zarejestrowanym w KRS pod nr 0000008892</w:t>
      </w:r>
    </w:p>
    <w:p w14:paraId="53D11D2B"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NIP: 566-10-19-200, Urząd Skarbowy w Radomiu, REGON: 000311622</w:t>
      </w:r>
    </w:p>
    <w:p w14:paraId="1858EE17"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zwanym dalej Zamawiającym, w imieniu którego występuje:</w:t>
      </w:r>
    </w:p>
    <w:p w14:paraId="26B29850" w14:textId="77777777" w:rsidR="008B7276" w:rsidRPr="008B7276" w:rsidRDefault="008B7276" w:rsidP="00A60C9D">
      <w:pPr>
        <w:spacing w:after="0"/>
        <w:rPr>
          <w:rFonts w:ascii="Arial" w:eastAsia="Times New Roman" w:hAnsi="Arial" w:cs="Arial"/>
          <w:b/>
          <w:bCs/>
          <w:sz w:val="18"/>
          <w:szCs w:val="18"/>
          <w:lang w:val="pl-PL" w:eastAsia="pl-PL"/>
        </w:rPr>
      </w:pPr>
      <w:r w:rsidRPr="008B7276">
        <w:rPr>
          <w:rFonts w:ascii="Arial" w:eastAsia="Times New Roman" w:hAnsi="Arial" w:cs="Arial"/>
          <w:b/>
          <w:bCs/>
          <w:sz w:val="18"/>
          <w:szCs w:val="18"/>
          <w:lang w:val="pl-PL" w:eastAsia="pl-PL"/>
        </w:rPr>
        <w:t>Andrzej Juliusz Kamasa   - Dyrektor.</w:t>
      </w:r>
    </w:p>
    <w:p w14:paraId="2C89F221" w14:textId="77777777" w:rsidR="008B7276" w:rsidRPr="008B7276" w:rsidRDefault="008B7276" w:rsidP="00A60C9D">
      <w:pPr>
        <w:spacing w:after="0"/>
        <w:rPr>
          <w:rFonts w:ascii="Arial" w:eastAsia="Times New Roman" w:hAnsi="Arial" w:cs="Arial"/>
          <w:i/>
          <w:sz w:val="18"/>
          <w:szCs w:val="18"/>
          <w:lang w:val="pl-PL" w:eastAsia="pl-PL"/>
        </w:rPr>
      </w:pPr>
    </w:p>
    <w:p w14:paraId="431AB740" w14:textId="77777777" w:rsidR="008B7276" w:rsidRPr="008B7276" w:rsidRDefault="008B7276" w:rsidP="00A60C9D">
      <w:pPr>
        <w:spacing w:after="0"/>
        <w:rPr>
          <w:rFonts w:ascii="Arial" w:eastAsia="Times New Roman" w:hAnsi="Arial" w:cs="Arial"/>
          <w:i/>
          <w:sz w:val="18"/>
          <w:szCs w:val="18"/>
          <w:lang w:val="pl-PL" w:eastAsia="pl-PL"/>
        </w:rPr>
      </w:pPr>
      <w:r w:rsidRPr="008B7276">
        <w:rPr>
          <w:rFonts w:ascii="Arial" w:eastAsia="Times New Roman" w:hAnsi="Arial" w:cs="Arial"/>
          <w:i/>
          <w:sz w:val="18"/>
          <w:szCs w:val="18"/>
          <w:lang w:val="pl-PL" w:eastAsia="pl-PL"/>
        </w:rPr>
        <w:t>a</w:t>
      </w:r>
    </w:p>
    <w:p w14:paraId="72F4F53A"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w:t>
      </w:r>
    </w:p>
    <w:p w14:paraId="3A70B040"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KRS .........................................., NIP: ......................., REGON: ........................</w:t>
      </w:r>
    </w:p>
    <w:p w14:paraId="10265C99"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zwaną/ym dalej „Wykonawcą" reprezentowaną/ym przez:</w:t>
      </w:r>
    </w:p>
    <w:p w14:paraId="2ABB08CA" w14:textId="77777777" w:rsidR="008B7276" w:rsidRPr="008B7276" w:rsidRDefault="008B7276" w:rsidP="00A60C9D">
      <w:pPr>
        <w:spacing w:after="0"/>
        <w:rPr>
          <w:rFonts w:ascii="Arial" w:eastAsia="Times New Roman" w:hAnsi="Arial" w:cs="Arial"/>
          <w:sz w:val="18"/>
          <w:szCs w:val="18"/>
          <w:lang w:val="pl-PL" w:eastAsia="pl-PL"/>
        </w:rPr>
      </w:pPr>
      <w:r w:rsidRPr="008B7276">
        <w:rPr>
          <w:rFonts w:ascii="Arial" w:eastAsia="Times New Roman" w:hAnsi="Arial" w:cs="Arial"/>
          <w:sz w:val="18"/>
          <w:szCs w:val="18"/>
          <w:lang w:val="pl-PL" w:eastAsia="pl-PL"/>
        </w:rPr>
        <w:t>........................................................................................................</w:t>
      </w:r>
    </w:p>
    <w:p w14:paraId="644CF17E" w14:textId="77777777" w:rsidR="008B7276" w:rsidRPr="008B7276" w:rsidRDefault="008B7276" w:rsidP="00A60C9D">
      <w:pPr>
        <w:spacing w:after="0"/>
        <w:jc w:val="both"/>
        <w:rPr>
          <w:rFonts w:ascii="Arial" w:eastAsia="Times New Roman" w:hAnsi="Arial" w:cs="Arial"/>
          <w:i/>
          <w:sz w:val="18"/>
          <w:szCs w:val="18"/>
          <w:lang w:val="pl-PL" w:eastAsia="pl-PL"/>
        </w:rPr>
      </w:pPr>
    </w:p>
    <w:p w14:paraId="76D94CE1" w14:textId="77777777" w:rsidR="008B7276" w:rsidRPr="008B7276" w:rsidRDefault="008B7276" w:rsidP="00A60C9D">
      <w:pPr>
        <w:suppressAutoHyphens/>
        <w:spacing w:after="0"/>
        <w:ind w:right="-201"/>
        <w:jc w:val="both"/>
        <w:rPr>
          <w:rFonts w:ascii="Arial" w:eastAsia="Times New Roman" w:hAnsi="Arial" w:cs="Arial"/>
          <w:b/>
          <w:bCs/>
          <w:sz w:val="18"/>
          <w:szCs w:val="18"/>
          <w:lang w:val="pl-PL" w:eastAsia="pl-PL"/>
        </w:rPr>
      </w:pPr>
    </w:p>
    <w:p w14:paraId="09675957" w14:textId="77777777" w:rsidR="008B7276" w:rsidRPr="008B7276" w:rsidRDefault="008B7276" w:rsidP="00A60C9D">
      <w:pPr>
        <w:tabs>
          <w:tab w:val="center" w:pos="4536"/>
          <w:tab w:val="right" w:pos="9072"/>
        </w:tabs>
        <w:spacing w:after="0"/>
        <w:ind w:left="426" w:hanging="426"/>
        <w:jc w:val="center"/>
        <w:rPr>
          <w:rFonts w:ascii="Arial" w:eastAsia="Times New Roman" w:hAnsi="Arial" w:cs="Arial"/>
          <w:b/>
          <w:bCs/>
          <w:sz w:val="18"/>
          <w:szCs w:val="18"/>
          <w:u w:val="single"/>
          <w:lang w:val="pl-PL" w:eastAsia="zh-CN"/>
        </w:rPr>
      </w:pPr>
      <w:r w:rsidRPr="008B7276">
        <w:rPr>
          <w:rFonts w:ascii="Arial" w:eastAsia="Times New Roman" w:hAnsi="Arial" w:cs="Arial"/>
          <w:b/>
          <w:bCs/>
          <w:sz w:val="18"/>
          <w:szCs w:val="18"/>
          <w:u w:val="single"/>
          <w:lang w:val="pl-PL" w:eastAsia="pl-PL"/>
        </w:rPr>
        <w:t>Forma i data zawartej Umowy</w:t>
      </w:r>
    </w:p>
    <w:p w14:paraId="5CDB0CFC" w14:textId="77777777" w:rsidR="008B7276" w:rsidRPr="008B7276" w:rsidRDefault="008B7276" w:rsidP="001801CA">
      <w:pPr>
        <w:numPr>
          <w:ilvl w:val="0"/>
          <w:numId w:val="2"/>
        </w:numPr>
        <w:spacing w:after="0"/>
        <w:ind w:left="284" w:hanging="284"/>
        <w:contextualSpacing/>
        <w:rPr>
          <w:rFonts w:ascii="Arial" w:eastAsia="Times New Roman" w:hAnsi="Arial" w:cs="Arial"/>
          <w:sz w:val="18"/>
          <w:szCs w:val="18"/>
          <w:lang w:val="x-none" w:eastAsia="zh-CN"/>
        </w:rPr>
      </w:pPr>
      <w:r w:rsidRPr="008B7276">
        <w:rPr>
          <w:rFonts w:ascii="Arial" w:eastAsia="Times New Roman" w:hAnsi="Arial" w:cs="Arial"/>
          <w:sz w:val="18"/>
          <w:szCs w:val="18"/>
          <w:lang w:val="x-none" w:eastAsia="zh-CN"/>
        </w:rPr>
        <w:t>Umowa została sporządzona w postaci elektronicznej i podpisana przez każdą ze Stron kwalifikowanym podpisem elektronicznym.</w:t>
      </w:r>
    </w:p>
    <w:p w14:paraId="5A8E0A18" w14:textId="77777777" w:rsidR="008B7276" w:rsidRPr="008B7276" w:rsidRDefault="008B7276" w:rsidP="001801CA">
      <w:pPr>
        <w:numPr>
          <w:ilvl w:val="0"/>
          <w:numId w:val="2"/>
        </w:numPr>
        <w:spacing w:after="0"/>
        <w:ind w:left="284" w:hanging="284"/>
        <w:contextualSpacing/>
        <w:rPr>
          <w:rFonts w:ascii="Arial" w:eastAsia="Times New Roman" w:hAnsi="Arial" w:cs="Arial"/>
          <w:sz w:val="18"/>
          <w:szCs w:val="18"/>
          <w:lang w:val="x-none" w:eastAsia="zh-CN"/>
        </w:rPr>
      </w:pPr>
      <w:r w:rsidRPr="008B7276">
        <w:rPr>
          <w:rFonts w:ascii="Arial" w:eastAsia="Times New Roman" w:hAnsi="Arial" w:cs="Arial"/>
          <w:sz w:val="18"/>
          <w:szCs w:val="18"/>
          <w:lang w:val="x-none" w:eastAsia="zh-CN"/>
        </w:rPr>
        <w:t>Datą zawarcia Umowy jest data złożenia oświadczenia woli o jej zawarciu przez ostatnią ze Stron.</w:t>
      </w:r>
    </w:p>
    <w:p w14:paraId="16261FCD" w14:textId="77777777" w:rsidR="008B7276" w:rsidRPr="008B7276" w:rsidRDefault="008B7276" w:rsidP="00A60C9D">
      <w:pPr>
        <w:spacing w:after="0"/>
        <w:jc w:val="center"/>
        <w:rPr>
          <w:rFonts w:ascii="Arial" w:eastAsia="Times New Roman" w:hAnsi="Arial" w:cs="Arial"/>
          <w:b/>
          <w:sz w:val="18"/>
          <w:szCs w:val="18"/>
          <w:lang w:val="pl-PL" w:eastAsia="pl-PL"/>
        </w:rPr>
      </w:pPr>
    </w:p>
    <w:p w14:paraId="4F9EB039" w14:textId="77777777" w:rsidR="008B7276" w:rsidRPr="008B7276" w:rsidRDefault="008B7276" w:rsidP="00A60C9D">
      <w:pPr>
        <w:autoSpaceDE w:val="0"/>
        <w:autoSpaceDN w:val="0"/>
        <w:spacing w:after="0"/>
        <w:jc w:val="center"/>
        <w:rPr>
          <w:rFonts w:ascii="Arial" w:eastAsia="Times New Roman" w:hAnsi="Arial" w:cs="Arial"/>
          <w:b/>
          <w:bCs/>
          <w:sz w:val="18"/>
          <w:szCs w:val="18"/>
          <w:u w:val="single"/>
          <w:lang w:val="pl-PL" w:eastAsia="pl-PL"/>
        </w:rPr>
      </w:pPr>
      <w:r w:rsidRPr="008B7276">
        <w:rPr>
          <w:rFonts w:ascii="Arial" w:eastAsia="Times New Roman" w:hAnsi="Arial" w:cs="Arial"/>
          <w:b/>
          <w:bCs/>
          <w:sz w:val="18"/>
          <w:szCs w:val="18"/>
          <w:u w:val="single"/>
          <w:lang w:val="pl-PL" w:eastAsia="pl-PL"/>
        </w:rPr>
        <w:t>Podstawa zawarcia Umowy</w:t>
      </w:r>
    </w:p>
    <w:p w14:paraId="15DB4FC1" w14:textId="5F9BB777" w:rsidR="008B7276" w:rsidRDefault="008B7276" w:rsidP="00A60C9D">
      <w:pPr>
        <w:spacing w:after="0"/>
        <w:rPr>
          <w:rFonts w:ascii="Arial" w:eastAsia="Times New Roman" w:hAnsi="Arial" w:cs="Arial"/>
          <w:snapToGrid w:val="0"/>
          <w:sz w:val="18"/>
          <w:szCs w:val="18"/>
          <w:lang w:val="pl-PL" w:eastAsia="pl-PL"/>
        </w:rPr>
      </w:pPr>
      <w:r w:rsidRPr="008B7276">
        <w:rPr>
          <w:rFonts w:ascii="Arial" w:eastAsia="Times New Roman" w:hAnsi="Arial" w:cs="Arial"/>
          <w:snapToGrid w:val="0"/>
          <w:sz w:val="18"/>
          <w:szCs w:val="18"/>
          <w:lang w:val="pl-PL" w:eastAsia="pl-PL"/>
        </w:rPr>
        <w:t>W wyniku postępowania o udzielenie zamówienia publicznego – znak sprawy ZP/2501/6</w:t>
      </w:r>
      <w:r>
        <w:rPr>
          <w:rFonts w:ascii="Arial" w:eastAsia="Times New Roman" w:hAnsi="Arial" w:cs="Arial"/>
          <w:snapToGrid w:val="0"/>
          <w:sz w:val="18"/>
          <w:szCs w:val="18"/>
          <w:lang w:val="pl-PL" w:eastAsia="pl-PL"/>
        </w:rPr>
        <w:t>6</w:t>
      </w:r>
      <w:r w:rsidRPr="008B7276">
        <w:rPr>
          <w:rFonts w:ascii="Arial" w:eastAsia="Times New Roman" w:hAnsi="Arial" w:cs="Arial"/>
          <w:snapToGrid w:val="0"/>
          <w:sz w:val="18"/>
          <w:szCs w:val="18"/>
          <w:lang w:val="pl-PL" w:eastAsia="pl-PL"/>
        </w:rPr>
        <w:t xml:space="preserve">/25, prowadzonego w trybie </w:t>
      </w:r>
      <w:r>
        <w:rPr>
          <w:rFonts w:ascii="Arial" w:eastAsia="Times New Roman" w:hAnsi="Arial" w:cs="Arial"/>
          <w:snapToGrid w:val="0"/>
          <w:sz w:val="18"/>
          <w:szCs w:val="18"/>
          <w:lang w:val="pl-PL" w:eastAsia="pl-PL"/>
        </w:rPr>
        <w:t>podstawowym</w:t>
      </w:r>
      <w:r w:rsidRPr="008B7276">
        <w:rPr>
          <w:rFonts w:ascii="Arial" w:eastAsia="Times New Roman" w:hAnsi="Arial" w:cs="Arial"/>
          <w:snapToGrid w:val="0"/>
          <w:sz w:val="18"/>
          <w:szCs w:val="18"/>
          <w:lang w:val="pl-PL" w:eastAsia="pl-PL"/>
        </w:rPr>
        <w:t>, zgodnie z art. 275 pkt 1</w:t>
      </w:r>
      <w:r>
        <w:rPr>
          <w:rFonts w:ascii="Arial" w:eastAsia="Times New Roman" w:hAnsi="Arial" w:cs="Arial"/>
          <w:snapToGrid w:val="0"/>
          <w:sz w:val="18"/>
          <w:szCs w:val="18"/>
          <w:lang w:val="pl-PL" w:eastAsia="pl-PL"/>
        </w:rPr>
        <w:t xml:space="preserve"> </w:t>
      </w:r>
      <w:r w:rsidRPr="008B7276">
        <w:rPr>
          <w:rFonts w:ascii="Arial" w:eastAsia="Times New Roman" w:hAnsi="Arial" w:cs="Arial"/>
          <w:snapToGrid w:val="0"/>
          <w:sz w:val="18"/>
          <w:szCs w:val="18"/>
          <w:lang w:val="pl-PL" w:eastAsia="pl-PL"/>
        </w:rPr>
        <w:t xml:space="preserve">ustawy Prawo zamówień publicznych z dnia 11 września 2019 r., zwanej dalej Pzp, (t.j. </w:t>
      </w:r>
      <w:hyperlink r:id="rId11" w:history="1">
        <w:r w:rsidRPr="008B7276">
          <w:rPr>
            <w:rFonts w:ascii="Arial" w:eastAsia="Times New Roman" w:hAnsi="Arial" w:cs="Arial"/>
            <w:snapToGrid w:val="0"/>
            <w:color w:val="0000FF"/>
            <w:sz w:val="18"/>
            <w:szCs w:val="18"/>
            <w:u w:val="single"/>
            <w:lang w:val="pl-PL" w:eastAsia="pl-PL"/>
          </w:rPr>
          <w:t>Dz.U. 2024 poz. 1</w:t>
        </w:r>
      </w:hyperlink>
      <w:r w:rsidRPr="008B7276">
        <w:rPr>
          <w:rFonts w:ascii="Arial" w:eastAsia="Times New Roman" w:hAnsi="Arial" w:cs="Arial"/>
          <w:snapToGrid w:val="0"/>
          <w:color w:val="0000FF"/>
          <w:sz w:val="18"/>
          <w:szCs w:val="18"/>
          <w:u w:val="single"/>
          <w:lang w:val="pl-PL" w:eastAsia="pl-PL"/>
        </w:rPr>
        <w:t>320</w:t>
      </w:r>
      <w:r w:rsidRPr="008B7276">
        <w:rPr>
          <w:rFonts w:ascii="Arial" w:eastAsia="Times New Roman" w:hAnsi="Arial" w:cs="Arial"/>
          <w:snapToGrid w:val="0"/>
          <w:sz w:val="18"/>
          <w:szCs w:val="18"/>
          <w:lang w:val="pl-PL" w:eastAsia="pl-PL"/>
        </w:rPr>
        <w:t xml:space="preserve"> ze zmian.) Strony zawierają Umowę o następującej treści:</w:t>
      </w:r>
    </w:p>
    <w:p w14:paraId="2ACE7B96" w14:textId="77777777" w:rsidR="008B7276" w:rsidRDefault="008B7276" w:rsidP="00A60C9D">
      <w:pPr>
        <w:spacing w:after="0"/>
        <w:rPr>
          <w:rFonts w:ascii="Arial" w:eastAsia="Times New Roman" w:hAnsi="Arial" w:cs="Arial"/>
          <w:snapToGrid w:val="0"/>
          <w:sz w:val="18"/>
          <w:szCs w:val="18"/>
          <w:lang w:val="pl-PL" w:eastAsia="pl-PL"/>
        </w:rPr>
      </w:pPr>
    </w:p>
    <w:p w14:paraId="328C76FE" w14:textId="77777777" w:rsidR="008B7276" w:rsidRDefault="008B7276" w:rsidP="00A60C9D">
      <w:pPr>
        <w:spacing w:after="0"/>
        <w:rPr>
          <w:rFonts w:ascii="Arial" w:eastAsia="Times New Roman" w:hAnsi="Arial" w:cs="Arial"/>
          <w:snapToGrid w:val="0"/>
          <w:sz w:val="18"/>
          <w:szCs w:val="18"/>
          <w:lang w:val="pl-PL" w:eastAsia="pl-PL"/>
        </w:rPr>
      </w:pPr>
    </w:p>
    <w:p w14:paraId="781C2C9A" w14:textId="77777777" w:rsidR="008B7276" w:rsidRPr="008B7276" w:rsidRDefault="008B7276" w:rsidP="00A60C9D">
      <w:pPr>
        <w:keepNext/>
        <w:keepLines/>
        <w:spacing w:after="0"/>
        <w:jc w:val="center"/>
        <w:outlineLvl w:val="1"/>
        <w:rPr>
          <w:rFonts w:ascii="Arial" w:eastAsiaTheme="majorEastAsia" w:hAnsi="Arial" w:cs="Arial"/>
          <w:color w:val="0F4761" w:themeColor="accent1" w:themeShade="BF"/>
          <w:sz w:val="18"/>
          <w:szCs w:val="18"/>
        </w:rPr>
      </w:pPr>
      <w:bookmarkStart w:id="3" w:name="przedmiot-umowy"/>
      <w:r w:rsidRPr="008B7276">
        <w:rPr>
          <w:rFonts w:ascii="Arial" w:eastAsiaTheme="majorEastAsia" w:hAnsi="Arial" w:cs="Arial"/>
          <w:color w:val="0F4761" w:themeColor="accent1" w:themeShade="BF"/>
          <w:sz w:val="18"/>
          <w:szCs w:val="18"/>
        </w:rPr>
        <w:t>§ 1. Przedmiot umowy</w:t>
      </w:r>
    </w:p>
    <w:p w14:paraId="59ECEE03" w14:textId="77777777" w:rsidR="00A60C9D" w:rsidRDefault="008B7276" w:rsidP="005B6968">
      <w:pPr>
        <w:numPr>
          <w:ilvl w:val="0"/>
          <w:numId w:val="1"/>
        </w:numPr>
        <w:spacing w:after="0"/>
        <w:ind w:left="284" w:hanging="284"/>
        <w:rPr>
          <w:rFonts w:ascii="Arial" w:hAnsi="Arial" w:cs="Arial"/>
          <w:sz w:val="18"/>
          <w:szCs w:val="18"/>
        </w:rPr>
      </w:pPr>
      <w:r w:rsidRPr="008B7276">
        <w:rPr>
          <w:rFonts w:ascii="Arial" w:hAnsi="Arial" w:cs="Arial"/>
          <w:sz w:val="18"/>
          <w:szCs w:val="18"/>
        </w:rPr>
        <w:t>Zamawiający zleca, a Wykonawca przyjmuje do wykonania następujący przedmiot umowy:</w:t>
      </w:r>
    </w:p>
    <w:p w14:paraId="3121042B" w14:textId="77777777" w:rsidR="00A60C9D" w:rsidRDefault="008B7276" w:rsidP="005B6968">
      <w:pPr>
        <w:pStyle w:val="Akapitzlist"/>
        <w:numPr>
          <w:ilvl w:val="0"/>
          <w:numId w:val="3"/>
        </w:numPr>
        <w:spacing w:after="0"/>
        <w:ind w:left="709" w:hanging="425"/>
        <w:rPr>
          <w:rFonts w:ascii="Arial" w:hAnsi="Arial" w:cs="Arial"/>
          <w:sz w:val="18"/>
          <w:szCs w:val="18"/>
        </w:rPr>
      </w:pPr>
      <w:r w:rsidRPr="00A60C9D">
        <w:rPr>
          <w:rFonts w:ascii="Arial" w:hAnsi="Arial" w:cs="Arial"/>
          <w:sz w:val="18"/>
          <w:szCs w:val="18"/>
        </w:rPr>
        <w:t xml:space="preserve">opracowanie spójnej koncepcji funkcjonalno-estetycznej aranżacji wnętrz wraz z kompletną dokumentacją wizualizacyjno-opisową dla pomieszczeń objętych planowaną przebudową Oddziału Położniczo-Ginekologicznego, Oddziału Neonatologicznego oraz Traktu Porodowego w Specjalistycznym Szpitalu Wojewódzkim w Ciechanowie (zwanej dalej łącznie </w:t>
      </w:r>
      <w:r w:rsidRPr="00A60C9D">
        <w:rPr>
          <w:rFonts w:ascii="Arial" w:hAnsi="Arial" w:cs="Arial"/>
          <w:b/>
          <w:bCs/>
          <w:sz w:val="18"/>
          <w:szCs w:val="18"/>
        </w:rPr>
        <w:t>„Dokumentacją”</w:t>
      </w:r>
      <w:r w:rsidRPr="00A60C9D">
        <w:rPr>
          <w:rFonts w:ascii="Arial" w:hAnsi="Arial" w:cs="Arial"/>
          <w:sz w:val="18"/>
          <w:szCs w:val="18"/>
        </w:rPr>
        <w:t>),</w:t>
      </w:r>
    </w:p>
    <w:p w14:paraId="6BE815C4" w14:textId="2A0D1BDB" w:rsidR="008B7276" w:rsidRPr="00A60C9D" w:rsidRDefault="008B7276" w:rsidP="005B6968">
      <w:pPr>
        <w:pStyle w:val="Akapitzlist"/>
        <w:numPr>
          <w:ilvl w:val="0"/>
          <w:numId w:val="3"/>
        </w:numPr>
        <w:spacing w:after="0"/>
        <w:ind w:left="709" w:hanging="425"/>
        <w:rPr>
          <w:rFonts w:ascii="Arial" w:hAnsi="Arial" w:cs="Arial"/>
          <w:sz w:val="18"/>
          <w:szCs w:val="18"/>
        </w:rPr>
      </w:pPr>
      <w:r w:rsidRPr="00A60C9D">
        <w:rPr>
          <w:rFonts w:ascii="Arial" w:hAnsi="Arial" w:cs="Arial"/>
          <w:sz w:val="18"/>
          <w:szCs w:val="18"/>
        </w:rPr>
        <w:t>pełnienie nadzoru autorskiego nad realizacją inwestycji w zakresie objętym Dokumentacją.</w:t>
      </w:r>
    </w:p>
    <w:p w14:paraId="6FC1F149" w14:textId="77777777" w:rsidR="00A60C9D" w:rsidRDefault="008B7276" w:rsidP="005B6968">
      <w:pPr>
        <w:numPr>
          <w:ilvl w:val="0"/>
          <w:numId w:val="1"/>
        </w:numPr>
        <w:spacing w:after="0"/>
        <w:ind w:left="284" w:hanging="284"/>
        <w:rPr>
          <w:rFonts w:ascii="Arial" w:hAnsi="Arial" w:cs="Arial"/>
          <w:sz w:val="18"/>
          <w:szCs w:val="18"/>
        </w:rPr>
      </w:pPr>
      <w:r w:rsidRPr="008B7276">
        <w:rPr>
          <w:rFonts w:ascii="Arial" w:hAnsi="Arial" w:cs="Arial"/>
          <w:sz w:val="18"/>
          <w:szCs w:val="18"/>
        </w:rPr>
        <w:t>W ramach przedmiotu umowy Wykonawca w szczególności:</w:t>
      </w:r>
    </w:p>
    <w:p w14:paraId="5289F424" w14:textId="77777777" w:rsidR="00A60C9D" w:rsidRDefault="008B7276" w:rsidP="005B6968">
      <w:pPr>
        <w:pStyle w:val="Akapitzlist"/>
        <w:numPr>
          <w:ilvl w:val="0"/>
          <w:numId w:val="4"/>
        </w:numPr>
        <w:spacing w:after="0"/>
        <w:ind w:left="709" w:hanging="425"/>
        <w:rPr>
          <w:rFonts w:ascii="Arial" w:hAnsi="Arial" w:cs="Arial"/>
          <w:sz w:val="18"/>
          <w:szCs w:val="18"/>
        </w:rPr>
      </w:pPr>
      <w:r w:rsidRPr="00A60C9D">
        <w:rPr>
          <w:rFonts w:ascii="Arial" w:hAnsi="Arial" w:cs="Arial"/>
          <w:sz w:val="18"/>
          <w:szCs w:val="18"/>
        </w:rPr>
        <w:t>opracuje kompletną Dokumentację projektową aranżacji wnętrz, obejmującą m.in. koncepcję funkcjonalno-estetyczną z układem pomieszczeń i wyposażenia, wizualizacje wnętrz w postaci renderów 3D oraz szczegółowe plansze graficzne i kolorystyczne z odwzorowaniem proponowanych materiałów i elementów wyposażenia,</w:t>
      </w:r>
    </w:p>
    <w:p w14:paraId="5777BF1B" w14:textId="77777777" w:rsidR="00A60C9D" w:rsidRDefault="008B7276" w:rsidP="005B6968">
      <w:pPr>
        <w:pStyle w:val="Akapitzlist"/>
        <w:numPr>
          <w:ilvl w:val="0"/>
          <w:numId w:val="4"/>
        </w:numPr>
        <w:spacing w:after="0"/>
        <w:ind w:left="709" w:hanging="425"/>
        <w:rPr>
          <w:rFonts w:ascii="Arial" w:hAnsi="Arial" w:cs="Arial"/>
          <w:sz w:val="18"/>
          <w:szCs w:val="18"/>
        </w:rPr>
      </w:pPr>
      <w:r w:rsidRPr="00A60C9D">
        <w:rPr>
          <w:rFonts w:ascii="Arial" w:hAnsi="Arial" w:cs="Arial"/>
          <w:sz w:val="18"/>
          <w:szCs w:val="18"/>
        </w:rPr>
        <w:t>opracuje szczegółowy opis proponowanych rozwiązań oraz wykaz wyposażenia dla poszczególnych pomieszczeń (oddzielnie dla każdej strefy funkcjonalnej), zawierający opis przyjętych rozwiązań jakościowych, materiałowych i wykończeniowych, wraz z rysunkami technicznymi zaprojektowanych mebli wbudowanych i zabudów, z podaniem wymiarów i zastosowanych materiałów,</w:t>
      </w:r>
    </w:p>
    <w:p w14:paraId="38A4927A" w14:textId="77777777" w:rsidR="00A60C9D" w:rsidRDefault="008B7276" w:rsidP="005B6968">
      <w:pPr>
        <w:pStyle w:val="Akapitzlist"/>
        <w:numPr>
          <w:ilvl w:val="0"/>
          <w:numId w:val="4"/>
        </w:numPr>
        <w:spacing w:after="0"/>
        <w:ind w:left="709" w:hanging="425"/>
        <w:rPr>
          <w:rFonts w:ascii="Arial" w:hAnsi="Arial" w:cs="Arial"/>
          <w:sz w:val="18"/>
          <w:szCs w:val="18"/>
        </w:rPr>
      </w:pPr>
      <w:r w:rsidRPr="00A60C9D">
        <w:rPr>
          <w:rFonts w:ascii="Arial" w:hAnsi="Arial" w:cs="Arial"/>
          <w:sz w:val="18"/>
          <w:szCs w:val="18"/>
        </w:rPr>
        <w:t>opracuje zestawienia ilościowe i opisowe wyposażenia ruchomego (m.in. mebli wolnostojących, sprzętu, urządzeń itp.) z podziałem na pomieszczenia i strefy funkcjonalne oraz wstępne zestawienie materiałów wykończeniowych, a także orientacyjny kosztorys lub szacunkowy koszt realizacji proponowanych rozwiązań (z wyodrębnieniem elementów wyposażenia ruchomego i zabudowy),</w:t>
      </w:r>
    </w:p>
    <w:p w14:paraId="4197E9ED" w14:textId="38D284E6" w:rsidR="008B7276" w:rsidRPr="00A60C9D" w:rsidRDefault="008B7276" w:rsidP="005B6968">
      <w:pPr>
        <w:pStyle w:val="Akapitzlist"/>
        <w:numPr>
          <w:ilvl w:val="0"/>
          <w:numId w:val="4"/>
        </w:numPr>
        <w:spacing w:after="0"/>
        <w:ind w:left="709" w:hanging="425"/>
        <w:rPr>
          <w:rFonts w:ascii="Arial" w:hAnsi="Arial" w:cs="Arial"/>
          <w:sz w:val="18"/>
          <w:szCs w:val="18"/>
        </w:rPr>
      </w:pPr>
      <w:r w:rsidRPr="00A60C9D">
        <w:rPr>
          <w:rFonts w:ascii="Arial" w:hAnsi="Arial" w:cs="Arial"/>
          <w:sz w:val="18"/>
          <w:szCs w:val="18"/>
        </w:rPr>
        <w:t>będzie pełnić nadzór autorski na zasadach określonych w § 12 umowy.</w:t>
      </w:r>
    </w:p>
    <w:p w14:paraId="7BF60E53" w14:textId="77777777" w:rsidR="008B7276" w:rsidRPr="008B7276" w:rsidRDefault="008B7276" w:rsidP="005B6968">
      <w:pPr>
        <w:numPr>
          <w:ilvl w:val="0"/>
          <w:numId w:val="1"/>
        </w:numPr>
        <w:spacing w:after="0"/>
        <w:ind w:left="284" w:hanging="284"/>
        <w:rPr>
          <w:rFonts w:ascii="Arial" w:hAnsi="Arial" w:cs="Arial"/>
          <w:sz w:val="18"/>
          <w:szCs w:val="18"/>
        </w:rPr>
      </w:pPr>
      <w:r w:rsidRPr="008B7276">
        <w:rPr>
          <w:rFonts w:ascii="Arial" w:hAnsi="Arial" w:cs="Arial"/>
          <w:sz w:val="18"/>
          <w:szCs w:val="18"/>
        </w:rPr>
        <w:t xml:space="preserve">Wykonawca zrealizuje przedmiot umowy z należytą starannością, zgodnie ze złożoną ofertą, wymaganiami Zamawiającego określonymi w Specyfikacji Warunków Zamówienia (w tym w Opisie Przedmiotu Zamówienia – </w:t>
      </w:r>
      <w:r w:rsidRPr="008B7276">
        <w:rPr>
          <w:rFonts w:ascii="Arial" w:hAnsi="Arial" w:cs="Arial"/>
          <w:b/>
          <w:bCs/>
          <w:sz w:val="18"/>
          <w:szCs w:val="18"/>
        </w:rPr>
        <w:t>OPZ</w:t>
      </w:r>
      <w:r w:rsidRPr="008B7276">
        <w:rPr>
          <w:rFonts w:ascii="Arial" w:hAnsi="Arial" w:cs="Arial"/>
          <w:sz w:val="18"/>
          <w:szCs w:val="18"/>
        </w:rPr>
        <w:t>) oraz postanowieniami niniejszej umowy. Zamawiający oświadcza, że dysponuje kompletną i obowiązującą dokumentacją projektowo-techniczną (w rozumieniu przepisów prawa budowlanego) dla planowanej przebudowy pomieszczeń, o których mowa w ust. 1. Celem opracowania Dokumentacji przez Wykonawcę jest umożliwienie aktualizacji posiadanej przez Zamawiającego dokumentacji projektowej w zakresie aranżacji wnętrz, a następnie wykorzystanie zaktualizowanej dokumentacji przy udzieleniu zamówienia na wykonanie robót budowlanych.</w:t>
      </w:r>
    </w:p>
    <w:p w14:paraId="29906F34" w14:textId="77777777" w:rsidR="008B7276" w:rsidRPr="008B7276" w:rsidRDefault="008B7276" w:rsidP="005B6968">
      <w:pPr>
        <w:numPr>
          <w:ilvl w:val="0"/>
          <w:numId w:val="1"/>
        </w:numPr>
        <w:spacing w:after="0"/>
        <w:ind w:left="284" w:hanging="284"/>
        <w:rPr>
          <w:rFonts w:ascii="Arial" w:hAnsi="Arial" w:cs="Arial"/>
          <w:sz w:val="18"/>
          <w:szCs w:val="18"/>
        </w:rPr>
      </w:pPr>
      <w:r w:rsidRPr="008B7276">
        <w:rPr>
          <w:rFonts w:ascii="Arial" w:hAnsi="Arial" w:cs="Arial"/>
          <w:sz w:val="18"/>
          <w:szCs w:val="18"/>
        </w:rPr>
        <w:t>Po zakończeniu prac objętych niniejszą umową i po akceptacji Dokumentacji przez Zamawiającego, Zamawiający planuje zlecić dokonanie aktualizacji posiadanej dokumentacji projektowej branżowej (budowlanej) z uwzględnieniem koncepcji aranżacji wnętrz opracowanej przez Wykonawcę, a następnie przeprowadzić odrębne postępowanie o udzielenie zamówienia publicznego na realizację robót budowlanych objętych ww. dokumentacją.</w:t>
      </w:r>
    </w:p>
    <w:p w14:paraId="62B80BA4" w14:textId="77777777" w:rsidR="000F0767" w:rsidRDefault="000F0767" w:rsidP="00D91A9B">
      <w:pPr>
        <w:keepNext/>
        <w:keepLines/>
        <w:spacing w:after="0"/>
        <w:jc w:val="center"/>
        <w:outlineLvl w:val="1"/>
        <w:rPr>
          <w:rFonts w:ascii="Arial" w:eastAsiaTheme="majorEastAsia" w:hAnsi="Arial" w:cs="Arial"/>
          <w:color w:val="0F4761" w:themeColor="accent1" w:themeShade="BF"/>
          <w:sz w:val="18"/>
          <w:szCs w:val="18"/>
        </w:rPr>
      </w:pPr>
      <w:bookmarkStart w:id="4" w:name="szczegółowe-obowiązki-wykonawcy"/>
      <w:bookmarkEnd w:id="3"/>
    </w:p>
    <w:p w14:paraId="2506EAD8" w14:textId="2C5F6525"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r w:rsidRPr="008B7276">
        <w:rPr>
          <w:rFonts w:ascii="Arial" w:eastAsiaTheme="majorEastAsia" w:hAnsi="Arial" w:cs="Arial"/>
          <w:color w:val="0F4761" w:themeColor="accent1" w:themeShade="BF"/>
          <w:sz w:val="18"/>
          <w:szCs w:val="18"/>
        </w:rPr>
        <w:t>§ 2. Szczegółowe obowiązki Wykonawcy</w:t>
      </w:r>
    </w:p>
    <w:p w14:paraId="156C28DA"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opracuje Dokumentację na podstawie przekazanej przez Zamawiającego posiadanej dokumentacji projektowo-technicznej dotyczącej planowanej przebudowy pomieszczeń wskazanych w § 1 ust. 1. Przed rozpoczęciem prac projektowych Wykonawca zobowiązany jest zapoznać się z tą dokumentacją, a także – o ile będzie to celowe – przeprowadzić wizję lokalną pomieszczeń objętych opracowaniem i dokonać we własnym zakresie niezbędnych ustaleń, pomiarów lub inwentaryzacji uzupełniającej. Zamawiający zapewni Wykonawcy dostęp do pomieszczeń objętych opracowaniem i umożliwi kontakt z personelem (użytkownikiem końcowym) celem zebrania wymagań funkcjonalnych i informacji niezbędnych do wykonania prac.</w:t>
      </w:r>
    </w:p>
    <w:p w14:paraId="7167F880"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posażenie i rozwiązania przyjęte w opracowywanej przez Wykonawcę Dokumentacji muszą być zgodne z obowiązującymi przepisami i normami, w tym z wymaganiami sanitarnymi i higienicznymi, przepisami przeciwpożarowymi, bhp oraz innymi właściwymi przepisami dotyczącymi pomieszczeń służby zdrowia. W szczególności wszelkie projektowane meble, sprzęty i inne elementy wyposażenia muszą spełniać wymagane normy jakościowe oraz być przeznaczone do intensywnej eksploatacji w obiektach ochrony zdrowia (trwałe i łatwe do utrzymania w czystości).</w:t>
      </w:r>
    </w:p>
    <w:p w14:paraId="3CB54761"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Dokumentacja zostanie opracowana w języku polskim, zgodnie z obowiązującymi przepisami i normami. Wykonawca dołączy do Dokumentacji pisemne oświadczenie, że została ona wykonana zgodnie z obowiązującymi przepisami prawa, normami, postanowieniami umowy oraz że jest kompletna z punktu widzenia celu, któremu ma służyć (tj. przygotowania opisu przedmiotu zamówienia dla zamówienia na roboty budowlane i wyposażenie pomieszczeń objętych Dokumentacją).</w:t>
      </w:r>
    </w:p>
    <w:p w14:paraId="118017E7"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Dokumentacja opracowana przez Wykonawcę zawierać będzie szczegółowy opis przedmiotu zamówienia, który Zamawiający wykorzysta do przeprowadzenia postępowania o udzielenie zamówienia publicznego na realizację robót budowlanych i dostaw wyposażenia dla pomieszczeń objętych Dokumentacją, zgodnie z ustawą Prawo zamówień publicznych z dnia 11 września 2019 r. W związku z powyższym Wykonawca zobowiązuje się, że opracowany opis przedmiotu zamówienia będzie jednoznaczny i wyczerpujący oraz będzie uwzględniał wszystkie wymagania i okoliczności mogące mieć wpływ na sporządzenie oferty przez potencjalnych wykonawców robót, zgodnie z art. 99–103 ustawy Pzp.</w:t>
      </w:r>
    </w:p>
    <w:p w14:paraId="7A21AD37"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nie może w Dokumentacji wskazywać konkretnych marek, znaków towarowych, patentów czy pochodzenia produktów, materiałów lub urządzeń, które mógłby zamawiać Zamawiający, chyba że jest to uzasadnione specyfiką przedmiotu zamówienia i nie można go opisać za pomocą dostatecznie dokładnych określeń. W każdym takim przypadku Wykonawca zobowiązany jest użyć sformułowania „lub równoważny” przy wskazaniu danego produktu oraz dołączyć pisemne uzasadnienie wskazujące na szczególne okoliczności uzasadniające użycie konkretnego oznaczenia wraz z opisem wymaganych cech równoważności – pod rygorem odmowy odbioru Dokumentacji przez Zamawiającego. Uzasadnienie i opis równoważności Wykonawca przedłoży Zamawiającemu wraz z Dokumentacją. Parametry wskazanych z nazwy materiałów lub produktów muszą być opisane w Dokumentacji w sposób, który nie będzie naruszać zasady uczciwej konkurencji (tj. muszą dopuszczać rozwiązania równoważne).</w:t>
      </w:r>
    </w:p>
    <w:p w14:paraId="78FF0EF0"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oświadcza, że ma świadomość, iż opracowana Dokumentacja zostanie wykorzystana przez Zamawiającego jako opis przedmiotu zamówienia w postępowaniu o udzielenie zamówienia publicznego, o którym mowa w ust. 4. W związku z tym Wykonawca zobowiązuje się sporządzić całą Dokumentację zgodnie z art. 99–103 ustawy Pzp oraz wymaganiami Zamawiającego. W przypadku naruszenia powyższego obowiązku i sporządzenia Dokumentacji niezgodnie z tymi wymaganiami, Wykonawca ponosi pełną odpowiedzialność za ewentualne szkody poniesione przez Zamawiającego z tego tytułu. W szczególności, jeżeli z powodu wadliwego przygotowania opisu przedmiotu zamówienia Zamawiający będzie zmuszony unieważnić postępowanie lub ponieść korektę finansową przy dofinansowaniu projektu, Wykonawca zobowiązany będzie pokryć wszelkie powstałe szkody i koszty z tym związane.</w:t>
      </w:r>
    </w:p>
    <w:p w14:paraId="6BED060B"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Projektowana aranżacja wnętrz i wyposażenie powinny odpowiadać współczesnym trendom w architekturze wnętrz obiektów służby zdrowia, przy jednoczesnym dostosowaniu do charakteru i funkcji poszczególnych pomieszczeń szpitalnych. Rozmieszczenie elementów wyposażenia musi zapewniać ergonomię pracy personelu medycznego oraz komfort pacjentów, zgodnie z przeznaczeniem poszczególnych pomieszczeń.</w:t>
      </w:r>
    </w:p>
    <w:p w14:paraId="7F0DD3BF"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zobowiązany jest do przygotowania w Dokumentacji realistycznych wizualizacji (renderów) kluczowych pomieszczeń i stref funkcjonalnych objętych opracowaniem (m.in. gabinety, sale chorych, sale porodowe, sale cięć cesarskich, ciągi komunikacyjne, zaplecza higieniczno-sanitarne itp.) – co najmniej po jednej wizualizacji dla każdego typu strefy/pomieszczeń wskazanych w OPZ – umożliwiających ich wydruk w formacie co najmniej A3 (preferowane A1).</w:t>
      </w:r>
    </w:p>
    <w:p w14:paraId="50813B0D"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Osoby wykonujące prace projektowe w imieniu Wykonawcy muszą posiadać odpowiednie kwalifikacje zawodowe, wiedzę i doświadczenie zapewniające należyte wykonanie przedmiotu umowy. Na żądanie Zamawiającego Wykonawca przedstawi informacje o kwalifikacjach i doświadczeniu osób realizujących zamówienie.</w:t>
      </w:r>
    </w:p>
    <w:p w14:paraId="08C33486"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 trakcie realizacji przedmiotu umowy Wykonawca zobowiązany jest do bieżących konsultacji i uzgodnień z Zamawiającym oraz do uwzględniania uzasadnionych wskazówek i potrzeb funkcjonalnych zgłaszanych przez Zamawiającego. Wykonawca będzie informował Zamawiającego o postępie i zaawansowaniu prac oraz niezwłocznie sygnalizował wszelkie zagrożenia lub problemy mogące mieć wpływ na termin lub jakość realizacji umowy.</w:t>
      </w:r>
    </w:p>
    <w:p w14:paraId="43C2A124"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Zamawiający zastrzega sobie prawo do zgłaszania uwag, wniosków i propozycji zmian na każdym etapie opracowywania Dokumentacji, w szczególności dotyczących przyjętych rozwiązań funkcjonalno-przestrzennych, standardu wykończenia, jakości i ilości wyposażenia oraz jego rozmieszczenia w poszczególnych pomieszczeniach. Wykonawca zobowiązuje się do uwzględnienia zgłoszonych uwag i zastrzeżeń Zamawiającego, o ile są one zgodne z przepisami prawa, obowiązującymi normami oraz zasadami wiedzy technicznej i projektowej. Wykonawca ma obowiązek udzielać Zamawiającemu wyjaśnień co do proponowanych rozwiązań oraz informować o możliwych konsekwencjach ich ewentualnej zmiany.</w:t>
      </w:r>
    </w:p>
    <w:p w14:paraId="1CACBF37"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ponosi odpowiedzialność za wady opracowanej Dokumentacji. Wszelkie stwierdzone w trakcie realizacji umowy lub w okresie rękojmi wady Dokumentacji Wykonawca zobowiązany jest usunąć na własny koszt w terminie wyznaczonym przez Zamawiającego. Poprawki lub uzupełnienia muszą zostać naniesione we wszystkich egzemplarzach Dokumentacji przekazanych Zamawiającemu, zarówno w wersji papierowej, jak i elektronicznej.</w:t>
      </w:r>
    </w:p>
    <w:p w14:paraId="2A30725B"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dostarczy Zamawiającemu kompletną Dokumentację w trzech egzemplarzach w formie papierowej (barwne wydruki) oraz w formie elektronicznej – na nośniku danych (pendrive lub płyta) lub poprzez udostępnienie do pobrania – w uzgodnionych formatach plików, w tym co najmniej: PDF i DOC/DOCX (dokumenty opisowe), DWG lub kompatybilnym (rysunki, plany), plikach kosztorysowych edytowalnych (np. format ATH, XLS lub równoważny) oraz plikach graficznych JPG/PNG dla wizualizacji. Wersja elektroniczna Dokumentacji musi być tożsama z wersją papierową i nie może być zabezpieczona hasłem ani posiadać innych ograniczeń w edycji czy drukowaniu.</w:t>
      </w:r>
    </w:p>
    <w:p w14:paraId="1F9FCA94"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nie może bez uprzedniej pisemnej zgody Zamawiającego przenosić na osoby trzecie jakichkolwiek praw lub obowiązków wynikających z niniejszej umowy. Wykonawca odpowiada za działania, zaniechania oraz wady pracy ewentualnych Podwykonawców, jak za własne działania i zaniechania.</w:t>
      </w:r>
    </w:p>
    <w:p w14:paraId="502B481C" w14:textId="77777777" w:rsidR="008B7276" w:rsidRP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przeniesie na Zamawiającego autorskie prawa majątkowe do wykonanej Dokumentacji w pełnym zakresie, na polach eksploatacji wyszczególnionych w § 11 umowy, oraz udzieli Zamawiającemu upoważnienia do wykonywania praw autorskich osobistych twórców utworów wchodzących w skład Dokumentacji, na warunkach określonych w § 11. Wykonawca oświadcza, że Dokumentacja stanowi przejaw jego własnej oryginalnej twórczości i nie będzie obciążona prawami osób trzecich.</w:t>
      </w:r>
    </w:p>
    <w:p w14:paraId="277A4ACA" w14:textId="77777777" w:rsidR="008B7276" w:rsidRDefault="008B7276" w:rsidP="005B6968">
      <w:pPr>
        <w:numPr>
          <w:ilvl w:val="0"/>
          <w:numId w:val="5"/>
        </w:numPr>
        <w:spacing w:after="0"/>
        <w:ind w:left="284" w:hanging="284"/>
        <w:rPr>
          <w:rFonts w:ascii="Arial" w:hAnsi="Arial" w:cs="Arial"/>
          <w:sz w:val="18"/>
          <w:szCs w:val="18"/>
        </w:rPr>
      </w:pPr>
      <w:r w:rsidRPr="008B7276">
        <w:rPr>
          <w:rFonts w:ascii="Arial" w:hAnsi="Arial" w:cs="Arial"/>
          <w:sz w:val="18"/>
          <w:szCs w:val="18"/>
        </w:rPr>
        <w:t>Wykonawca zobowiązuje się do sprawowania nadzoru autorskiego w trakcie realizacji inwestycji objętej Dokumentacją, zgodnie z postanowieniami § 12 umowy.</w:t>
      </w:r>
    </w:p>
    <w:p w14:paraId="4D6A609E" w14:textId="77777777" w:rsidR="000F0767" w:rsidRPr="008B7276" w:rsidRDefault="000F0767" w:rsidP="000F0767">
      <w:pPr>
        <w:spacing w:after="0"/>
        <w:ind w:left="360"/>
        <w:rPr>
          <w:rFonts w:ascii="Arial" w:hAnsi="Arial" w:cs="Arial"/>
          <w:sz w:val="18"/>
          <w:szCs w:val="18"/>
        </w:rPr>
      </w:pPr>
    </w:p>
    <w:p w14:paraId="19940173"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5" w:name="termin-realizacji-zamówienia"/>
      <w:bookmarkEnd w:id="4"/>
      <w:r w:rsidRPr="008B7276">
        <w:rPr>
          <w:rFonts w:ascii="Arial" w:eastAsiaTheme="majorEastAsia" w:hAnsi="Arial" w:cs="Arial"/>
          <w:color w:val="0F4761" w:themeColor="accent1" w:themeShade="BF"/>
          <w:sz w:val="18"/>
          <w:szCs w:val="18"/>
        </w:rPr>
        <w:t>§ 3. Termin realizacji zamówienia</w:t>
      </w:r>
    </w:p>
    <w:p w14:paraId="5E0858FD" w14:textId="77777777" w:rsidR="008B7276" w:rsidRPr="008B7276" w:rsidRDefault="008B7276" w:rsidP="001801CA">
      <w:pPr>
        <w:numPr>
          <w:ilvl w:val="0"/>
          <w:numId w:val="6"/>
        </w:numPr>
        <w:spacing w:after="0"/>
        <w:ind w:left="284" w:hanging="284"/>
        <w:rPr>
          <w:rFonts w:ascii="Arial" w:hAnsi="Arial" w:cs="Arial"/>
          <w:sz w:val="18"/>
          <w:szCs w:val="18"/>
        </w:rPr>
      </w:pPr>
      <w:r w:rsidRPr="008B7276">
        <w:rPr>
          <w:rFonts w:ascii="Arial" w:hAnsi="Arial" w:cs="Arial"/>
          <w:sz w:val="18"/>
          <w:szCs w:val="18"/>
        </w:rPr>
        <w:t xml:space="preserve">Strony ustalają, że realizacja przedmiotu umowy (z wyłączeniem czynności nadzoru autorskiego) nastąpi w terminie nie dłuższym niż </w:t>
      </w:r>
      <w:r w:rsidRPr="008B7276">
        <w:rPr>
          <w:rFonts w:ascii="Arial" w:hAnsi="Arial" w:cs="Arial"/>
          <w:b/>
          <w:bCs/>
          <w:sz w:val="18"/>
          <w:szCs w:val="18"/>
        </w:rPr>
        <w:t>8 tygodni</w:t>
      </w:r>
      <w:r w:rsidRPr="008B7276">
        <w:rPr>
          <w:rFonts w:ascii="Arial" w:hAnsi="Arial" w:cs="Arial"/>
          <w:sz w:val="18"/>
          <w:szCs w:val="18"/>
        </w:rPr>
        <w:t xml:space="preserve"> od dnia zawarcia niniejszej umowy. Na powyższy termin składają się następujące etapy prac projektowych:</w:t>
      </w:r>
    </w:p>
    <w:p w14:paraId="014AD54E" w14:textId="352C35F2" w:rsidR="008B7276" w:rsidRPr="00D91A9B" w:rsidRDefault="008B7276" w:rsidP="001801CA">
      <w:pPr>
        <w:pStyle w:val="Akapitzlist"/>
        <w:numPr>
          <w:ilvl w:val="0"/>
          <w:numId w:val="7"/>
        </w:numPr>
        <w:spacing w:after="0"/>
        <w:ind w:left="567" w:hanging="283"/>
        <w:rPr>
          <w:rFonts w:ascii="Arial" w:hAnsi="Arial" w:cs="Arial"/>
          <w:sz w:val="18"/>
          <w:szCs w:val="18"/>
        </w:rPr>
      </w:pPr>
      <w:r w:rsidRPr="00D91A9B">
        <w:rPr>
          <w:rFonts w:ascii="Arial" w:hAnsi="Arial" w:cs="Arial"/>
          <w:b/>
          <w:bCs/>
          <w:sz w:val="18"/>
          <w:szCs w:val="18"/>
        </w:rPr>
        <w:t>Etap I – Konsultacje wprowadzające i dobór materiałów wykończeniowych</w:t>
      </w:r>
      <w:r w:rsidRPr="00D91A9B">
        <w:rPr>
          <w:rFonts w:ascii="Arial" w:hAnsi="Arial" w:cs="Arial"/>
          <w:sz w:val="18"/>
          <w:szCs w:val="18"/>
        </w:rPr>
        <w:t xml:space="preserve"> – czas realizacji: do </w:t>
      </w:r>
      <w:r w:rsidRPr="00D91A9B">
        <w:rPr>
          <w:rFonts w:ascii="Arial" w:hAnsi="Arial" w:cs="Arial"/>
          <w:b/>
          <w:bCs/>
          <w:sz w:val="18"/>
          <w:szCs w:val="18"/>
        </w:rPr>
        <w:t>2 tygodni</w:t>
      </w:r>
      <w:r w:rsidRPr="00D91A9B">
        <w:rPr>
          <w:rFonts w:ascii="Arial" w:hAnsi="Arial" w:cs="Arial"/>
          <w:sz w:val="18"/>
          <w:szCs w:val="18"/>
        </w:rPr>
        <w:t xml:space="preserve"> od dnia zawarcia umowy. W terminie tym Wykonawca dokona w szczególności doboru materiałów wykończeniowych (np. rodzajów posadzek, wykładzin, okładzin ściennych, kolorystyki ścian i wyposażenia, elementów armatury i ceramiki sanitarnej itp.) oraz weryfikacji zapotrzebowania Zamawiającego i użytkowników końcowych (personelu medycznego) w zakresie przewidzianego wyposażenia ruchomego. Wyniki Etapu I Wykonawca przedstawi Zamawiającemu w formie pisemnego opracowania (zestawienia proponowanych materiałów, kolorów i wstępnych wytycznych do dalszych prac projektowych).</w:t>
      </w:r>
    </w:p>
    <w:p w14:paraId="2EE5BA53" w14:textId="50D40FFF" w:rsidR="008B7276" w:rsidRPr="00D91A9B" w:rsidRDefault="008B7276" w:rsidP="001801CA">
      <w:pPr>
        <w:pStyle w:val="Akapitzlist"/>
        <w:numPr>
          <w:ilvl w:val="0"/>
          <w:numId w:val="7"/>
        </w:numPr>
        <w:spacing w:after="0"/>
        <w:ind w:left="567" w:hanging="283"/>
        <w:rPr>
          <w:rFonts w:ascii="Arial" w:hAnsi="Arial" w:cs="Arial"/>
          <w:sz w:val="18"/>
          <w:szCs w:val="18"/>
        </w:rPr>
      </w:pPr>
      <w:r w:rsidRPr="00D91A9B">
        <w:rPr>
          <w:rFonts w:ascii="Arial" w:hAnsi="Arial" w:cs="Arial"/>
          <w:b/>
          <w:bCs/>
          <w:sz w:val="18"/>
          <w:szCs w:val="18"/>
        </w:rPr>
        <w:t>Etap II – Opracowanie koncepcji funkcjonalno-estetycznej i dokumentacji wizualizacyjnej</w:t>
      </w:r>
      <w:r w:rsidRPr="00D91A9B">
        <w:rPr>
          <w:rFonts w:ascii="Arial" w:hAnsi="Arial" w:cs="Arial"/>
          <w:sz w:val="18"/>
          <w:szCs w:val="18"/>
        </w:rPr>
        <w:t xml:space="preserve"> – czas realizacji: do </w:t>
      </w:r>
      <w:r w:rsidRPr="00D91A9B">
        <w:rPr>
          <w:rFonts w:ascii="Arial" w:hAnsi="Arial" w:cs="Arial"/>
          <w:b/>
          <w:bCs/>
          <w:sz w:val="18"/>
          <w:szCs w:val="18"/>
        </w:rPr>
        <w:t>3 tygodni</w:t>
      </w:r>
      <w:r w:rsidRPr="00D91A9B">
        <w:rPr>
          <w:rFonts w:ascii="Arial" w:hAnsi="Arial" w:cs="Arial"/>
          <w:sz w:val="18"/>
          <w:szCs w:val="18"/>
        </w:rPr>
        <w:t xml:space="preserve"> od zakończenia Etapu I. W ramach tego etapu Wykonawca opracuje koncepcję aranżacji wnętrz w podziale na zdefiniowane strefy funkcjonalne (np. gabinety lekarskie, sale chorych, sale porodowe, sale operacyjne cesarskiego cięcia, komunikacja, pomieszczenia zaplecza administracyjno-socjalnego itp.), przygotuje wizualizacje wnętrz (co najmniej po jednej wizualizacji 3D dla każdej ze stref) wraz z planszami graficznymi przedstawiającymi proponowaną kolorystykę i materiały, a także przedstawi Zamawiającemu wstępne zestawienie proponowanych materiałów i orientacyjnych kosztów realizacji (z wyszczególnieniem kosztów wyposażenia ruchomego i zabudowy).</w:t>
      </w:r>
    </w:p>
    <w:p w14:paraId="3E29C357" w14:textId="0804B397" w:rsidR="008B7276" w:rsidRDefault="008B7276" w:rsidP="001801CA">
      <w:pPr>
        <w:pStyle w:val="Akapitzlist"/>
        <w:numPr>
          <w:ilvl w:val="0"/>
          <w:numId w:val="7"/>
        </w:numPr>
        <w:spacing w:after="0"/>
        <w:ind w:left="567" w:hanging="283"/>
        <w:rPr>
          <w:rFonts w:ascii="Arial" w:hAnsi="Arial" w:cs="Arial"/>
          <w:sz w:val="18"/>
          <w:szCs w:val="18"/>
        </w:rPr>
      </w:pPr>
      <w:r w:rsidRPr="00D91A9B">
        <w:rPr>
          <w:rFonts w:ascii="Arial" w:hAnsi="Arial" w:cs="Arial"/>
          <w:b/>
          <w:bCs/>
          <w:sz w:val="18"/>
          <w:szCs w:val="18"/>
        </w:rPr>
        <w:t>Etap III – Projekt zabudów meblowych i zestawienia wyposażenia</w:t>
      </w:r>
      <w:r w:rsidRPr="00D91A9B">
        <w:rPr>
          <w:rFonts w:ascii="Arial" w:hAnsi="Arial" w:cs="Arial"/>
          <w:sz w:val="18"/>
          <w:szCs w:val="18"/>
        </w:rPr>
        <w:t xml:space="preserve"> – czas realizacji: do </w:t>
      </w:r>
      <w:r w:rsidRPr="00D91A9B">
        <w:rPr>
          <w:rFonts w:ascii="Arial" w:hAnsi="Arial" w:cs="Arial"/>
          <w:b/>
          <w:bCs/>
          <w:sz w:val="18"/>
          <w:szCs w:val="18"/>
        </w:rPr>
        <w:t>2 tygodni</w:t>
      </w:r>
      <w:r w:rsidRPr="00D91A9B">
        <w:rPr>
          <w:rFonts w:ascii="Arial" w:hAnsi="Arial" w:cs="Arial"/>
          <w:sz w:val="18"/>
          <w:szCs w:val="18"/>
        </w:rPr>
        <w:t xml:space="preserve"> od zatwierdzenia Etapu II przez Zamawiającego. Na tym etapie Wykonawca opracuje szczegółowe projekty zabudów meblowych (np. mebli wykonywanych na wymiar do pomieszczeń takich jak stanowiska pielęgniarek, rejestracja, gabinety, pomieszczenia socjalne itp.), zawierające rysunki techniczne wraz z opisem zastosowanych materiałów i okuć, a także przygotuje szczegółowe zestawienia ilościowe i opisowe proponowanego wyposażenia ruchomego (np. biurka, łóżka, fotele, krzesła, szafy, stoły, kozetki, szafki przyłóżkowe, zasłony itp.) dla każdej strefy funkcjonalnej. Na zakończenie etapu Wykonawca zaprezentuje Zamawiającemu i przedstawicielom przyszłych użytkowników projektowane wyposażenie celem ostatecznego uzgodnienia i akceptacji.</w:t>
      </w:r>
    </w:p>
    <w:p w14:paraId="6337C6FE" w14:textId="09ED8890" w:rsidR="008B7276" w:rsidRPr="00D91A9B" w:rsidRDefault="00D91A9B" w:rsidP="001801CA">
      <w:pPr>
        <w:pStyle w:val="Akapitzlist"/>
        <w:numPr>
          <w:ilvl w:val="0"/>
          <w:numId w:val="7"/>
        </w:numPr>
        <w:spacing w:after="0"/>
        <w:ind w:left="567" w:hanging="283"/>
        <w:rPr>
          <w:rFonts w:ascii="Arial" w:hAnsi="Arial" w:cs="Arial"/>
          <w:sz w:val="18"/>
          <w:szCs w:val="18"/>
        </w:rPr>
      </w:pPr>
      <w:r w:rsidRPr="00D91A9B">
        <w:rPr>
          <w:rFonts w:ascii="Arial" w:hAnsi="Arial" w:cs="Arial"/>
          <w:b/>
          <w:bCs/>
          <w:sz w:val="18"/>
          <w:szCs w:val="18"/>
        </w:rPr>
        <w:t>Etap I</w:t>
      </w:r>
      <w:r w:rsidRPr="00D91A9B">
        <w:rPr>
          <w:rFonts w:ascii="Arial" w:hAnsi="Arial" w:cs="Arial"/>
          <w:b/>
          <w:bCs/>
          <w:sz w:val="18"/>
          <w:szCs w:val="18"/>
        </w:rPr>
        <w:t>V</w:t>
      </w:r>
      <w:r w:rsidRPr="00D91A9B">
        <w:rPr>
          <w:rFonts w:ascii="Arial" w:hAnsi="Arial" w:cs="Arial"/>
          <w:b/>
          <w:bCs/>
          <w:sz w:val="18"/>
          <w:szCs w:val="18"/>
        </w:rPr>
        <w:t xml:space="preserve"> – Projekt zabudów meblowych i zestawienia wyposażenia</w:t>
      </w:r>
      <w:r w:rsidRPr="00D91A9B">
        <w:rPr>
          <w:rFonts w:ascii="Arial" w:hAnsi="Arial" w:cs="Arial"/>
          <w:b/>
          <w:bCs/>
          <w:sz w:val="18"/>
          <w:szCs w:val="18"/>
        </w:rPr>
        <w:t xml:space="preserve"> </w:t>
      </w:r>
      <w:r w:rsidR="008B7276" w:rsidRPr="00D91A9B">
        <w:rPr>
          <w:rFonts w:ascii="Arial" w:hAnsi="Arial" w:cs="Arial"/>
          <w:sz w:val="18"/>
          <w:szCs w:val="18"/>
        </w:rPr>
        <w:t>odbywać się będzie od momentu odbioru Dokumentacji projektowej (Etapu III) do czasu zakończenia realizacji robót budowlanych i wyposażenia pomieszczeń objętych Dokumentacją, tj. do chwili dokonania przez Zamawiającego ostatecznego odbioru robót budowlanych w Oddziale Położniczo-Ginekologicznym, Oddziale Neonatologicznym oraz Trakcie Porodowym objętych opracowaniem.</w:t>
      </w:r>
    </w:p>
    <w:p w14:paraId="6DD9F375" w14:textId="77777777" w:rsidR="008B7276" w:rsidRDefault="008B7276" w:rsidP="001801CA">
      <w:pPr>
        <w:numPr>
          <w:ilvl w:val="0"/>
          <w:numId w:val="6"/>
        </w:numPr>
        <w:spacing w:after="0"/>
        <w:ind w:left="284" w:hanging="284"/>
        <w:rPr>
          <w:rFonts w:ascii="Arial" w:hAnsi="Arial" w:cs="Arial"/>
          <w:sz w:val="18"/>
          <w:szCs w:val="18"/>
        </w:rPr>
      </w:pPr>
      <w:r w:rsidRPr="008B7276">
        <w:rPr>
          <w:rFonts w:ascii="Arial" w:hAnsi="Arial" w:cs="Arial"/>
          <w:sz w:val="18"/>
          <w:szCs w:val="18"/>
        </w:rPr>
        <w:t>Terminy wykonania poszczególnych etapów wskazane w ust. 1 mogą ulec przesunięciu w przypadku wystąpienia uzasadnionych opóźnień leżących po stronie Zamawiającego lub okoliczności niezależnych od Wykonawcy (np. siła wyższa, brak możliwości przeprowadzenia uzgodnień z przyczyn obiektywnych, czasowe ograniczenia dostępu do pomieszczeń z uwagi na sytuacje epidemiologiczne itp.). O każdej takiej sytuacji Wykonawca niezwłocznie poinformuje Zamawiającego. Ewentualna zmiana terminu realizacji umowy wymaga podpisania aneksu zgodnie z § 14 umowy, z uwzględnieniem art. 455 ustawy Pzp.</w:t>
      </w:r>
    </w:p>
    <w:p w14:paraId="5B897C19" w14:textId="77777777" w:rsidR="000F0767" w:rsidRPr="008B7276" w:rsidRDefault="000F0767" w:rsidP="000F0767">
      <w:pPr>
        <w:spacing w:after="0"/>
        <w:rPr>
          <w:rFonts w:ascii="Arial" w:hAnsi="Arial" w:cs="Arial"/>
          <w:sz w:val="18"/>
          <w:szCs w:val="18"/>
        </w:rPr>
      </w:pPr>
    </w:p>
    <w:p w14:paraId="5D5DD300"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6" w:name="odbiory-prac-projektowych"/>
      <w:bookmarkEnd w:id="5"/>
      <w:r w:rsidRPr="008B7276">
        <w:rPr>
          <w:rFonts w:ascii="Arial" w:eastAsiaTheme="majorEastAsia" w:hAnsi="Arial" w:cs="Arial"/>
          <w:color w:val="0F4761" w:themeColor="accent1" w:themeShade="BF"/>
          <w:sz w:val="18"/>
          <w:szCs w:val="18"/>
        </w:rPr>
        <w:t>§ 4. Odbiory prac projektowych</w:t>
      </w:r>
    </w:p>
    <w:p w14:paraId="73749ECF" w14:textId="77777777" w:rsidR="008B7276" w:rsidRP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sz w:val="18"/>
          <w:szCs w:val="18"/>
        </w:rPr>
        <w:t>Strony ustalają, że odbiór przedmiotu umowy nastąpi etapami, zgodnie z podziałem wskazanym w § 3 ust. 1. Każdy z Etapów I–III podlega odrębnemu odbiorowi częściowemu, natomiast zakończenie Etapu IV (nadzoru autorskiego) będzie równoznaczne z dokonaniem końcowego odbioru całości przedmiotu umowy.</w:t>
      </w:r>
    </w:p>
    <w:p w14:paraId="5BFD560C" w14:textId="77777777" w:rsidR="008B7276" w:rsidRP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b/>
          <w:bCs/>
          <w:sz w:val="18"/>
          <w:szCs w:val="18"/>
        </w:rPr>
        <w:t>Odbiór Etapu I:</w:t>
      </w:r>
      <w:r w:rsidRPr="008B7276">
        <w:rPr>
          <w:rFonts w:ascii="Arial" w:hAnsi="Arial" w:cs="Arial"/>
          <w:sz w:val="18"/>
          <w:szCs w:val="18"/>
        </w:rPr>
        <w:t xml:space="preserve"> Po upływie terminu realizacji Etapu I, Wykonawca przekaże Zamawiającemu opracowanie będące wynikiem Etapu I wraz z protokołem odbioru częściowego Etapu I. Zamawiający w terminie do </w:t>
      </w:r>
      <w:r w:rsidRPr="008B7276">
        <w:rPr>
          <w:rFonts w:ascii="Arial" w:hAnsi="Arial" w:cs="Arial"/>
          <w:b/>
          <w:bCs/>
          <w:sz w:val="18"/>
          <w:szCs w:val="18"/>
        </w:rPr>
        <w:t>5 dni roboczych</w:t>
      </w:r>
      <w:r w:rsidRPr="008B7276">
        <w:rPr>
          <w:rFonts w:ascii="Arial" w:hAnsi="Arial" w:cs="Arial"/>
          <w:sz w:val="18"/>
          <w:szCs w:val="18"/>
        </w:rPr>
        <w:t xml:space="preserve"> od otrzymania opracowania dokona jego weryfikacji pod względem kompletności i zgodności z wymaganiami umownymi. Jeżeli Zamawiający stwierdzi braki lub będzie miał uwagi do przedłożonego opracowania, przekaże je Wykonawcy w formie pisemnej (dopuszczalne przesłanie drogą elektroniczną). Wykonawca zobowiązany jest do niezwłocznego uwzględnienia zgłoszonych uwag i uzupełnienia opracowania, bez dodatkowego wynagrodzenia. Po zaakceptowaniu Etapu I przez Zamawiającego, Strony podpiszą protokół odbioru Etapu I.</w:t>
      </w:r>
    </w:p>
    <w:p w14:paraId="20DAE51A" w14:textId="77777777" w:rsidR="008B7276" w:rsidRP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b/>
          <w:bCs/>
          <w:sz w:val="18"/>
          <w:szCs w:val="18"/>
        </w:rPr>
        <w:t>Odbiór Etapu II:</w:t>
      </w:r>
      <w:r w:rsidRPr="008B7276">
        <w:rPr>
          <w:rFonts w:ascii="Arial" w:hAnsi="Arial" w:cs="Arial"/>
          <w:sz w:val="18"/>
          <w:szCs w:val="18"/>
        </w:rPr>
        <w:t xml:space="preserve"> Wykonawca powiadomi Zamawiającego o gotowości do odbioru Etapu II i przekaże Zamawiającemu komplet materiałów opracowanych w ramach Etapu II (dokumentacja koncepcyjna i wizualizacyjna) wraz z protokołem odbioru częściowego Etapu II. Zamawiający w terminie do </w:t>
      </w:r>
      <w:r w:rsidRPr="008B7276">
        <w:rPr>
          <w:rFonts w:ascii="Arial" w:hAnsi="Arial" w:cs="Arial"/>
          <w:b/>
          <w:bCs/>
          <w:sz w:val="18"/>
          <w:szCs w:val="18"/>
        </w:rPr>
        <w:t>7 dni roboczych</w:t>
      </w:r>
      <w:r w:rsidRPr="008B7276">
        <w:rPr>
          <w:rFonts w:ascii="Arial" w:hAnsi="Arial" w:cs="Arial"/>
          <w:sz w:val="18"/>
          <w:szCs w:val="18"/>
        </w:rPr>
        <w:t xml:space="preserve"> od dnia otrzymania Dokumentacji Etapu II oceni jej zgodność z wymaganiami umownymi i OPZ. Jeżeli Zamawiający stwierdzi konieczność wprowadzenia zmian lub uzupełnień, przekaże Wykonawcy swoje uwagi na piśmie. Wykonawca zobowiązany jest do uwzględnienia zgłoszonych uwag w terminie do </w:t>
      </w:r>
      <w:r w:rsidRPr="008B7276">
        <w:rPr>
          <w:rFonts w:ascii="Arial" w:hAnsi="Arial" w:cs="Arial"/>
          <w:b/>
          <w:bCs/>
          <w:sz w:val="18"/>
          <w:szCs w:val="18"/>
        </w:rPr>
        <w:t>5 dni roboczych</w:t>
      </w:r>
      <w:r w:rsidRPr="008B7276">
        <w:rPr>
          <w:rFonts w:ascii="Arial" w:hAnsi="Arial" w:cs="Arial"/>
          <w:sz w:val="18"/>
          <w:szCs w:val="18"/>
        </w:rPr>
        <w:t xml:space="preserve"> i przekazania Zamawiającemu poprawionej dokumentacji. Następnie Strony podpiszą protokół odbioru Etapu II (w przypadku zgłoszenia uwag – po uwzględnieniu wszystkich uwag przez Wykonawcę).</w:t>
      </w:r>
    </w:p>
    <w:p w14:paraId="0893C8A7" w14:textId="77777777" w:rsidR="008B7276" w:rsidRP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b/>
          <w:bCs/>
          <w:sz w:val="18"/>
          <w:szCs w:val="18"/>
        </w:rPr>
        <w:t>Odbiór Etapu III:</w:t>
      </w:r>
      <w:r w:rsidRPr="008B7276">
        <w:rPr>
          <w:rFonts w:ascii="Arial" w:hAnsi="Arial" w:cs="Arial"/>
          <w:sz w:val="18"/>
          <w:szCs w:val="18"/>
        </w:rPr>
        <w:t xml:space="preserve"> Po zakończeniu Etapu III Wykonawca przekaże Zamawiającemu kompletną Dokumentację składającą się na końcowy rezultat prac projektowych (zgodnie z wymaganiami § 2 ust. 13) w wymaganej liczbie egzemplarzy, wraz z protokołem odbioru końcowego Dokumentacji projektowej. Zamawiający w terminie do </w:t>
      </w:r>
      <w:r w:rsidRPr="008B7276">
        <w:rPr>
          <w:rFonts w:ascii="Arial" w:hAnsi="Arial" w:cs="Arial"/>
          <w:b/>
          <w:bCs/>
          <w:sz w:val="18"/>
          <w:szCs w:val="18"/>
        </w:rPr>
        <w:t>5 dni roboczych</w:t>
      </w:r>
      <w:r w:rsidRPr="008B7276">
        <w:rPr>
          <w:rFonts w:ascii="Arial" w:hAnsi="Arial" w:cs="Arial"/>
          <w:sz w:val="18"/>
          <w:szCs w:val="18"/>
        </w:rPr>
        <w:t xml:space="preserve"> od dnia przekazania kompletnej Dokumentacji dokona jej sprawdzenia. Jeżeli Zamawiający stwierdzi braki lub wady Dokumentacji – sporządzi protokół wad wskazując wykryte wady lub braki oraz wyznaczy Wykonawcy termin na ich usunięcie, nie krótszy niż </w:t>
      </w:r>
      <w:r w:rsidRPr="008B7276">
        <w:rPr>
          <w:rFonts w:ascii="Arial" w:hAnsi="Arial" w:cs="Arial"/>
          <w:b/>
          <w:bCs/>
          <w:sz w:val="18"/>
          <w:szCs w:val="18"/>
        </w:rPr>
        <w:t>3 dni robocze</w:t>
      </w:r>
      <w:r w:rsidRPr="008B7276">
        <w:rPr>
          <w:rFonts w:ascii="Arial" w:hAnsi="Arial" w:cs="Arial"/>
          <w:sz w:val="18"/>
          <w:szCs w:val="18"/>
        </w:rPr>
        <w:t xml:space="preserve">. Wykonawca zobowiązany jest w wyznaczonym terminie dokonać korekt lub uzupełnień i przedstawić Zamawiającemu poprawioną Dokumentację w wymaganej formie. Po stwierdzeniu przez Zamawiającego, że Dokumentacja jest kompletna i wolna od wad, Strony podpiszą </w:t>
      </w:r>
      <w:r w:rsidRPr="008B7276">
        <w:rPr>
          <w:rFonts w:ascii="Arial" w:hAnsi="Arial" w:cs="Arial"/>
          <w:b/>
          <w:bCs/>
          <w:sz w:val="18"/>
          <w:szCs w:val="18"/>
        </w:rPr>
        <w:t>końcowy protokół odbioru Dokumentacji projektowej</w:t>
      </w:r>
      <w:r w:rsidRPr="008B7276">
        <w:rPr>
          <w:rFonts w:ascii="Arial" w:hAnsi="Arial" w:cs="Arial"/>
          <w:sz w:val="18"/>
          <w:szCs w:val="18"/>
        </w:rPr>
        <w:t xml:space="preserve"> (Etapu III). Data podpisania tego protokołu uznaje się za datę wykonania Dokumentacji w rozumieniu postanowień niniejszej umowy.</w:t>
      </w:r>
    </w:p>
    <w:p w14:paraId="2885569B" w14:textId="77777777" w:rsidR="008B7276" w:rsidRP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b/>
          <w:bCs/>
          <w:sz w:val="18"/>
          <w:szCs w:val="18"/>
        </w:rPr>
        <w:t>Odbiór końcowy przedmiotu umowy:</w:t>
      </w:r>
      <w:r w:rsidRPr="008B7276">
        <w:rPr>
          <w:rFonts w:ascii="Arial" w:hAnsi="Arial" w:cs="Arial"/>
          <w:sz w:val="18"/>
          <w:szCs w:val="18"/>
        </w:rPr>
        <w:t xml:space="preserve"> Po zrealizowaniu przez Wykonawcę wszystkich czynności nadzoru autorskiego, o których mowa w § 12 ust. 2, Strony dokonają końcowego odbioru całości przedmiotu umowy i podpiszą </w:t>
      </w:r>
      <w:r w:rsidRPr="008B7276">
        <w:rPr>
          <w:rFonts w:ascii="Arial" w:hAnsi="Arial" w:cs="Arial"/>
          <w:b/>
          <w:bCs/>
          <w:sz w:val="18"/>
          <w:szCs w:val="18"/>
        </w:rPr>
        <w:t>protokół końcowego odbioru przedmiotu umowy</w:t>
      </w:r>
      <w:r w:rsidRPr="008B7276">
        <w:rPr>
          <w:rFonts w:ascii="Arial" w:hAnsi="Arial" w:cs="Arial"/>
          <w:sz w:val="18"/>
          <w:szCs w:val="18"/>
        </w:rPr>
        <w:t>. Końcowy odbiór nastąpi niezwłocznie po zakończeniu robót budowlanych realizowanych na podstawie Dokumentacji (odbiór końcowy robót budowlanych w oddziałach i pomieszczeniach, o których mowa w § 1 ust. 1).</w:t>
      </w:r>
    </w:p>
    <w:p w14:paraId="1E584B08" w14:textId="77777777" w:rsidR="008B7276" w:rsidRDefault="008B7276" w:rsidP="001801CA">
      <w:pPr>
        <w:numPr>
          <w:ilvl w:val="0"/>
          <w:numId w:val="8"/>
        </w:numPr>
        <w:spacing w:after="0"/>
        <w:ind w:left="284" w:hanging="284"/>
        <w:rPr>
          <w:rFonts w:ascii="Arial" w:hAnsi="Arial" w:cs="Arial"/>
          <w:sz w:val="18"/>
          <w:szCs w:val="18"/>
        </w:rPr>
      </w:pPr>
      <w:r w:rsidRPr="008B7276">
        <w:rPr>
          <w:rFonts w:ascii="Arial" w:hAnsi="Arial" w:cs="Arial"/>
          <w:sz w:val="18"/>
          <w:szCs w:val="18"/>
        </w:rPr>
        <w:t>Podpisanie przez Zamawiającego protokołu odbioru końcowego (zarówno Dokumentacji projektowej, jak i całego przedmiotu umowy) nie wyłącza odpowiedzialności Wykonawcy z tytułu rękojmi za wady Dokumentacji, ani z tytułu udzielonej gwarancji jakości, w tym także za wady, które nie zostały ujawnione przy odbiorze. Wykonawca pozostaje zobowiązany do usunięcia ewentualnych wad stwierdzonych po odbiorze, na zasadach określonych w § 13 umowy.</w:t>
      </w:r>
    </w:p>
    <w:p w14:paraId="752CB028" w14:textId="77777777" w:rsidR="000F0767" w:rsidRPr="008B7276" w:rsidRDefault="000F0767" w:rsidP="000F0767">
      <w:pPr>
        <w:spacing w:after="0"/>
        <w:rPr>
          <w:rFonts w:ascii="Arial" w:hAnsi="Arial" w:cs="Arial"/>
          <w:sz w:val="18"/>
          <w:szCs w:val="18"/>
        </w:rPr>
      </w:pPr>
    </w:p>
    <w:p w14:paraId="3C4339C3"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7" w:name="kary-umowne"/>
      <w:bookmarkEnd w:id="6"/>
      <w:r w:rsidRPr="008B7276">
        <w:rPr>
          <w:rFonts w:ascii="Arial" w:eastAsiaTheme="majorEastAsia" w:hAnsi="Arial" w:cs="Arial"/>
          <w:color w:val="0F4761" w:themeColor="accent1" w:themeShade="BF"/>
          <w:sz w:val="18"/>
          <w:szCs w:val="18"/>
        </w:rPr>
        <w:t>§ 5. Kary umowne</w:t>
      </w:r>
    </w:p>
    <w:p w14:paraId="7A0BCF18" w14:textId="0102754E"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opóźnienia Wykonawcy w stosunku do terminów wykonania poszczególnych etapów prac projektowych określonych w § 3 ust. 1 (w szczególności przekroczenia terminu 8 tygodni na wykonanie Etapów I–III), Zamawiający naliczy karę umowną w wysokości </w:t>
      </w:r>
      <w:r w:rsidRPr="008B7276">
        <w:rPr>
          <w:rFonts w:ascii="Arial" w:hAnsi="Arial" w:cs="Arial"/>
          <w:b/>
          <w:bCs/>
          <w:sz w:val="18"/>
          <w:szCs w:val="18"/>
        </w:rPr>
        <w:t>0,5%</w:t>
      </w:r>
      <w:r w:rsidRPr="008B7276">
        <w:rPr>
          <w:rFonts w:ascii="Arial" w:hAnsi="Arial" w:cs="Arial"/>
          <w:sz w:val="18"/>
          <w:szCs w:val="18"/>
        </w:rPr>
        <w:t xml:space="preserve"> łącznego wynagrodzenia brutto określonego w § 9 ust. 1, za każdy rozpoczęty dzień opóźnienia.</w:t>
      </w:r>
    </w:p>
    <w:p w14:paraId="3214C315" w14:textId="38163707"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opóźnienia Wykonawcy w usunięciu wad lub braków Dokumentacji stwierdzonych przy odbiorze Etapu III lub w okresie rękojmi/gwarancji (zgodnie z § 4 ust. 4 oraz § 13 ust. 2), Zamawiający naliczy karę umowną w wysokości </w:t>
      </w:r>
      <w:r w:rsidRPr="008B7276">
        <w:rPr>
          <w:rFonts w:ascii="Arial" w:hAnsi="Arial" w:cs="Arial"/>
          <w:b/>
          <w:bCs/>
          <w:sz w:val="18"/>
          <w:szCs w:val="18"/>
        </w:rPr>
        <w:t>0,5%</w:t>
      </w:r>
      <w:r w:rsidRPr="008B7276">
        <w:rPr>
          <w:rFonts w:ascii="Arial" w:hAnsi="Arial" w:cs="Arial"/>
          <w:sz w:val="18"/>
          <w:szCs w:val="18"/>
        </w:rPr>
        <w:t xml:space="preserve"> wynagrodzenia brutto określonego w § 9 ust. 1, za każdy rozpoczęty dzień opóźnienia licząc od dnia upływu wyznaczonego terminu na usunięcie wad.</w:t>
      </w:r>
    </w:p>
    <w:p w14:paraId="618CBDBD" w14:textId="4749DE62"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opóźnienia Wykonawcy w realizacji obowiązków nadzoru autorskiego, o których mowa w § 12 ust. 3 pkt 1–2 (tj. niedochowania wymaganego terminu na stawienie się na budowie lub udzielenie konsultacji/wyjaśnień na żądanie Zamawiającego), Zamawiający naliczy karę umowną w wysokości </w:t>
      </w:r>
      <w:r w:rsidRPr="008B7276">
        <w:rPr>
          <w:rFonts w:ascii="Arial" w:hAnsi="Arial" w:cs="Arial"/>
          <w:b/>
          <w:bCs/>
          <w:sz w:val="18"/>
          <w:szCs w:val="18"/>
        </w:rPr>
        <w:t>0,5%</w:t>
      </w:r>
      <w:r w:rsidRPr="008B7276">
        <w:rPr>
          <w:rFonts w:ascii="Arial" w:hAnsi="Arial" w:cs="Arial"/>
          <w:sz w:val="18"/>
          <w:szCs w:val="18"/>
        </w:rPr>
        <w:t xml:space="preserve"> wynagrodzenia brutto określonego w § 9 ust. 1, za każdy rozpoczęty dzień opóźnienia.</w:t>
      </w:r>
    </w:p>
    <w:p w14:paraId="6F57F5F1" w14:textId="77E54371"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niewykonywania lub nienależytego wykonywania przez Wykonawcę czynności nadzoru autorskiego określonych w § 12 ust. 3 (np. bezzasadnej odmowy udziału w naradach lub wizytach na budowie, uporczywego niestosowania się do poleceń Zamawiającego w ramach nadzoru estetycznego itp.), Zamawiający może naliczyć karę umowną w wysokości </w:t>
      </w:r>
      <w:r w:rsidRPr="008B7276">
        <w:rPr>
          <w:rFonts w:ascii="Arial" w:hAnsi="Arial" w:cs="Arial"/>
          <w:b/>
          <w:bCs/>
          <w:sz w:val="18"/>
          <w:szCs w:val="18"/>
        </w:rPr>
        <w:t>20%</w:t>
      </w:r>
      <w:r w:rsidRPr="008B7276">
        <w:rPr>
          <w:rFonts w:ascii="Arial" w:hAnsi="Arial" w:cs="Arial"/>
          <w:sz w:val="18"/>
          <w:szCs w:val="18"/>
        </w:rPr>
        <w:t xml:space="preserve"> łącznego wynagrodzenia brutto określonego w § 9 ust. 1 za każde stwierdzone uchybienie.</w:t>
      </w:r>
    </w:p>
    <w:p w14:paraId="1C83092D" w14:textId="77777777"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odstąpienia od umowy przez Zamawiającego z przyczyn leżących po stronie Wykonawcy, o których mowa w § 6 ust. 4 pkt 1 lit. a–b, Zamawiający naliczy Wykonawcy karę umowną w wysokości </w:t>
      </w:r>
      <w:r w:rsidRPr="008B7276">
        <w:rPr>
          <w:rFonts w:ascii="Arial" w:hAnsi="Arial" w:cs="Arial"/>
          <w:b/>
          <w:bCs/>
          <w:sz w:val="18"/>
          <w:szCs w:val="18"/>
        </w:rPr>
        <w:t>20%</w:t>
      </w:r>
      <w:r w:rsidRPr="008B7276">
        <w:rPr>
          <w:rFonts w:ascii="Arial" w:hAnsi="Arial" w:cs="Arial"/>
          <w:sz w:val="18"/>
          <w:szCs w:val="18"/>
        </w:rPr>
        <w:t xml:space="preserve"> wynagrodzenia brutto określonego w § 9 ust. 1.</w:t>
      </w:r>
    </w:p>
    <w:p w14:paraId="6A03C91B" w14:textId="31595132"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W przypadku odstąpienia od umowy lub jej wypowiedzenia ze skutkiem natychmiastowym przez Zamawiającego z powodu okoliczności, o których mowa w § 7 ust. 2–3 (zaniechanie realizacji umowy przez Wykonawcę), Wykonawca zapłaci Zamawiającemu karę umowną w wysokości </w:t>
      </w:r>
      <w:r w:rsidRPr="008B7276">
        <w:rPr>
          <w:rFonts w:ascii="Arial" w:hAnsi="Arial" w:cs="Arial"/>
          <w:b/>
          <w:bCs/>
          <w:sz w:val="18"/>
          <w:szCs w:val="18"/>
        </w:rPr>
        <w:t>15%</w:t>
      </w:r>
      <w:r w:rsidRPr="008B7276">
        <w:rPr>
          <w:rFonts w:ascii="Arial" w:hAnsi="Arial" w:cs="Arial"/>
          <w:sz w:val="18"/>
          <w:szCs w:val="18"/>
        </w:rPr>
        <w:t xml:space="preserve"> wynagrodzenia brutto określonego w § 9 ust. 1.</w:t>
      </w:r>
    </w:p>
    <w:p w14:paraId="2E46EEC5" w14:textId="4A8CAA7A"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Za każdy inny przypadek niewykonania lub nienależytego wykonania przedmiotu umowy przez Wykonawcę, w sytuacji nieobjętej postanowieniami pkt 1–6 powyżej, Zamawiający może naliczyć karę umowną w wysokości </w:t>
      </w:r>
      <w:r w:rsidRPr="008B7276">
        <w:rPr>
          <w:rFonts w:ascii="Arial" w:hAnsi="Arial" w:cs="Arial"/>
          <w:b/>
          <w:bCs/>
          <w:sz w:val="18"/>
          <w:szCs w:val="18"/>
        </w:rPr>
        <w:t>1 000,00 zł</w:t>
      </w:r>
      <w:r w:rsidRPr="008B7276">
        <w:rPr>
          <w:rFonts w:ascii="Arial" w:hAnsi="Arial" w:cs="Arial"/>
          <w:sz w:val="18"/>
          <w:szCs w:val="18"/>
        </w:rPr>
        <w:t xml:space="preserve"> za każdy stwierdzony przypadek naruszenia umowy.</w:t>
      </w:r>
    </w:p>
    <w:p w14:paraId="7242CCDC" w14:textId="2121F4D8"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Kary umowne, o których mowa w ust. 1–7 powyżej, podlegają sumowaniu (kumulacji) – co oznacza, że Zamawiający może naliczyć wszystkie należne kary niezależnie od siebie za każde zdarzenie stanowiące podstawę do kary. Zapłata kary umownej lub jej potrącenie z należnego wynagrodzenia nie zwalnia Wykonawcy z obowiązku wykonania umowy w pozostałym zakresie.</w:t>
      </w:r>
    </w:p>
    <w:p w14:paraId="07BA1733" w14:textId="4CA08E0D"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 xml:space="preserve">Łączna suma kar umownych naliczonych Wykonawcy na podstawie niniejszej umowy nie może przekroczyć </w:t>
      </w:r>
      <w:r w:rsidRPr="008B7276">
        <w:rPr>
          <w:rFonts w:ascii="Arial" w:hAnsi="Arial" w:cs="Arial"/>
          <w:b/>
          <w:bCs/>
          <w:sz w:val="18"/>
          <w:szCs w:val="18"/>
        </w:rPr>
        <w:t>30%</w:t>
      </w:r>
      <w:r w:rsidRPr="008B7276">
        <w:rPr>
          <w:rFonts w:ascii="Arial" w:hAnsi="Arial" w:cs="Arial"/>
          <w:sz w:val="18"/>
          <w:szCs w:val="18"/>
        </w:rPr>
        <w:t xml:space="preserve"> wartości wynagrodzenia brutto, o którym mowa w § 9 ust. 1</w:t>
      </w:r>
      <w:hyperlink r:id="rId12" w:anchor=":~:text=11%20wrze%C5%9Bnia%202019%20r,za%20wykonanie%20ca%C5%82ego%20przedmiotu%20umowy">
        <w:r w:rsidRPr="008B7276">
          <w:rPr>
            <w:rFonts w:ascii="Arial" w:hAnsi="Arial" w:cs="Arial"/>
            <w:color w:val="156082" w:themeColor="accent1"/>
            <w:sz w:val="18"/>
            <w:szCs w:val="18"/>
          </w:rPr>
          <w:t>[</w:t>
        </w:r>
      </w:hyperlink>
      <w:r w:rsidRPr="008B7276">
        <w:rPr>
          <w:rFonts w:ascii="Arial" w:hAnsi="Arial" w:cs="Arial"/>
          <w:sz w:val="18"/>
          <w:szCs w:val="18"/>
        </w:rPr>
        <w:t>. Zastrzeżenie to nie dotyczy ewentualnych kar umownych naliczonych z tytułu odstąpienia od umowy lub jej wypowiedzenia z winy Wykonawcy (ust. 5–6 powyżej), które mogą zostać naliczone niezależnie od powyższego limitu.</w:t>
      </w:r>
    </w:p>
    <w:p w14:paraId="0918BC00" w14:textId="46765EAA" w:rsidR="008B7276" w:rsidRP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Zamawiający zastrzega sobie prawo dochodzenia odszkodowania na zasadach ogólnych, przewyższającego wysokość zastrzeżonych kar umownych, jeżeli szkoda poniesiona przez Zamawiającego wskutek niewykonania lub nienależytego wykonania umowy przekroczy wartość naliczonych kar. W szczególności Zamawiający może dochodzić odszkodowania uzupełniającego w razie naruszenia przez Wykonawcę obowiązków, o których mowa w § 2 ust. 4–6 (dotyczących sporządzenia Dokumentacji zgodnie z ustawą Pzp).</w:t>
      </w:r>
    </w:p>
    <w:p w14:paraId="14F0EF85" w14:textId="5A993534" w:rsidR="008B7276" w:rsidRDefault="008B7276" w:rsidP="001801CA">
      <w:pPr>
        <w:numPr>
          <w:ilvl w:val="0"/>
          <w:numId w:val="9"/>
        </w:numPr>
        <w:spacing w:after="0"/>
        <w:ind w:left="284" w:hanging="284"/>
        <w:rPr>
          <w:rFonts w:ascii="Arial" w:hAnsi="Arial" w:cs="Arial"/>
          <w:sz w:val="18"/>
          <w:szCs w:val="18"/>
        </w:rPr>
      </w:pPr>
      <w:r w:rsidRPr="008B7276">
        <w:rPr>
          <w:rFonts w:ascii="Arial" w:hAnsi="Arial" w:cs="Arial"/>
          <w:sz w:val="18"/>
          <w:szCs w:val="18"/>
        </w:rPr>
        <w:t>Zamawiający uprawniony jest do potrącenia naliczonych kar umownych z wynagrodzenia należnego Wykonawcy na podstawie niniejszej umowy. Wykonawca wyraża zgodę na dokonanie takiego potrącenia.</w:t>
      </w:r>
    </w:p>
    <w:p w14:paraId="6CFC74B0" w14:textId="77777777" w:rsidR="000F0767" w:rsidRDefault="000F0767" w:rsidP="000F0767">
      <w:pPr>
        <w:spacing w:after="0"/>
        <w:rPr>
          <w:rFonts w:ascii="Arial" w:hAnsi="Arial" w:cs="Arial"/>
          <w:sz w:val="18"/>
          <w:szCs w:val="18"/>
        </w:rPr>
      </w:pPr>
    </w:p>
    <w:p w14:paraId="7A217889"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8" w:name="odstąpienie-od-umowy"/>
      <w:bookmarkEnd w:id="7"/>
      <w:r w:rsidRPr="008B7276">
        <w:rPr>
          <w:rFonts w:ascii="Arial" w:eastAsiaTheme="majorEastAsia" w:hAnsi="Arial" w:cs="Arial"/>
          <w:color w:val="0F4761" w:themeColor="accent1" w:themeShade="BF"/>
          <w:sz w:val="18"/>
          <w:szCs w:val="18"/>
        </w:rPr>
        <w:t>§ 6. Odstąpienie od umowy</w:t>
      </w:r>
    </w:p>
    <w:p w14:paraId="711A1AF3" w14:textId="6271742D" w:rsidR="008B7276" w:rsidRP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Niezależnie od przypadków określonych w Kodeksie cywilnym, Zamawiającemu przysługuje prawo odstąpienia od umowy w przypadku wystąpienia istotnej zmiany okoliczności powodującej, że wykonanie umowy nie leży w interesie publicznym, czego nie można było przewidzieć w chwili zawarcia umowy. Zamawiający może odstąpić od umowy z tego powodu w terminie 30 dni od powzięcia wiadomości o powyższej okoliczności, składając Wykonawcy pisemne oświadczenie. W takim przypadku Wykonawca może żądać wyłącznie wynagrodzenia należnego z tytułu wykonania części umowy do dnia odstąpienia (etapów faktycznie zrealizowanych), bez prawa do dodatkowego wynagrodzenia lub odszkodowania z tego tytułu.</w:t>
      </w:r>
    </w:p>
    <w:p w14:paraId="1188CDCC" w14:textId="3582BC97" w:rsidR="008B7276" w:rsidRP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Zamawiającemu przysługuje prawo odstąpienia od umowy w przypadku ogłoszenia upadłości, likwidacji lub rozwiązania firmy Wykonawcy albo gdy Wykonawca utraci zdolność do należytego wykonywania umowy (np. utrata wymaganego zezwolenia, uprawnień projektowych itp.). Zamawiający może odstąpić od umowy w terminie 14 dni od powzięcia informacji o takiej okoliczności, składając Wykonawcy pisemne oświadczenie.</w:t>
      </w:r>
    </w:p>
    <w:p w14:paraId="484BC5C7" w14:textId="367799E0" w:rsidR="008B7276" w:rsidRP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Jeżeli w toku sprawdzania i odbioru Dokumentacji (zgodnie z § 4 ust. 4) Zamawiający stwierdzi istnienie wad istotnych, które nie nadają się do usunięcia, Zamawiający ma prawo odmówić odbioru Dokumentacji i odstąpić od umowy w części dotyczącej prac projektowych (Etap III) ze skutkiem natychmiastowym. Za wadę istotną uznaje się taką wadę Dokumentacji, która uniemożliwia wykorzystanie jej w całości lub w znacznej części zgodnie z przeznaczeniem (tj. dla potrzeb aktualizacji dokumentacji branżowej i wykonania robót)</w:t>
      </w:r>
      <w:hyperlink r:id="rId13" w:anchor=":~:text=naprawienie%20szkody,Wykonawcy%20b%C4%99dzie%20pozostawa%C4%87%20w%20takiej"/>
      <w:r w:rsidRPr="008B7276">
        <w:rPr>
          <w:rFonts w:ascii="Arial" w:hAnsi="Arial" w:cs="Arial"/>
          <w:sz w:val="18"/>
          <w:szCs w:val="18"/>
        </w:rPr>
        <w:t>. Oświadczenie o częściowym odstąpieniu od umowy (co do realizacji Dokumentacji) Zamawiający złoży Wykonawcy na piśmie. Wykonawcy przysługuje w takim przypadku wynagrodzenie jedynie za tę część Dokumentacji, która nie jest dotknięta wadą istotną (jeżeli taka istnieje), proporcjonalnie do wartości wykonanej należycie części prac.</w:t>
      </w:r>
    </w:p>
    <w:p w14:paraId="190C4ABA" w14:textId="77777777" w:rsidR="00D91A9B"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Zamawiający może odstąpić od umowy w całości ze skutkiem natychmiastowym w przypadku:</w:t>
      </w:r>
    </w:p>
    <w:p w14:paraId="0330E448" w14:textId="77777777" w:rsidR="00D91A9B" w:rsidRDefault="008B7276" w:rsidP="001801CA">
      <w:pPr>
        <w:pStyle w:val="Akapitzlist"/>
        <w:numPr>
          <w:ilvl w:val="1"/>
          <w:numId w:val="11"/>
        </w:numPr>
        <w:spacing w:after="0"/>
        <w:ind w:left="567" w:hanging="283"/>
        <w:rPr>
          <w:rFonts w:ascii="Arial" w:hAnsi="Arial" w:cs="Arial"/>
          <w:sz w:val="18"/>
          <w:szCs w:val="18"/>
        </w:rPr>
      </w:pPr>
      <w:r w:rsidRPr="00D91A9B">
        <w:rPr>
          <w:rFonts w:ascii="Arial" w:hAnsi="Arial" w:cs="Arial"/>
          <w:sz w:val="18"/>
          <w:szCs w:val="18"/>
        </w:rPr>
        <w:t xml:space="preserve">gdy Wykonawca nie przystąpi do realizacji umowy – przez co rozumie się niepodjęcie przez Wykonawcę żadnych czynności związanych z realizacją Etapu I – w terminie </w:t>
      </w:r>
      <w:r w:rsidRPr="00D91A9B">
        <w:rPr>
          <w:rFonts w:ascii="Arial" w:hAnsi="Arial" w:cs="Arial"/>
          <w:b/>
          <w:bCs/>
          <w:sz w:val="18"/>
          <w:szCs w:val="18"/>
        </w:rPr>
        <w:t>10 dni roboczych</w:t>
      </w:r>
      <w:r w:rsidRPr="00D91A9B">
        <w:rPr>
          <w:rFonts w:ascii="Arial" w:hAnsi="Arial" w:cs="Arial"/>
          <w:sz w:val="18"/>
          <w:szCs w:val="18"/>
        </w:rPr>
        <w:t xml:space="preserve"> od dnia zawarcia umowy,</w:t>
      </w:r>
    </w:p>
    <w:p w14:paraId="3F2064ED" w14:textId="77777777" w:rsidR="00D91A9B" w:rsidRDefault="008B7276" w:rsidP="001801CA">
      <w:pPr>
        <w:pStyle w:val="Akapitzlist"/>
        <w:numPr>
          <w:ilvl w:val="1"/>
          <w:numId w:val="11"/>
        </w:numPr>
        <w:spacing w:after="0"/>
        <w:ind w:left="567" w:hanging="283"/>
        <w:rPr>
          <w:rFonts w:ascii="Arial" w:hAnsi="Arial" w:cs="Arial"/>
          <w:sz w:val="18"/>
          <w:szCs w:val="18"/>
        </w:rPr>
      </w:pPr>
      <w:r w:rsidRPr="00D91A9B">
        <w:rPr>
          <w:rFonts w:ascii="Arial" w:hAnsi="Arial" w:cs="Arial"/>
          <w:sz w:val="18"/>
          <w:szCs w:val="18"/>
        </w:rPr>
        <w:t xml:space="preserve">gdy opóźnienie Wykonawcy w realizacji Etapów I–III przekroczy </w:t>
      </w:r>
      <w:r w:rsidRPr="00D91A9B">
        <w:rPr>
          <w:rFonts w:ascii="Arial" w:hAnsi="Arial" w:cs="Arial"/>
          <w:b/>
          <w:bCs/>
          <w:sz w:val="18"/>
          <w:szCs w:val="18"/>
        </w:rPr>
        <w:t>30 dni</w:t>
      </w:r>
      <w:r w:rsidRPr="00D91A9B">
        <w:rPr>
          <w:rFonts w:ascii="Arial" w:hAnsi="Arial" w:cs="Arial"/>
          <w:sz w:val="18"/>
          <w:szCs w:val="18"/>
        </w:rPr>
        <w:t xml:space="preserve"> w stosunku do terminu określonego w § 3 ust. 1,</w:t>
      </w:r>
    </w:p>
    <w:p w14:paraId="1DEF45C0" w14:textId="60330574" w:rsidR="008B7276" w:rsidRPr="00D91A9B" w:rsidRDefault="008B7276" w:rsidP="001801CA">
      <w:pPr>
        <w:pStyle w:val="Akapitzlist"/>
        <w:numPr>
          <w:ilvl w:val="1"/>
          <w:numId w:val="11"/>
        </w:numPr>
        <w:spacing w:after="0"/>
        <w:ind w:left="567" w:hanging="283"/>
        <w:rPr>
          <w:rFonts w:ascii="Arial" w:hAnsi="Arial" w:cs="Arial"/>
          <w:sz w:val="18"/>
          <w:szCs w:val="18"/>
        </w:rPr>
      </w:pPr>
      <w:r w:rsidRPr="00D91A9B">
        <w:rPr>
          <w:rFonts w:ascii="Arial" w:hAnsi="Arial" w:cs="Arial"/>
          <w:sz w:val="18"/>
          <w:szCs w:val="18"/>
        </w:rPr>
        <w:t>gdy Wykonawca w rażący lub uporczywy sposób narusza istotne postanowienia umowy (np. pomimo pisemnych wezwań odmawia uwzględnienia uzasadnionych zaleceń Zamawiającego lub przekazuje Dokumentację o oczywistych brakach, itp.).</w:t>
      </w:r>
    </w:p>
    <w:p w14:paraId="7F53A426" w14:textId="77777777" w:rsidR="008B7276" w:rsidRP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Odstąpienie od umowy na podstawie ust. 1–4 następuje w formie pisemnej, pod rygorem nieważności, z podaniem uzasadnienia.</w:t>
      </w:r>
    </w:p>
    <w:p w14:paraId="46CD37FF" w14:textId="77777777" w:rsidR="008B7276" w:rsidRP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W razie odstąpienia od umowy z jakiejkolwiek przyczyny, Wykonawca niezwłocznie, nie później niż w terminie 7 dni od daty odstąpienia, przekaże Zamawiającemu wszelkie opracowania, materiały i dokumenty wytworzone przy realizacji umowy do dnia odstąpienia (zarówno wersje papierowe, jak i pliki elektroniczne), w tym w szczególności całość wykonanej do tego momentu Dokumentacji (także jeżeli nie jest ona ukończona). Wykonawca dokona także na żądanie Zamawiającego stosownego zabezpieczenia terenu prac, przekazania ewentualnego placu budowy (o ile takowy otrzymał) oraz wykona inne czynności na żądanie Zamawiającego w celu zabezpieczenia interesu publicznego lub mienia Zamawiającego.</w:t>
      </w:r>
    </w:p>
    <w:p w14:paraId="49EA0495" w14:textId="77777777" w:rsidR="008B7276" w:rsidRDefault="008B7276" w:rsidP="001801CA">
      <w:pPr>
        <w:numPr>
          <w:ilvl w:val="0"/>
          <w:numId w:val="10"/>
        </w:numPr>
        <w:spacing w:after="0"/>
        <w:ind w:left="284" w:hanging="284"/>
        <w:rPr>
          <w:rFonts w:ascii="Arial" w:hAnsi="Arial" w:cs="Arial"/>
          <w:sz w:val="18"/>
          <w:szCs w:val="18"/>
        </w:rPr>
      </w:pPr>
      <w:r w:rsidRPr="008B7276">
        <w:rPr>
          <w:rFonts w:ascii="Arial" w:hAnsi="Arial" w:cs="Arial"/>
          <w:sz w:val="18"/>
          <w:szCs w:val="18"/>
        </w:rPr>
        <w:t>W przypadku odstąpienia od umowy z przyczyn leżących po stronie Wykonawcy, Zamawiający uprawniony jest do zaspokojenia swoich roszczeń z zabezpieczenia należytego wykonania umowy, o którym mowa w § 10, w pierwszej kolejności.</w:t>
      </w:r>
    </w:p>
    <w:p w14:paraId="5C4C9B94" w14:textId="77777777" w:rsidR="000F0767" w:rsidRPr="008B7276" w:rsidRDefault="000F0767" w:rsidP="000F0767">
      <w:pPr>
        <w:spacing w:after="0"/>
        <w:rPr>
          <w:rFonts w:ascii="Arial" w:hAnsi="Arial" w:cs="Arial"/>
          <w:sz w:val="18"/>
          <w:szCs w:val="18"/>
        </w:rPr>
      </w:pPr>
    </w:p>
    <w:p w14:paraId="31BEA4E4"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9" w:name="X78b18229266320619da2f8cb710733ad279abac"/>
      <w:bookmarkEnd w:id="8"/>
      <w:r w:rsidRPr="008B7276">
        <w:rPr>
          <w:rFonts w:ascii="Arial" w:eastAsiaTheme="majorEastAsia" w:hAnsi="Arial" w:cs="Arial"/>
          <w:color w:val="0F4761" w:themeColor="accent1" w:themeShade="BF"/>
          <w:sz w:val="18"/>
          <w:szCs w:val="18"/>
        </w:rPr>
        <w:t>§ 7. Wypowiedzenie umowy ze skutkiem natychmiastowym przez Zamawiającego</w:t>
      </w:r>
    </w:p>
    <w:p w14:paraId="79C893B8" w14:textId="17341E32" w:rsidR="008B7276" w:rsidRPr="008B7276" w:rsidRDefault="008B7276" w:rsidP="001801CA">
      <w:pPr>
        <w:numPr>
          <w:ilvl w:val="0"/>
          <w:numId w:val="12"/>
        </w:numPr>
        <w:spacing w:after="0"/>
        <w:ind w:left="284" w:hanging="284"/>
        <w:rPr>
          <w:rFonts w:ascii="Arial" w:hAnsi="Arial" w:cs="Arial"/>
          <w:sz w:val="18"/>
          <w:szCs w:val="18"/>
        </w:rPr>
      </w:pPr>
      <w:r w:rsidRPr="008B7276">
        <w:rPr>
          <w:rFonts w:ascii="Arial" w:hAnsi="Arial" w:cs="Arial"/>
          <w:sz w:val="18"/>
          <w:szCs w:val="18"/>
        </w:rPr>
        <w:t>W przypadku gdy Wykonawca realizuje przedmiot umowy w sposób nienależyty lub sprzeczny z umową, Zamawiający wezwie go pisemnie do prawidłowego wykonywania umowy, wyznaczając odpowiedni termin na usunięcie uchybień. Po bezskutecznym upływie wyznaczonego terminu, Zamawiający będzie uprawniony do wypowiedzenia umowy ze skutkiem natychmiastowym (jednostronnie, w formie pisemnej) z winy Wykonawcy. Wykonawca zapłaci wówczas Zamawiającemu karę umowną przewidzianą w § 5 ust. 6, niezależnie od kar naliczonych do dnia rozwiązania umowy.</w:t>
      </w:r>
    </w:p>
    <w:p w14:paraId="1ED7F255" w14:textId="45772A4C" w:rsidR="008B7276" w:rsidRPr="008B7276" w:rsidRDefault="008B7276" w:rsidP="001801CA">
      <w:pPr>
        <w:numPr>
          <w:ilvl w:val="0"/>
          <w:numId w:val="12"/>
        </w:numPr>
        <w:spacing w:after="0"/>
        <w:ind w:left="284" w:hanging="284"/>
        <w:rPr>
          <w:rFonts w:ascii="Arial" w:hAnsi="Arial" w:cs="Arial"/>
          <w:sz w:val="18"/>
          <w:szCs w:val="18"/>
        </w:rPr>
      </w:pPr>
      <w:r w:rsidRPr="008B7276">
        <w:rPr>
          <w:rFonts w:ascii="Arial" w:hAnsi="Arial" w:cs="Arial"/>
          <w:sz w:val="18"/>
          <w:szCs w:val="18"/>
        </w:rPr>
        <w:t>Zamawiający może również wypowiedzieć umowę ze skutkiem natychmiastowym z winy Wykonawcy w przypadku nieprzystąpienia Wykonawcy do realizacji umowy w terminie, o którym mowa w § 6 ust. 4 pkt 1) (tj. w ciągu 10 dni roboczych od dnia zawarcia umowy). W takim przypadku Wykonawca zapłaci Zamawiającemu karę umowną zgodnie z § 5 ust. 6.</w:t>
      </w:r>
    </w:p>
    <w:p w14:paraId="5D785D5A" w14:textId="77777777" w:rsidR="008B7276" w:rsidRPr="008B7276" w:rsidRDefault="008B7276" w:rsidP="001801CA">
      <w:pPr>
        <w:numPr>
          <w:ilvl w:val="0"/>
          <w:numId w:val="12"/>
        </w:numPr>
        <w:spacing w:after="0"/>
        <w:ind w:left="284" w:hanging="284"/>
        <w:rPr>
          <w:rFonts w:ascii="Arial" w:hAnsi="Arial" w:cs="Arial"/>
          <w:sz w:val="18"/>
          <w:szCs w:val="18"/>
        </w:rPr>
      </w:pPr>
      <w:r w:rsidRPr="008B7276">
        <w:rPr>
          <w:rFonts w:ascii="Arial" w:hAnsi="Arial" w:cs="Arial"/>
          <w:sz w:val="18"/>
          <w:szCs w:val="18"/>
        </w:rPr>
        <w:t>W przypadku wypowiedzenia umowy przez Zamawiającego w trybie natychmiastowym z przyczyn określonych powyżej, Zamawiający zapłaci Wykonawcy jedynie wynagrodzenie należne za część przedmiotu umowy faktycznie wykonaną do dnia wypowiedzenia (etapy odebrane bez wad), bez jakichkolwiek dodatkowych roszczeń ze strony Wykonawcy (w szczególności Wykonawcy nie przysługuje utracony zysk ani odszkodowanie). Postanowienia § 6 ust. 6 stosuje się odpowiednio.</w:t>
      </w:r>
    </w:p>
    <w:p w14:paraId="6DA2218E" w14:textId="77777777" w:rsidR="008B7276" w:rsidRDefault="008B7276" w:rsidP="001801CA">
      <w:pPr>
        <w:numPr>
          <w:ilvl w:val="0"/>
          <w:numId w:val="12"/>
        </w:numPr>
        <w:spacing w:after="0"/>
        <w:ind w:left="284" w:hanging="284"/>
        <w:rPr>
          <w:rFonts w:ascii="Arial" w:hAnsi="Arial" w:cs="Arial"/>
          <w:sz w:val="18"/>
          <w:szCs w:val="18"/>
        </w:rPr>
      </w:pPr>
      <w:r w:rsidRPr="008B7276">
        <w:rPr>
          <w:rFonts w:ascii="Arial" w:hAnsi="Arial" w:cs="Arial"/>
          <w:sz w:val="18"/>
          <w:szCs w:val="18"/>
        </w:rPr>
        <w:t>Postanowienia niniejszego paragrafu nie naruszają uprawnień Zamawiającego do odstąpienia od umowy, o których mowa w § 6 powyżej, ani prawa Zamawiającego do dochodzenia odszkodowania na zasadach ogólnych.</w:t>
      </w:r>
    </w:p>
    <w:p w14:paraId="3753607A" w14:textId="77777777" w:rsidR="000F0767" w:rsidRPr="008B7276" w:rsidRDefault="000F0767" w:rsidP="000F0767">
      <w:pPr>
        <w:spacing w:after="0"/>
        <w:rPr>
          <w:rFonts w:ascii="Arial" w:hAnsi="Arial" w:cs="Arial"/>
          <w:sz w:val="18"/>
          <w:szCs w:val="18"/>
        </w:rPr>
      </w:pPr>
    </w:p>
    <w:p w14:paraId="7FEE38F2"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10" w:name="wynagrodzenie"/>
      <w:bookmarkEnd w:id="9"/>
      <w:r w:rsidRPr="008B7276">
        <w:rPr>
          <w:rFonts w:ascii="Arial" w:eastAsiaTheme="majorEastAsia" w:hAnsi="Arial" w:cs="Arial"/>
          <w:color w:val="0F4761" w:themeColor="accent1" w:themeShade="BF"/>
          <w:sz w:val="18"/>
          <w:szCs w:val="18"/>
        </w:rPr>
        <w:t>§ 8. Wynagrodzenie</w:t>
      </w:r>
    </w:p>
    <w:p w14:paraId="710B9F8F" w14:textId="670C7DB8" w:rsidR="008B7276" w:rsidRPr="008B7276" w:rsidRDefault="008B7276" w:rsidP="001801CA">
      <w:pPr>
        <w:numPr>
          <w:ilvl w:val="0"/>
          <w:numId w:val="13"/>
        </w:numPr>
        <w:spacing w:after="0"/>
        <w:ind w:left="284" w:hanging="284"/>
        <w:rPr>
          <w:rFonts w:ascii="Arial" w:hAnsi="Arial" w:cs="Arial"/>
          <w:sz w:val="18"/>
          <w:szCs w:val="18"/>
        </w:rPr>
      </w:pPr>
      <w:r w:rsidRPr="008B7276">
        <w:rPr>
          <w:rFonts w:ascii="Arial" w:hAnsi="Arial" w:cs="Arial"/>
          <w:sz w:val="18"/>
          <w:szCs w:val="18"/>
        </w:rPr>
        <w:t xml:space="preserve">Strony ustalają wynagrodzenie ryczałtowe za wykonanie całości przedmiotu umowy w wysokości </w:t>
      </w:r>
      <w:r w:rsidRPr="008B7276">
        <w:rPr>
          <w:rFonts w:ascii="Arial" w:hAnsi="Arial" w:cs="Arial"/>
          <w:b/>
          <w:bCs/>
          <w:sz w:val="18"/>
          <w:szCs w:val="18"/>
        </w:rPr>
        <w:t>…………… zł brutto</w:t>
      </w:r>
      <w:r w:rsidRPr="008B7276">
        <w:rPr>
          <w:rFonts w:ascii="Arial" w:hAnsi="Arial" w:cs="Arial"/>
          <w:sz w:val="18"/>
          <w:szCs w:val="18"/>
        </w:rPr>
        <w:t xml:space="preserve"> (słownie: ……………………………………… złotych), zgodnie ze złożoną ofertą Wykonawcy. Wynagrodzenie to obejmuje wszelkie koszty, jakie poniesie Wykonawca w związku z realizacją niniejszej umowy, w tym wszelkie elementy prac wyszczególnione w umowie i dokumentacji postępowania, przeniesienie praw autorskich na zasadach § 11, a także należny podatek od towarów i usług (VAT). Wynagrodzenie ma charakter ryczałtowy i nie ulegnie zmianie w toku realizacji umowy (z zastrzeżeniem postanowień § 14 ust. 3 pkt 4) dotyczących waloryzacji wynagrodzenia za nadzór autorski).</w:t>
      </w:r>
    </w:p>
    <w:p w14:paraId="65F536B2" w14:textId="77777777" w:rsidR="008B7276" w:rsidRPr="008B7276" w:rsidRDefault="008B7276" w:rsidP="001801CA">
      <w:pPr>
        <w:numPr>
          <w:ilvl w:val="0"/>
          <w:numId w:val="13"/>
        </w:numPr>
        <w:spacing w:after="0"/>
        <w:ind w:left="284" w:hanging="284"/>
        <w:rPr>
          <w:rFonts w:ascii="Arial" w:hAnsi="Arial" w:cs="Arial"/>
          <w:sz w:val="18"/>
          <w:szCs w:val="18"/>
        </w:rPr>
      </w:pPr>
      <w:r w:rsidRPr="008B7276">
        <w:rPr>
          <w:rFonts w:ascii="Arial" w:hAnsi="Arial" w:cs="Arial"/>
          <w:sz w:val="18"/>
          <w:szCs w:val="18"/>
        </w:rPr>
        <w:t>Zapłata wynagrodzenia nastąpi jednorazowo, po wykonaniu całości przedmiotu umowy, tj. po podpisaniu przez Strony końcowego protokołu odbioru przedmiotu umowy (odbioru końcowego nadzoru autorskiego, zgodnie z § 4 ust. 5). Podstawą wystawienia faktury będzie podpisany protokół odbioru końcowego. Wykonawca wystawi fakturę VAT na kwotę, o której mowa w ust. 1 powyżej, i doręczy ją Zamawiającemu.</w:t>
      </w:r>
    </w:p>
    <w:p w14:paraId="0B402D59" w14:textId="4C3E3BA2" w:rsidR="008B7276" w:rsidRPr="008B7276" w:rsidRDefault="008B7276" w:rsidP="001801CA">
      <w:pPr>
        <w:numPr>
          <w:ilvl w:val="0"/>
          <w:numId w:val="13"/>
        </w:numPr>
        <w:spacing w:after="0"/>
        <w:ind w:left="284" w:hanging="284"/>
        <w:rPr>
          <w:rFonts w:ascii="Arial" w:hAnsi="Arial" w:cs="Arial"/>
          <w:sz w:val="18"/>
          <w:szCs w:val="18"/>
        </w:rPr>
      </w:pPr>
      <w:r w:rsidRPr="008B7276">
        <w:rPr>
          <w:rFonts w:ascii="Arial" w:hAnsi="Arial" w:cs="Arial"/>
          <w:sz w:val="18"/>
          <w:szCs w:val="18"/>
        </w:rPr>
        <w:t xml:space="preserve">Zamawiający zapłaci wynagrodzenie przelewem na rachunek bankowy Wykonawcy nr ……………………………… wskazany na fakturze, w terminie </w:t>
      </w:r>
      <w:r w:rsidRPr="008B7276">
        <w:rPr>
          <w:rFonts w:ascii="Arial" w:hAnsi="Arial" w:cs="Arial"/>
          <w:b/>
          <w:bCs/>
          <w:sz w:val="18"/>
          <w:szCs w:val="18"/>
        </w:rPr>
        <w:t>do 30 dni</w:t>
      </w:r>
      <w:r w:rsidRPr="008B7276">
        <w:rPr>
          <w:rFonts w:ascii="Arial" w:hAnsi="Arial" w:cs="Arial"/>
          <w:sz w:val="18"/>
          <w:szCs w:val="18"/>
        </w:rPr>
        <w:t xml:space="preserve"> od daty dostarczenia Zamawiającemu prawidłowo wystawionej faktury. Za dzień zapłaty uznaje się dzień obciążenia rachunku bankowego Zamawiającego</w:t>
      </w:r>
      <w:hyperlink r:id="rId14" w:anchor=":~:text=z%20jej%20zapisami,na%20zmian%C4%99%20wierzyciela%20b%C4%99dzie%20uzale%C5%BCniona">
        <w:r w:rsidRPr="008B7276">
          <w:rPr>
            <w:rFonts w:ascii="Arial" w:hAnsi="Arial" w:cs="Arial"/>
            <w:color w:val="156082" w:themeColor="accent1"/>
            <w:sz w:val="18"/>
            <w:szCs w:val="18"/>
          </w:rPr>
          <w:t>]</w:t>
        </w:r>
      </w:hyperlink>
      <w:r w:rsidRPr="008B7276">
        <w:rPr>
          <w:rFonts w:ascii="Arial" w:hAnsi="Arial" w:cs="Arial"/>
          <w:sz w:val="18"/>
          <w:szCs w:val="18"/>
        </w:rPr>
        <w:t>.</w:t>
      </w:r>
    </w:p>
    <w:p w14:paraId="38186B47" w14:textId="79C667F7" w:rsidR="008B7276" w:rsidRPr="008B7276" w:rsidRDefault="008B7276" w:rsidP="001801CA">
      <w:pPr>
        <w:numPr>
          <w:ilvl w:val="0"/>
          <w:numId w:val="13"/>
        </w:numPr>
        <w:spacing w:after="0"/>
        <w:ind w:left="284" w:hanging="284"/>
        <w:rPr>
          <w:rFonts w:ascii="Arial" w:hAnsi="Arial" w:cs="Arial"/>
          <w:sz w:val="18"/>
          <w:szCs w:val="18"/>
        </w:rPr>
      </w:pPr>
      <w:r w:rsidRPr="008B7276">
        <w:rPr>
          <w:rFonts w:ascii="Arial" w:hAnsi="Arial" w:cs="Arial"/>
          <w:sz w:val="18"/>
          <w:szCs w:val="18"/>
        </w:rPr>
        <w:t>Wykonawca zobowiązany jest wskazać w treści faktury numer niniejszej umowy. Ewentualna zmiana numeru rachunku bankowego Wykonawcy może nastąpić jedynie w formie pisemnej (aneksu) pod rygorem nieważnoś</w:t>
      </w:r>
      <w:r w:rsidR="000F0767">
        <w:rPr>
          <w:rFonts w:ascii="Arial" w:hAnsi="Arial" w:cs="Arial"/>
          <w:sz w:val="18"/>
          <w:szCs w:val="18"/>
        </w:rPr>
        <w:t>ć</w:t>
      </w:r>
      <w:r w:rsidRPr="008B7276">
        <w:rPr>
          <w:rFonts w:ascii="Arial" w:hAnsi="Arial" w:cs="Arial"/>
          <w:sz w:val="18"/>
          <w:szCs w:val="18"/>
        </w:rPr>
        <w:t>.</w:t>
      </w:r>
    </w:p>
    <w:p w14:paraId="1BD84243" w14:textId="1AF99788" w:rsidR="008B7276" w:rsidRDefault="008B7276" w:rsidP="001801CA">
      <w:pPr>
        <w:numPr>
          <w:ilvl w:val="0"/>
          <w:numId w:val="13"/>
        </w:numPr>
        <w:spacing w:after="0"/>
        <w:ind w:left="284" w:hanging="284"/>
        <w:rPr>
          <w:rFonts w:ascii="Arial" w:hAnsi="Arial" w:cs="Arial"/>
          <w:sz w:val="18"/>
          <w:szCs w:val="18"/>
        </w:rPr>
      </w:pPr>
      <w:r w:rsidRPr="008B7276">
        <w:rPr>
          <w:rFonts w:ascii="Arial" w:hAnsi="Arial" w:cs="Arial"/>
          <w:sz w:val="18"/>
          <w:szCs w:val="18"/>
        </w:rPr>
        <w:t>Wykonawca oświadcza, że nie dokona cesji (przelewu) wierzytelności wynikających z niniejszej umowy na rzecz osób trzecich bez pisemnej zgody Zamawiającego. W szczególności, bez zgody Zamawiającego Wykonawca nie może przenieść na osobę trzecią prawa do żądania zapłaty wynagrodzenia przez Zamawiającego ani ustanawiać na nim zastawu ani innego obciążenia. Jakakolwiek czynność prawna sprzeczna z powyższym zakazem będzie nieważna.</w:t>
      </w:r>
    </w:p>
    <w:p w14:paraId="5999AD65" w14:textId="77777777" w:rsidR="000F0767" w:rsidRPr="008B7276" w:rsidRDefault="000F0767" w:rsidP="000F0767">
      <w:pPr>
        <w:spacing w:after="0"/>
        <w:rPr>
          <w:rFonts w:ascii="Arial" w:hAnsi="Arial" w:cs="Arial"/>
          <w:sz w:val="18"/>
          <w:szCs w:val="18"/>
        </w:rPr>
      </w:pPr>
    </w:p>
    <w:p w14:paraId="5272B20C" w14:textId="77777777" w:rsidR="008B7276" w:rsidRPr="008B7276" w:rsidRDefault="008B7276" w:rsidP="00D91A9B">
      <w:pPr>
        <w:keepNext/>
        <w:keepLines/>
        <w:spacing w:after="0"/>
        <w:jc w:val="center"/>
        <w:outlineLvl w:val="1"/>
        <w:rPr>
          <w:rFonts w:ascii="Arial" w:eastAsiaTheme="majorEastAsia" w:hAnsi="Arial" w:cs="Arial"/>
          <w:color w:val="0F4761" w:themeColor="accent1" w:themeShade="BF"/>
          <w:sz w:val="18"/>
          <w:szCs w:val="18"/>
        </w:rPr>
      </w:pPr>
      <w:bookmarkStart w:id="11" w:name="X84a389a28b947e60afe1bff3413b9d0eda9fa31"/>
      <w:bookmarkEnd w:id="10"/>
      <w:r w:rsidRPr="008B7276">
        <w:rPr>
          <w:rFonts w:ascii="Arial" w:eastAsiaTheme="majorEastAsia" w:hAnsi="Arial" w:cs="Arial"/>
          <w:color w:val="0F4761" w:themeColor="accent1" w:themeShade="BF"/>
          <w:sz w:val="18"/>
          <w:szCs w:val="18"/>
        </w:rPr>
        <w:t>§ 9. Zabezpieczenie należytego wykonania umowy</w:t>
      </w:r>
    </w:p>
    <w:p w14:paraId="1525488F" w14:textId="77777777" w:rsidR="008B7276" w:rsidRPr="008B7276" w:rsidRDefault="008B7276" w:rsidP="001801CA">
      <w:pPr>
        <w:numPr>
          <w:ilvl w:val="0"/>
          <w:numId w:val="14"/>
        </w:numPr>
        <w:spacing w:after="0"/>
        <w:ind w:left="284" w:hanging="284"/>
        <w:rPr>
          <w:rFonts w:ascii="Arial" w:hAnsi="Arial" w:cs="Arial"/>
          <w:sz w:val="18"/>
          <w:szCs w:val="18"/>
        </w:rPr>
      </w:pPr>
      <w:r w:rsidRPr="008B7276">
        <w:rPr>
          <w:rFonts w:ascii="Arial" w:hAnsi="Arial" w:cs="Arial"/>
          <w:sz w:val="18"/>
          <w:szCs w:val="18"/>
        </w:rPr>
        <w:t xml:space="preserve">Najpóźniej w dniu podpisania niniejszej umowy Wykonawca wniósł zabezpieczenie należytego wykonania umowy w wysokości </w:t>
      </w:r>
      <w:r w:rsidRPr="008B7276">
        <w:rPr>
          <w:rFonts w:ascii="Arial" w:hAnsi="Arial" w:cs="Arial"/>
          <w:b/>
          <w:bCs/>
          <w:sz w:val="18"/>
          <w:szCs w:val="18"/>
        </w:rPr>
        <w:t>…%</w:t>
      </w:r>
      <w:r w:rsidRPr="008B7276">
        <w:rPr>
          <w:rFonts w:ascii="Arial" w:hAnsi="Arial" w:cs="Arial"/>
          <w:sz w:val="18"/>
          <w:szCs w:val="18"/>
        </w:rPr>
        <w:t xml:space="preserve"> wartości brutto wynagrodzenia, o którym mowa w § 8 ust. 1, tj. w kwocie ……………… zł (słownie: ……………………… złotych). Zabezpieczenie zostało wniesione w formie ………………………… (w przypadku wniesienia zabezpieczenia w kilku formach – w rozbiciu na poszczególne formy i kwoty).</w:t>
      </w:r>
    </w:p>
    <w:p w14:paraId="525D5364" w14:textId="77777777" w:rsidR="008B7276" w:rsidRPr="008B7276"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Zabezpieczenie należytego wykonania umowy służy pokryciu ewentualnych roszczeń Zamawiającego z tytułu niewykonania lub nienależytego wykonania umowy przez Wykonawcę, w szczególności roszczeń z tytułu kar umownych oraz naprawienia szkód przewyższających wysokość tych kar.</w:t>
      </w:r>
    </w:p>
    <w:p w14:paraId="6154FB11" w14:textId="77777777" w:rsidR="008B7276" w:rsidRPr="008B7276"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Jeżeli zabezpieczenie wniesiono w pieniądzu, Zamawiający przechowa je na oprocentowanym rachunku bankowym. Z kwoty zabezpieczenia w pieniądzu Zamawiający może potrącić należne opłaty i prowizje bankowe.</w:t>
      </w:r>
    </w:p>
    <w:p w14:paraId="1430AFEB" w14:textId="77777777" w:rsidR="008B7276" w:rsidRPr="008B7276"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Zabezpieczenie może zostać zwrócone (zwolnione) w formie przelewu środków pieniężnych na rachunek wskazany przez Wykonawcę lub poprzez złożenie oświadczenia o zwolnieniu zabezpieczenia wniesionego w innej formie (np. gwarancji/poręczenia) – w zależności od formy wniesienia zabezpieczenia.</w:t>
      </w:r>
    </w:p>
    <w:p w14:paraId="7D856C1E" w14:textId="77777777" w:rsidR="001C14BF"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Zwrot zabezpieczenia nastąpi w następujących terminach:</w:t>
      </w:r>
    </w:p>
    <w:p w14:paraId="7A6BD6B7" w14:textId="045E6B31" w:rsidR="001C14BF" w:rsidRDefault="008B7276" w:rsidP="001801CA">
      <w:pPr>
        <w:pStyle w:val="Akapitzlist"/>
        <w:numPr>
          <w:ilvl w:val="0"/>
          <w:numId w:val="15"/>
        </w:numPr>
        <w:spacing w:after="0"/>
        <w:ind w:left="709" w:hanging="283"/>
        <w:rPr>
          <w:rFonts w:ascii="Arial" w:hAnsi="Arial" w:cs="Arial"/>
          <w:sz w:val="18"/>
          <w:szCs w:val="18"/>
        </w:rPr>
      </w:pPr>
      <w:r w:rsidRPr="001C14BF">
        <w:rPr>
          <w:rFonts w:ascii="Arial" w:hAnsi="Arial" w:cs="Arial"/>
          <w:sz w:val="18"/>
          <w:szCs w:val="18"/>
        </w:rPr>
        <w:t xml:space="preserve">kwota stanowiąca </w:t>
      </w:r>
      <w:r w:rsidRPr="001C14BF">
        <w:rPr>
          <w:rFonts w:ascii="Arial" w:hAnsi="Arial" w:cs="Arial"/>
          <w:b/>
          <w:bCs/>
          <w:sz w:val="18"/>
          <w:szCs w:val="18"/>
        </w:rPr>
        <w:t>70%</w:t>
      </w:r>
      <w:r w:rsidRPr="001C14BF">
        <w:rPr>
          <w:rFonts w:ascii="Arial" w:hAnsi="Arial" w:cs="Arial"/>
          <w:sz w:val="18"/>
          <w:szCs w:val="18"/>
        </w:rPr>
        <w:t xml:space="preserve"> wysokości zabezpieczenia zostanie zwrócona Wykonawcy w terminie </w:t>
      </w:r>
      <w:r w:rsidRPr="001C14BF">
        <w:rPr>
          <w:rFonts w:ascii="Arial" w:hAnsi="Arial" w:cs="Arial"/>
          <w:b/>
          <w:bCs/>
          <w:sz w:val="18"/>
          <w:szCs w:val="18"/>
        </w:rPr>
        <w:t>30 dni</w:t>
      </w:r>
      <w:r w:rsidRPr="001C14BF">
        <w:rPr>
          <w:rFonts w:ascii="Arial" w:hAnsi="Arial" w:cs="Arial"/>
          <w:sz w:val="18"/>
          <w:szCs w:val="18"/>
        </w:rPr>
        <w:t xml:space="preserve"> od dnia podpisania końcowego protokołu odbioru Dokumentacji projektowej (Etapu III), pod warunkiem należytego wykonania i ukończenia przez Wykonawcę wszystkich prac projektowych,</w:t>
      </w:r>
    </w:p>
    <w:p w14:paraId="2AD97DB3" w14:textId="258BEF0C" w:rsidR="008B7276" w:rsidRPr="001C14BF" w:rsidRDefault="008B7276" w:rsidP="001801CA">
      <w:pPr>
        <w:pStyle w:val="Akapitzlist"/>
        <w:numPr>
          <w:ilvl w:val="0"/>
          <w:numId w:val="15"/>
        </w:numPr>
        <w:spacing w:after="0"/>
        <w:ind w:left="709" w:hanging="283"/>
        <w:rPr>
          <w:rFonts w:ascii="Arial" w:hAnsi="Arial" w:cs="Arial"/>
          <w:sz w:val="18"/>
          <w:szCs w:val="18"/>
        </w:rPr>
      </w:pPr>
      <w:r w:rsidRPr="001C14BF">
        <w:rPr>
          <w:rFonts w:ascii="Arial" w:hAnsi="Arial" w:cs="Arial"/>
          <w:sz w:val="18"/>
          <w:szCs w:val="18"/>
        </w:rPr>
        <w:t xml:space="preserve">pozostała kwota, tj. </w:t>
      </w:r>
      <w:r w:rsidRPr="001C14BF">
        <w:rPr>
          <w:rFonts w:ascii="Arial" w:hAnsi="Arial" w:cs="Arial"/>
          <w:b/>
          <w:bCs/>
          <w:sz w:val="18"/>
          <w:szCs w:val="18"/>
        </w:rPr>
        <w:t>30%</w:t>
      </w:r>
      <w:r w:rsidRPr="001C14BF">
        <w:rPr>
          <w:rFonts w:ascii="Arial" w:hAnsi="Arial" w:cs="Arial"/>
          <w:sz w:val="18"/>
          <w:szCs w:val="18"/>
        </w:rPr>
        <w:t xml:space="preserve"> wysokości zabezpieczenia, zostanie zwrócona w terminie </w:t>
      </w:r>
      <w:r w:rsidRPr="001C14BF">
        <w:rPr>
          <w:rFonts w:ascii="Arial" w:hAnsi="Arial" w:cs="Arial"/>
          <w:b/>
          <w:bCs/>
          <w:sz w:val="18"/>
          <w:szCs w:val="18"/>
        </w:rPr>
        <w:t>15 dni</w:t>
      </w:r>
      <w:r w:rsidRPr="001C14BF">
        <w:rPr>
          <w:rFonts w:ascii="Arial" w:hAnsi="Arial" w:cs="Arial"/>
          <w:sz w:val="18"/>
          <w:szCs w:val="18"/>
        </w:rPr>
        <w:t xml:space="preserve"> od dnia zakończenia okresu rękojmi za wady Dokumentacji (tożsamego z dniem odbioru końcowego robót budowlanych, o którym mowa w § 4 ust. 5).</w:t>
      </w:r>
    </w:p>
    <w:p w14:paraId="74B7FFC2" w14:textId="77777777" w:rsidR="008B7276" w:rsidRPr="008B7276"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Zamawiający może wstrzymać się ze zwrotem zabezpieczenia należytego wykonania umowy (w całości lub w części) do czasu rozliczenia wzajemnych roszczeń z Wykonawcą, w szczególności do czasu ostatecznego rozstrzygnięcia ewentualnych sporów co do zasadności naliczenia kar umownych lub odszkodowania.</w:t>
      </w:r>
    </w:p>
    <w:p w14:paraId="51DBBD78" w14:textId="77777777" w:rsidR="008B7276" w:rsidRDefault="008B7276" w:rsidP="001801CA">
      <w:pPr>
        <w:numPr>
          <w:ilvl w:val="0"/>
          <w:numId w:val="14"/>
        </w:numPr>
        <w:spacing w:after="0"/>
        <w:ind w:left="426" w:hanging="426"/>
        <w:rPr>
          <w:rFonts w:ascii="Arial" w:hAnsi="Arial" w:cs="Arial"/>
          <w:sz w:val="18"/>
          <w:szCs w:val="18"/>
        </w:rPr>
      </w:pPr>
      <w:r w:rsidRPr="008B7276">
        <w:rPr>
          <w:rFonts w:ascii="Arial" w:hAnsi="Arial" w:cs="Arial"/>
          <w:sz w:val="18"/>
          <w:szCs w:val="18"/>
        </w:rPr>
        <w:t>Jeżeli w trakcie realizacji umowy nastąpi zmiana wysokości wynagrodzenia Wykonawcy (np. na skutek zmiany umowy, o której mowa w § 14 ust. 3, lub ograniczenia zakresu zamówienia), Wykonawca jest zobowiązany do odpowiedniego zwiększenia lub zmniejszenia kwoty wniesionego zabezpieczenia tak, aby odpowiadała ona ustalonemu procentowi nowego wynagrodzenia umownego.</w:t>
      </w:r>
    </w:p>
    <w:p w14:paraId="1AFDD8FF" w14:textId="77777777" w:rsidR="000F0767" w:rsidRPr="008B7276" w:rsidRDefault="000F0767" w:rsidP="000F0767">
      <w:pPr>
        <w:spacing w:after="0"/>
        <w:rPr>
          <w:rFonts w:ascii="Arial" w:hAnsi="Arial" w:cs="Arial"/>
          <w:sz w:val="18"/>
          <w:szCs w:val="18"/>
        </w:rPr>
      </w:pPr>
    </w:p>
    <w:p w14:paraId="76009881" w14:textId="77777777" w:rsidR="008B7276" w:rsidRPr="008B7276" w:rsidRDefault="008B7276" w:rsidP="001C14BF">
      <w:pPr>
        <w:keepNext/>
        <w:keepLines/>
        <w:spacing w:after="0"/>
        <w:jc w:val="center"/>
        <w:outlineLvl w:val="1"/>
        <w:rPr>
          <w:rFonts w:ascii="Arial" w:eastAsiaTheme="majorEastAsia" w:hAnsi="Arial" w:cs="Arial"/>
          <w:color w:val="0F4761" w:themeColor="accent1" w:themeShade="BF"/>
          <w:sz w:val="18"/>
          <w:szCs w:val="18"/>
        </w:rPr>
      </w:pPr>
      <w:bookmarkStart w:id="12" w:name="X1f62f00b7da37bc968d605d64a477779cc94a6b"/>
      <w:bookmarkEnd w:id="11"/>
      <w:r w:rsidRPr="008B7276">
        <w:rPr>
          <w:rFonts w:ascii="Arial" w:eastAsiaTheme="majorEastAsia" w:hAnsi="Arial" w:cs="Arial"/>
          <w:color w:val="0F4761" w:themeColor="accent1" w:themeShade="BF"/>
          <w:sz w:val="18"/>
          <w:szCs w:val="18"/>
        </w:rPr>
        <w:t>§ 10. Osoby odpowiedzialne za realizację umowy i współpraca Stron</w:t>
      </w:r>
    </w:p>
    <w:p w14:paraId="0FE78CFE" w14:textId="7436ED8E" w:rsidR="008B7276" w:rsidRPr="008B7276" w:rsidRDefault="008B7276" w:rsidP="009350E5">
      <w:pPr>
        <w:numPr>
          <w:ilvl w:val="0"/>
          <w:numId w:val="16"/>
        </w:numPr>
        <w:spacing w:after="0"/>
        <w:ind w:left="426" w:hanging="426"/>
        <w:rPr>
          <w:rFonts w:ascii="Arial" w:hAnsi="Arial" w:cs="Arial"/>
          <w:sz w:val="18"/>
          <w:szCs w:val="18"/>
        </w:rPr>
      </w:pPr>
      <w:r w:rsidRPr="008B7276">
        <w:rPr>
          <w:rFonts w:ascii="Arial" w:hAnsi="Arial" w:cs="Arial"/>
          <w:sz w:val="18"/>
          <w:szCs w:val="18"/>
        </w:rPr>
        <w:t>Zamawiający udostępni Wykonawcy wszelkie dokumenty i informacje pozostające w jego posiadaniu, niezbędne do prawidłowego wykonania przedmiotu umowy. W szczególności Zamawiający przekaże Wykonawcy posiadaną dokumentację projektową i techniczną, o której mowa w § 1 ust. 3, oraz zapewni dostęp do pomieszczeń objętych opracowaniem w uzgodnionych terminach.</w:t>
      </w:r>
    </w:p>
    <w:p w14:paraId="4118B721" w14:textId="77777777" w:rsidR="008B7276" w:rsidRPr="008B7276" w:rsidRDefault="008B7276" w:rsidP="009350E5">
      <w:pPr>
        <w:numPr>
          <w:ilvl w:val="0"/>
          <w:numId w:val="16"/>
        </w:numPr>
        <w:spacing w:after="0"/>
        <w:ind w:left="426" w:hanging="426"/>
        <w:rPr>
          <w:rFonts w:ascii="Arial" w:hAnsi="Arial" w:cs="Arial"/>
          <w:sz w:val="18"/>
          <w:szCs w:val="18"/>
        </w:rPr>
      </w:pPr>
      <w:r w:rsidRPr="008B7276">
        <w:rPr>
          <w:rFonts w:ascii="Arial" w:hAnsi="Arial" w:cs="Arial"/>
          <w:sz w:val="18"/>
          <w:szCs w:val="18"/>
        </w:rPr>
        <w:t xml:space="preserve">Zamawiający wyznacza następującą osobę do kontaktów roboczych z Wykonawcą i nadzoru nad realizacją umowy ze strony Zamawiającego (bez prawa dokonywania zmian w umowie): </w:t>
      </w:r>
      <w:r w:rsidRPr="008B7276">
        <w:rPr>
          <w:rFonts w:ascii="Arial" w:hAnsi="Arial" w:cs="Arial"/>
          <w:b/>
          <w:bCs/>
          <w:sz w:val="18"/>
          <w:szCs w:val="18"/>
        </w:rPr>
        <w:t>…………………………………</w:t>
      </w:r>
      <w:r w:rsidRPr="008B7276">
        <w:rPr>
          <w:rFonts w:ascii="Arial" w:hAnsi="Arial" w:cs="Arial"/>
          <w:sz w:val="18"/>
          <w:szCs w:val="18"/>
        </w:rPr>
        <w:t xml:space="preserve"> – …………………… (tel. …, e-mail: …).</w:t>
      </w:r>
    </w:p>
    <w:p w14:paraId="6C363212" w14:textId="77777777" w:rsidR="008B7276" w:rsidRPr="008B7276" w:rsidRDefault="008B7276" w:rsidP="009350E5">
      <w:pPr>
        <w:numPr>
          <w:ilvl w:val="0"/>
          <w:numId w:val="16"/>
        </w:numPr>
        <w:spacing w:after="0"/>
        <w:ind w:left="426" w:hanging="426"/>
        <w:rPr>
          <w:rFonts w:ascii="Arial" w:hAnsi="Arial" w:cs="Arial"/>
          <w:sz w:val="18"/>
          <w:szCs w:val="18"/>
        </w:rPr>
      </w:pPr>
      <w:r w:rsidRPr="008B7276">
        <w:rPr>
          <w:rFonts w:ascii="Arial" w:hAnsi="Arial" w:cs="Arial"/>
          <w:sz w:val="18"/>
          <w:szCs w:val="18"/>
        </w:rPr>
        <w:t xml:space="preserve">Wykonawca wskazuje następującą osobę odpowiedzialną za realizację umowy (koordynatora) ze strony Wykonawcy: </w:t>
      </w:r>
      <w:r w:rsidRPr="008B7276">
        <w:rPr>
          <w:rFonts w:ascii="Arial" w:hAnsi="Arial" w:cs="Arial"/>
          <w:b/>
          <w:bCs/>
          <w:sz w:val="18"/>
          <w:szCs w:val="18"/>
        </w:rPr>
        <w:t>………………………………</w:t>
      </w:r>
      <w:r w:rsidRPr="008B7276">
        <w:rPr>
          <w:rFonts w:ascii="Arial" w:hAnsi="Arial" w:cs="Arial"/>
          <w:sz w:val="18"/>
          <w:szCs w:val="18"/>
        </w:rPr>
        <w:t xml:space="preserve"> – …………………… (tel. …, e-mail: …).</w:t>
      </w:r>
    </w:p>
    <w:p w14:paraId="762BC882" w14:textId="77777777" w:rsidR="008B7276" w:rsidRPr="008B7276" w:rsidRDefault="008B7276" w:rsidP="009350E5">
      <w:pPr>
        <w:numPr>
          <w:ilvl w:val="0"/>
          <w:numId w:val="16"/>
        </w:numPr>
        <w:spacing w:after="0"/>
        <w:ind w:left="426" w:hanging="426"/>
        <w:rPr>
          <w:rFonts w:ascii="Arial" w:hAnsi="Arial" w:cs="Arial"/>
          <w:sz w:val="18"/>
          <w:szCs w:val="18"/>
        </w:rPr>
      </w:pPr>
      <w:r w:rsidRPr="008B7276">
        <w:rPr>
          <w:rFonts w:ascii="Arial" w:hAnsi="Arial" w:cs="Arial"/>
          <w:sz w:val="18"/>
          <w:szCs w:val="18"/>
        </w:rPr>
        <w:t xml:space="preserve">Osobą pełniącą funkcję </w:t>
      </w:r>
      <w:r w:rsidRPr="008B7276">
        <w:rPr>
          <w:rFonts w:ascii="Arial" w:hAnsi="Arial" w:cs="Arial"/>
          <w:b/>
          <w:bCs/>
          <w:sz w:val="18"/>
          <w:szCs w:val="18"/>
        </w:rPr>
        <w:t>głównego projektanta</w:t>
      </w:r>
      <w:r w:rsidRPr="008B7276">
        <w:rPr>
          <w:rFonts w:ascii="Arial" w:hAnsi="Arial" w:cs="Arial"/>
          <w:sz w:val="18"/>
          <w:szCs w:val="18"/>
        </w:rPr>
        <w:t xml:space="preserve"> odpowiedzialnego z ramienia Wykonawcy za wykonanie Dokumentacji oraz pełnienie nadzoru autorskiego jest </w:t>
      </w:r>
      <w:r w:rsidRPr="008B7276">
        <w:rPr>
          <w:rFonts w:ascii="Arial" w:hAnsi="Arial" w:cs="Arial"/>
          <w:b/>
          <w:bCs/>
          <w:sz w:val="18"/>
          <w:szCs w:val="18"/>
        </w:rPr>
        <w:t>………………………………</w:t>
      </w:r>
      <w:r w:rsidRPr="008B7276">
        <w:rPr>
          <w:rFonts w:ascii="Arial" w:hAnsi="Arial" w:cs="Arial"/>
          <w:sz w:val="18"/>
          <w:szCs w:val="18"/>
        </w:rPr>
        <w:t xml:space="preserve"> (posiadający uprawnienia budowlane nr … w specjalności architektonicznej / wnętrzarskiej) – wskazany w ofercie Wykonawcy z dnia ……….. 2025 r. Zmiana tej osoby w trakcie realizacji umowy jest dopuszczalna jedynie za uprzednią pisemną zgodą Zamawiającego i pod warunkiem, że proponowana nowa osoba będzie posiadała kwalifikacje i doświadczenie nie mniejsze niż wymagane pierwotnie i ocenione przez Zamawiającego na etapie postępowania (tj. doświadczenie pozwalające uzyskać liczbę punktów w kryterium oceny ofert </w:t>
      </w:r>
      <w:r w:rsidRPr="008B7276">
        <w:rPr>
          <w:rFonts w:ascii="Arial" w:hAnsi="Arial" w:cs="Arial"/>
          <w:b/>
          <w:bCs/>
          <w:sz w:val="18"/>
          <w:szCs w:val="18"/>
        </w:rPr>
        <w:t>nie mniejszą</w:t>
      </w:r>
      <w:r w:rsidRPr="008B7276">
        <w:rPr>
          <w:rFonts w:ascii="Arial" w:hAnsi="Arial" w:cs="Arial"/>
          <w:sz w:val="18"/>
          <w:szCs w:val="18"/>
        </w:rPr>
        <w:t xml:space="preserve"> niż liczba punktów przyznana Wykonawcy za osobę wskazaną w ofercie). Ciężar udowodnienia spełnienia powyższego warunku spoczywa na Wykonawcy. Zmiana głównego projektanta dokonana z naruszeniem ww. warunków uprawnia Zamawiającego do naliczenia kary umownej, o której mowa w § 5 ust. 7 (w wysokości 1000 zł) oraz – jeśli zmiana ta ma wpływ na należyte wykonanie umowy – może zostać uznana za nienależyte wykonanie umowy.</w:t>
      </w:r>
    </w:p>
    <w:p w14:paraId="08B819B1" w14:textId="77777777" w:rsidR="008B7276" w:rsidRDefault="008B7276" w:rsidP="009350E5">
      <w:pPr>
        <w:numPr>
          <w:ilvl w:val="0"/>
          <w:numId w:val="16"/>
        </w:numPr>
        <w:spacing w:after="0"/>
        <w:ind w:left="426" w:hanging="426"/>
        <w:rPr>
          <w:rFonts w:ascii="Arial" w:hAnsi="Arial" w:cs="Arial"/>
          <w:sz w:val="18"/>
          <w:szCs w:val="18"/>
        </w:rPr>
      </w:pPr>
      <w:r w:rsidRPr="008B7276">
        <w:rPr>
          <w:rFonts w:ascii="Arial" w:hAnsi="Arial" w:cs="Arial"/>
          <w:sz w:val="18"/>
          <w:szCs w:val="18"/>
        </w:rPr>
        <w:t>Strony dopuszczają możliwość zmiany osób wymienionych w ust. 2–4 (kontaktowych i odpowiedzialnych) w trakcie realizacji umowy, z zastrzeżeniem wymogu z ust. 4 odnośnie kwalifikacji głównego projektanta. O każdej zmianie danych teleadresowych lub wskazanych osób Strona zobowiązana jest niezwłocznie poinformować drugą Stronę pisemnie. Zmiana tych danych nie stanowi zmiany umowy i nie wymaga aneksu.</w:t>
      </w:r>
    </w:p>
    <w:p w14:paraId="60AF610A" w14:textId="77777777" w:rsidR="000F0767" w:rsidRPr="008B7276" w:rsidRDefault="000F0767" w:rsidP="000F0767">
      <w:pPr>
        <w:spacing w:after="0"/>
        <w:rPr>
          <w:rFonts w:ascii="Arial" w:hAnsi="Arial" w:cs="Arial"/>
          <w:sz w:val="18"/>
          <w:szCs w:val="18"/>
        </w:rPr>
      </w:pPr>
    </w:p>
    <w:p w14:paraId="19BE5586" w14:textId="77777777" w:rsidR="008B7276" w:rsidRPr="008B7276" w:rsidRDefault="008B7276" w:rsidP="001C14BF">
      <w:pPr>
        <w:keepNext/>
        <w:keepLines/>
        <w:spacing w:after="0"/>
        <w:jc w:val="center"/>
        <w:outlineLvl w:val="1"/>
        <w:rPr>
          <w:rFonts w:ascii="Arial" w:eastAsiaTheme="majorEastAsia" w:hAnsi="Arial" w:cs="Arial"/>
          <w:color w:val="0F4761" w:themeColor="accent1" w:themeShade="BF"/>
          <w:sz w:val="18"/>
          <w:szCs w:val="18"/>
        </w:rPr>
      </w:pPr>
      <w:bookmarkStart w:id="13" w:name="Xfecf94447a0933ca2fb737034b3f27c75484f36"/>
      <w:bookmarkEnd w:id="12"/>
      <w:r w:rsidRPr="008B7276">
        <w:rPr>
          <w:rFonts w:ascii="Arial" w:eastAsiaTheme="majorEastAsia" w:hAnsi="Arial" w:cs="Arial"/>
          <w:color w:val="0F4761" w:themeColor="accent1" w:themeShade="BF"/>
          <w:sz w:val="18"/>
          <w:szCs w:val="18"/>
        </w:rPr>
        <w:t>§ 11. Przeniesienie autorskich praw majątkowych do Dokumentacji</w:t>
      </w:r>
    </w:p>
    <w:p w14:paraId="35E3AE54" w14:textId="760CDB56" w:rsid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W ramach wynagrodzenia określonego w § 8 ust. 1 Wykonawca przenosi na Zamawiającego całość autorskich praw majątkowych do Dokumentacji (oraz zależnych praw autorskich do opracowań Dokumentacji) stworzonej w wykonaniu niniejszej umowy</w:t>
      </w:r>
      <w:hyperlink r:id="rId15" w:anchor=":~:text=1,umowy%20polach%20eksploatacji%2C%20a%C2%A0w%C2%A0szczeg%C3%B3lno%C5%9Bci%20w%C2%A0zakresie">
        <w:r w:rsidRPr="008B7276">
          <w:rPr>
            <w:rFonts w:ascii="Arial" w:hAnsi="Arial" w:cs="Arial"/>
            <w:color w:val="156082" w:themeColor="accent1"/>
            <w:sz w:val="18"/>
            <w:szCs w:val="18"/>
          </w:rPr>
          <w:t>[28]</w:t>
        </w:r>
      </w:hyperlink>
      <w:r w:rsidRPr="008B7276">
        <w:rPr>
          <w:rFonts w:ascii="Arial" w:hAnsi="Arial" w:cs="Arial"/>
          <w:sz w:val="18"/>
          <w:szCs w:val="18"/>
        </w:rPr>
        <w:t>. Przeniesienie autorskich praw majątkowych następuje bez ograniczeń terytorialnych i na czas nieoznaczony, na wszystkich polach eksploatacji znanych w chwili zawarcia umowy, w szczególności obejmuje następujące pola eksploatacj</w:t>
      </w:r>
      <w:r w:rsidR="000F0767">
        <w:rPr>
          <w:rFonts w:ascii="Arial" w:hAnsi="Arial" w:cs="Arial"/>
          <w:sz w:val="18"/>
          <w:szCs w:val="18"/>
        </w:rPr>
        <w:t>i</w:t>
      </w:r>
      <w:r w:rsidRPr="008B7276">
        <w:rPr>
          <w:rFonts w:ascii="Arial" w:hAnsi="Arial" w:cs="Arial"/>
          <w:sz w:val="18"/>
          <w:szCs w:val="18"/>
        </w:rPr>
        <w:t>:</w:t>
      </w:r>
    </w:p>
    <w:p w14:paraId="1CCDD763"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utrwalanie i zwielokrotnianie Dokumentacji dowolną techniką, w tym m.in. drukarską, reprograficzną, zapisu magnetycznego, cyfrową – w dowolnej liczbie egzemplarzy</w:t>
      </w:r>
    </w:p>
    <w:p w14:paraId="3198F022"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wprowadzanie Dokumentacji do pamięci komputera, sieci komputerowej, teleinformatycznej lub multimedialnej (w tym do Internetu)</w:t>
      </w:r>
    </w:p>
    <w:p w14:paraId="0415937F"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publikowanie, udostępnianie i rozpowszechnianie Dokumentacji w całości lub we fragmentach – w formie drukowanej, elektronicznej oraz za pośrednictwem mediów publicznych (Internet, intranet, prezentacje multimedialne itp.)</w:t>
      </w:r>
    </w:p>
    <w:p w14:paraId="3B9B6D6D"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użyczenie lub najem oryginału lub egzemplarzy Dokumentacji, udostępnianie jej podmiotom trzecim celem sporządzania opracowań, ekspertyz lub wykonywania robót</w:t>
      </w:r>
    </w:p>
    <w:p w14:paraId="1A5ADFF5"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tłumaczenie Dokumentacji na inne języki, dokonywanie zmian, modyfikacji i adaptacji Dokumentacji lub jej poszczególnych części (w tym wprowadzanie dodatkowych elementów, zmian kolorystyki, materiałów, dostosowanie do zmieniających się potrzeb Zamawiającego itp.), a także wykorzystanie całości lub części Dokumentacji do celów promocyjnych, reklamowych lub informacyjnych Zamawiającego,</w:t>
      </w:r>
    </w:p>
    <w:p w14:paraId="19B10934"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wykorzystanie Dokumentacji poprzez realizację na jej podstawie inwestycji budowlanej i wyposażenia pomieszczeń (tj. </w:t>
      </w:r>
      <w:r w:rsidRPr="001C14BF">
        <w:rPr>
          <w:rFonts w:ascii="Arial" w:hAnsi="Arial" w:cs="Arial"/>
          <w:b/>
          <w:bCs/>
          <w:sz w:val="18"/>
          <w:szCs w:val="18"/>
        </w:rPr>
        <w:t>wykonanie robót budowlanych, dostaw i instalacji wyposażenia medycznego i niemedycznego w pomieszczeniach objętych Dokumentacją</w:t>
      </w:r>
      <w:r w:rsidRPr="001C14BF">
        <w:rPr>
          <w:rFonts w:ascii="Arial" w:hAnsi="Arial" w:cs="Arial"/>
          <w:sz w:val="18"/>
          <w:szCs w:val="18"/>
        </w:rPr>
        <w:t>),</w:t>
      </w:r>
    </w:p>
    <w:p w14:paraId="39E780C0"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wykorzystanie Dokumentacji w całości lub części w toku przygotowania i przeprowadzenia postępowań o udzielenie zamówień publicznych związanych z realizacją inwestycji objętej Dokumentacją,</w:t>
      </w:r>
    </w:p>
    <w:p w14:paraId="342A15D3"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wykorzystywanie Dokumentacji i wszelkich opracowań na jej podstawie na potrzeby wewnętrzne Zamawiającego, w szczególności dla celów archiwalnych, szkoleniowych, a także przy planowaniu przyszłych inwestycji lub rozwoju bazy lokalowej Zamawiającego,</w:t>
      </w:r>
    </w:p>
    <w:p w14:paraId="0BC78BDD" w14:textId="77777777" w:rsid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wykorzystanie całości lub części Dokumentacji przy opracowywaniu przez osoby trzecie kolejnych dokumentacji projektowych (branżowych) związanych z inwestycją, o której mowa w § 1 ust. 1, lub innymi inwestycjami prowadzonymi przez Zamawiającego na terenie Specjalistycznego Szpitala Wojewódzkiego w Ciechanowie</w:t>
      </w:r>
      <w:r w:rsidR="001C14BF">
        <w:rPr>
          <w:rFonts w:ascii="Arial" w:hAnsi="Arial" w:cs="Arial"/>
          <w:sz w:val="18"/>
          <w:szCs w:val="18"/>
        </w:rPr>
        <w:t>,</w:t>
      </w:r>
    </w:p>
    <w:p w14:paraId="7AA38C47" w14:textId="15556339" w:rsidR="008B7276" w:rsidRPr="001C14BF" w:rsidRDefault="008B7276" w:rsidP="001801CA">
      <w:pPr>
        <w:pStyle w:val="Akapitzlist"/>
        <w:numPr>
          <w:ilvl w:val="1"/>
          <w:numId w:val="18"/>
        </w:numPr>
        <w:spacing w:after="0"/>
        <w:ind w:left="709" w:hanging="283"/>
        <w:rPr>
          <w:rFonts w:ascii="Arial" w:hAnsi="Arial" w:cs="Arial"/>
          <w:sz w:val="18"/>
          <w:szCs w:val="18"/>
        </w:rPr>
      </w:pPr>
      <w:r w:rsidRPr="001C14BF">
        <w:rPr>
          <w:rFonts w:ascii="Arial" w:hAnsi="Arial" w:cs="Arial"/>
          <w:sz w:val="18"/>
          <w:szCs w:val="18"/>
        </w:rPr>
        <w:t>dokonywanie niezbędnych zmian, adaptacji i modyfikacji Dokumentacji, wynikających np. ze zmiany przepisów, warunków technicznych, technologii lub uzasadnionych potrzeb Zamawiającego (w tym także przez podmiot, któremu Zamawiający powierzy nadzór autorski, jeżeli Wykonawca uchyli się od tego obowiązku lub zaprzestanie jego wykonywania)</w:t>
      </w:r>
      <w:r w:rsidR="001C14BF">
        <w:rPr>
          <w:rFonts w:ascii="Arial" w:hAnsi="Arial" w:cs="Arial"/>
          <w:sz w:val="18"/>
          <w:szCs w:val="18"/>
        </w:rPr>
        <w:t>,</w:t>
      </w:r>
      <w:r w:rsidR="001C14BF" w:rsidRPr="001C14BF">
        <w:rPr>
          <w:rFonts w:ascii="Arial" w:hAnsi="Arial" w:cs="Arial"/>
          <w:sz w:val="18"/>
          <w:szCs w:val="18"/>
        </w:rPr>
        <w:t xml:space="preserve"> </w:t>
      </w:r>
    </w:p>
    <w:p w14:paraId="6F496FBC" w14:textId="35D54BB1"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Przeniesienie autorskich praw majątkowych, o którym mowa w ust. 1, obejmuje również prawo zezwalania na wykonywanie zależnych praw autorskich do Dokumentacji przez osoby trzecie. W szczególności Zamawiający nabywa prawo do dokonywania lub zlecania osobom trzecim opracowań Dokumentacji (adaptacji, uaktualnień, zmian, rozwinięć, kontynuacji projektu itp.) oraz korzystania z takich opracowań na tych samych polach eksploatacji.</w:t>
      </w:r>
    </w:p>
    <w:p w14:paraId="6F506785" w14:textId="4A4AE163"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Autorskie prawa majątkowe do Dokumentacji przechodzą na Zamawiającego z chwilą odbioru Dokumentacji przez Zamawiającego bez zastrzeżeń, tj. z dniem podpisania protokołu odbioru końcowego Dokumentacji projektowej (odbioru Etapu III).</w:t>
      </w:r>
    </w:p>
    <w:p w14:paraId="7AA04CA1" w14:textId="7CC7E0E2"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Wykonawca oświadcza, że przysługują mu pełne autorskie prawa majątkowe do utworów składających się na Dokumentację oraz że utwory te nie są obciążone prawami ani roszczeniami osób trzecich</w:t>
      </w:r>
      <w:hyperlink r:id="rId16" w:anchor=":~:text=pkt,ograniczona%20%C5%BCadnymi%20prawami%20os%C3%B3b%20trzecich">
        <w:r w:rsidRPr="008B7276">
          <w:rPr>
            <w:rFonts w:ascii="Arial" w:hAnsi="Arial" w:cs="Arial"/>
            <w:color w:val="156082" w:themeColor="accent1"/>
            <w:sz w:val="18"/>
            <w:szCs w:val="18"/>
          </w:rPr>
          <w:t>[</w:t>
        </w:r>
      </w:hyperlink>
      <w:r w:rsidRPr="008B7276">
        <w:rPr>
          <w:rFonts w:ascii="Arial" w:hAnsi="Arial" w:cs="Arial"/>
          <w:sz w:val="18"/>
          <w:szCs w:val="18"/>
        </w:rPr>
        <w:t>. Wykonawca zapewnia, że korzystanie z Dokumentacji zgodnie z postanowieniami niniejszej umowy nie będzie naruszać praw osób trzecich.</w:t>
      </w:r>
    </w:p>
    <w:p w14:paraId="72A8AB4E" w14:textId="1B0B2DAC"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 xml:space="preserve">Wykonawca, w ramach wynagrodzenia umownego, udziela Zamawiającemu upoważnienia (licencji) do wykonywania przysługujących twórcom utworów zawartych w Dokumentacji </w:t>
      </w:r>
      <w:r w:rsidRPr="008B7276">
        <w:rPr>
          <w:rFonts w:ascii="Arial" w:hAnsi="Arial" w:cs="Arial"/>
          <w:b/>
          <w:bCs/>
          <w:sz w:val="18"/>
          <w:szCs w:val="18"/>
        </w:rPr>
        <w:t>autorskich praw osobistych</w:t>
      </w:r>
      <w:r w:rsidRPr="008B7276">
        <w:rPr>
          <w:rFonts w:ascii="Arial" w:hAnsi="Arial" w:cs="Arial"/>
          <w:sz w:val="18"/>
          <w:szCs w:val="18"/>
        </w:rPr>
        <w:t>, w tym w szczególności do decydowania o sposobie oznaczenia utworów i ich twórców, sprawowania nadzoru autorskiego nad korzystaniem z utworów oraz decydowania o pierwszym publicznym udostępnieniu utworów. Wykonawca zobowiązuje się, że ani on, ani twórcy utworów składających się na Dokumentację nie będą wykonywać wobec Zamawiającego przysługujących im autorskich praw osobistych w zakresie korzystania z Dokumentacji na polach eksploatacji określonych w ust. 1 (w szczególności nie będą podnosić zarzutu zniekształcenia utworu w razie dokonania zmian, o których mowa w ust. 1 pkt 5 i 10). Wykonawca zobowiązuje się uzyskać od wszystkich twórców Dokumentacji pisemne oświadczenia o wyrażeniu zgody na dokonywanie zmian, o których mowa powyżej, i niewykonywaniu praw osobistych wobec Zamawiającego – przed przystąpieniem do odbioru Dokumentacji.</w:t>
      </w:r>
    </w:p>
    <w:p w14:paraId="4BC0C20D" w14:textId="3A754000"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Strony zgodnie postanawiają, że wynagrodzenie należne Wykonawcy na podstawie § 8 ust. 1 obejmuje także wszelkie świadczenia z tytułu przeniesienia na Zamawiającego autorskich praw majątkowych (oraz prawa zezwalania na wykonywanie praw zależnych) do Dokumentacji oraz zezwolenia na wykonywanie autorskich praw osobistych twórców, o których mowa w niniejszym paragrafie</w:t>
      </w:r>
      <w:hyperlink r:id="rId17" w:anchor=":~:text=6,a">
        <w:r w:rsidRPr="008B7276">
          <w:rPr>
            <w:rFonts w:ascii="Arial" w:hAnsi="Arial" w:cs="Arial"/>
            <w:color w:val="156082" w:themeColor="accent1"/>
            <w:sz w:val="18"/>
            <w:szCs w:val="18"/>
          </w:rPr>
          <w:t>]</w:t>
        </w:r>
      </w:hyperlink>
      <w:r w:rsidRPr="008B7276">
        <w:rPr>
          <w:rFonts w:ascii="Arial" w:hAnsi="Arial" w:cs="Arial"/>
          <w:sz w:val="18"/>
          <w:szCs w:val="18"/>
        </w:rPr>
        <w:t>. Wykonawcy nie przysługuje odrębne wynagrodzenie z tego tytułu.</w:t>
      </w:r>
    </w:p>
    <w:p w14:paraId="3CE14A29" w14:textId="3F251AAA" w:rsidR="008B7276" w:rsidRP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Z dniem odbioru Dokumentacji (zgodnie z ust. 3 powyżej) na Zamawiającego przechodzi również własność nośników, na których utrwalono Dokumentację oraz przekazano ją Zamawiającemu (w tym dokumentacja papierowa, nośniki elektroniczne itp.).</w:t>
      </w:r>
    </w:p>
    <w:p w14:paraId="29E6CDC7" w14:textId="0D7CBD5C" w:rsidR="008B7276" w:rsidRDefault="008B7276" w:rsidP="001801CA">
      <w:pPr>
        <w:numPr>
          <w:ilvl w:val="0"/>
          <w:numId w:val="17"/>
        </w:numPr>
        <w:spacing w:after="0"/>
        <w:ind w:left="426" w:hanging="426"/>
        <w:rPr>
          <w:rFonts w:ascii="Arial" w:hAnsi="Arial" w:cs="Arial"/>
          <w:sz w:val="18"/>
          <w:szCs w:val="18"/>
        </w:rPr>
      </w:pPr>
      <w:r w:rsidRPr="008B7276">
        <w:rPr>
          <w:rFonts w:ascii="Arial" w:hAnsi="Arial" w:cs="Arial"/>
          <w:sz w:val="18"/>
          <w:szCs w:val="18"/>
        </w:rPr>
        <w:t>W przypadku, gdy Wykonawca uchyla się od pełnienia nadzoru autorskiego lub zaprzestanie pełnienia nadzoru autorskiego w trakcie realizacji inwestycji, Zamawiający uprawniony będzie do korzystania z Dokumentacji i dokonywania w niej zmian w zakresie niezbędnym do prawidłowej realizacji inwestycji – bez zgody Wykonawcy i bez możliwości zgłaszania przez Wykonawcę sprzeciwu z tytułu praw autorskich. Powyższe nie narusza prawa Wykonawcy do wynagrodzenia za dotychczas wykonane prace oraz do wynagrodzenia za nadzór autorski, jeśli obowiązek jego pełnienia został przejęty przez Zamawiającego z przyczyn leżących po stronie Wykonawcy.</w:t>
      </w:r>
    </w:p>
    <w:p w14:paraId="5D071C48" w14:textId="77777777" w:rsidR="000F0767" w:rsidRPr="008B7276" w:rsidRDefault="000F0767" w:rsidP="000F0767">
      <w:pPr>
        <w:spacing w:after="0"/>
        <w:rPr>
          <w:rFonts w:ascii="Arial" w:hAnsi="Arial" w:cs="Arial"/>
          <w:sz w:val="18"/>
          <w:szCs w:val="18"/>
        </w:rPr>
      </w:pPr>
    </w:p>
    <w:p w14:paraId="16711EB1" w14:textId="77777777" w:rsidR="008B7276" w:rsidRPr="008B7276" w:rsidRDefault="008B7276" w:rsidP="001C14BF">
      <w:pPr>
        <w:keepNext/>
        <w:keepLines/>
        <w:spacing w:after="0"/>
        <w:jc w:val="center"/>
        <w:outlineLvl w:val="1"/>
        <w:rPr>
          <w:rFonts w:ascii="Arial" w:eastAsiaTheme="majorEastAsia" w:hAnsi="Arial" w:cs="Arial"/>
          <w:color w:val="0F4761" w:themeColor="accent1" w:themeShade="BF"/>
          <w:sz w:val="18"/>
          <w:szCs w:val="18"/>
        </w:rPr>
      </w:pPr>
      <w:bookmarkStart w:id="14" w:name="pełnienie-nadzoru-autorskiego"/>
      <w:bookmarkEnd w:id="13"/>
      <w:r w:rsidRPr="008B7276">
        <w:rPr>
          <w:rFonts w:ascii="Arial" w:eastAsiaTheme="majorEastAsia" w:hAnsi="Arial" w:cs="Arial"/>
          <w:color w:val="0F4761" w:themeColor="accent1" w:themeShade="BF"/>
          <w:sz w:val="18"/>
          <w:szCs w:val="18"/>
        </w:rPr>
        <w:t>§ 12. Pełnienie nadzoru autorskiego</w:t>
      </w:r>
    </w:p>
    <w:p w14:paraId="0CB32626" w14:textId="77777777" w:rsidR="008B7276" w:rsidRDefault="008B7276" w:rsidP="001801CA">
      <w:pPr>
        <w:numPr>
          <w:ilvl w:val="0"/>
          <w:numId w:val="19"/>
        </w:numPr>
        <w:spacing w:after="0"/>
        <w:ind w:left="284" w:hanging="284"/>
        <w:rPr>
          <w:rFonts w:ascii="Arial" w:hAnsi="Arial" w:cs="Arial"/>
          <w:sz w:val="18"/>
          <w:szCs w:val="18"/>
        </w:rPr>
      </w:pPr>
      <w:r w:rsidRPr="008B7276">
        <w:rPr>
          <w:rFonts w:ascii="Arial" w:hAnsi="Arial" w:cs="Arial"/>
          <w:sz w:val="18"/>
          <w:szCs w:val="18"/>
        </w:rPr>
        <w:t>Wykonawca zobowiązuje się do pełnienia nadzoru autorskiego w zakresie objętym niniejszą umową od momentu odbioru Dokumentacji projektowej (Etapu III) aż do zakończenia robót budowlanych realizowanych na podstawie Dokumentacji. Czynności nadzoru autorskiego obejmują:</w:t>
      </w:r>
    </w:p>
    <w:p w14:paraId="4B94C45B"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udział w postępowaniu o udzielenie zamówienia publicznego na realizację robót budowlanych i dostaw wyposażenia dla pomieszczeń objętych Dokumentacją – w szczególności udzielanie Zamawiającemu wyjaśnień dotyczących Dokumentacji i odpowiedzi na pytania potencjalnych wykonawców robót związane z Dokumentacją (za pośrednictwem Zamawiającego), w terminie wyznaczonym przez Zamawiającego (nie krótszym niż 2 dni robocze od przekazania pytania Wykonawcy),</w:t>
      </w:r>
    </w:p>
    <w:p w14:paraId="3CA6569E"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konsultacje i doradztwo na etapie aktualizacji branżowej dokumentacji projektowej (budowlanej) przez projektanta branżowego, w celu włączenia rozwiązań funkcjonalno-estetycznych opracowanych przez Wykonawcę do pełnobranżowej dokumentacji technicznej – w szczególności opiniowanie na bieżąco proponowanych zmian lub rozwiązań zamiennych, udział w spotkaniach koordynacyjnych z projektantem branżowym i Zamawiającym, uzgadnianie detali estetycznych i funkcjonalnych,</w:t>
      </w:r>
    </w:p>
    <w:p w14:paraId="5DEA77D0"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uczestnictwo w naradach i spotkaniach koordynacyjnych na terenie budowy organizowanych przez Zamawiającego lub generalnego wykonawcę robót budowlanych w trakcie realizacji inwestycji – każdorazowo na pisemne (w tym e-mail) wezwanie Zamawiającego,</w:t>
      </w:r>
    </w:p>
    <w:p w14:paraId="6071CF7E"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konsultacje telefoniczne lub mailowe w trakcie realizacji robót budowlanych – w zakresie wynikającym z potrzeb Zamawiającego,</w:t>
      </w:r>
    </w:p>
    <w:p w14:paraId="3B53DBBC"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przyjazdy na teren budowy (wizyty autorskie) w celu sprawdzenia zgodności wykonywanych robót wykończeniowych i montażu wyposażenia z Dokumentacją oraz w celu udziału w odbiorach istotnych elementów (np. odbiór prac wykończeniowych pod kątem estetycznym, akceptacja kolorystyki i materiałów dostarczonych przez wykonawcę robót itp.) – każdorazowo na wezwanie Zamawiającego,</w:t>
      </w:r>
    </w:p>
    <w:p w14:paraId="072A9853"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potwierdzanie możliwości wprowadzenia ewentualnych zamiennych rozwiązań techniczno-materiałowych w stosunku do przewidzianych w Dokumentacji (na wniosek Zamawiającego lub wykonawcy robót), o ile nie pogorszy to funkcjonalności, jakości i estetyki przyjętych rozwiązań,</w:t>
      </w:r>
    </w:p>
    <w:p w14:paraId="7B9058D0" w14:textId="77777777" w:rsid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udzielanie wyjaśnień wykonawcy robót budowlanych dotyczących Dokumentacji oraz rozwiązywanie problemów wykonawczych związanych z przyjętą koncepcją aranżacji wnętrz,</w:t>
      </w:r>
    </w:p>
    <w:p w14:paraId="4FCB3BF9" w14:textId="5AE0DA14" w:rsidR="008B7276" w:rsidRPr="001C14BF" w:rsidRDefault="008B7276" w:rsidP="001801CA">
      <w:pPr>
        <w:pStyle w:val="Akapitzlist"/>
        <w:numPr>
          <w:ilvl w:val="1"/>
          <w:numId w:val="20"/>
        </w:numPr>
        <w:spacing w:after="0"/>
        <w:ind w:left="567" w:hanging="283"/>
        <w:rPr>
          <w:rFonts w:ascii="Arial" w:hAnsi="Arial" w:cs="Arial"/>
          <w:sz w:val="18"/>
          <w:szCs w:val="18"/>
        </w:rPr>
      </w:pPr>
      <w:r w:rsidRPr="001C14BF">
        <w:rPr>
          <w:rFonts w:ascii="Arial" w:hAnsi="Arial" w:cs="Arial"/>
          <w:sz w:val="18"/>
          <w:szCs w:val="18"/>
        </w:rPr>
        <w:t>udział – na żądanie Zamawiającego – w czynnościach odbioru robót budowlanych i kontrola, czy realizacja jest zgodna z Dokumentacją.</w:t>
      </w:r>
    </w:p>
    <w:p w14:paraId="42C893D4" w14:textId="18037FE9" w:rsidR="008B7276" w:rsidRPr="008B7276" w:rsidRDefault="008B7276" w:rsidP="001801CA">
      <w:pPr>
        <w:numPr>
          <w:ilvl w:val="0"/>
          <w:numId w:val="19"/>
        </w:numPr>
        <w:spacing w:after="0"/>
        <w:ind w:left="284" w:hanging="284"/>
        <w:rPr>
          <w:rFonts w:ascii="Arial" w:hAnsi="Arial" w:cs="Arial"/>
          <w:sz w:val="18"/>
          <w:szCs w:val="18"/>
        </w:rPr>
      </w:pPr>
      <w:r w:rsidRPr="008B7276">
        <w:rPr>
          <w:rFonts w:ascii="Arial" w:hAnsi="Arial" w:cs="Arial"/>
          <w:sz w:val="18"/>
          <w:szCs w:val="18"/>
        </w:rPr>
        <w:t>Zamawiający będzie w formie pisemnej (dopuszczalna forma elektroniczna, e-mail) informował Wykonawcę o terminach narad i spotkań, o których mowa w ust. 1 pkt 3, z odpowiednim wyprzedzeniem. W przypadku podpisania umowy z wykonawcą robót budowlanych, Zamawiający powiadomi także Wykonawcę o planowanym terminie rozpoczęcia robót i harmonogramie realizacji, w terminie 3 dni roboczych od podpisania umowy na roboty. Strony uznają za dopuszczalną formę wezwania Wykonawcy do wykonania czynności nadzoru autorskiego przesłanie stosownego zawiadomienia pocztą elektroniczną (na adres e-mail wskazany w § 10 ust. 3), potwierdzone następnie pisemnie. Wezwanie powinno określać termin i miejsce podjęcia czynności nadzoru.</w:t>
      </w:r>
    </w:p>
    <w:p w14:paraId="23DBF3B9" w14:textId="258D5A2B" w:rsidR="008B7276" w:rsidRPr="008B7276" w:rsidRDefault="008B7276" w:rsidP="001801CA">
      <w:pPr>
        <w:numPr>
          <w:ilvl w:val="0"/>
          <w:numId w:val="19"/>
        </w:numPr>
        <w:spacing w:after="0"/>
        <w:ind w:left="284" w:hanging="284"/>
        <w:rPr>
          <w:rFonts w:ascii="Arial" w:hAnsi="Arial" w:cs="Arial"/>
          <w:sz w:val="18"/>
          <w:szCs w:val="18"/>
        </w:rPr>
      </w:pPr>
      <w:r w:rsidRPr="008B7276">
        <w:rPr>
          <w:rFonts w:ascii="Arial" w:hAnsi="Arial" w:cs="Arial"/>
          <w:sz w:val="18"/>
          <w:szCs w:val="18"/>
        </w:rPr>
        <w:t xml:space="preserve">Wykonawca zobowiązany jest do stawiania się na budowie, udziału w spotkaniach lub udzielania wyjaśnień w ramach nadzoru autorskiego </w:t>
      </w:r>
      <w:r w:rsidRPr="008B7276">
        <w:rPr>
          <w:rFonts w:ascii="Arial" w:hAnsi="Arial" w:cs="Arial"/>
          <w:b/>
          <w:bCs/>
          <w:sz w:val="18"/>
          <w:szCs w:val="18"/>
        </w:rPr>
        <w:t>w terminie do 3 dni roboczych od otrzymania wezwania</w:t>
      </w:r>
      <w:r w:rsidRPr="008B7276">
        <w:rPr>
          <w:rFonts w:ascii="Arial" w:hAnsi="Arial" w:cs="Arial"/>
          <w:sz w:val="18"/>
          <w:szCs w:val="18"/>
        </w:rPr>
        <w:t xml:space="preserve"> Zamawiającego, chyba że w wezwaniu określono dłuższy termin. Wykonawca odnotuje każdą wizytę na budowie i spotkanie w dzienniku budowy (o ile jest on prowadzony), a ponadto z każdej narady lub wizyty sporządzony zostanie podpisany przez Strony (oraz przez wykonawcę robót) protokół lub notatka służbowa, dokumentujące czynności nadzoru autorskiego (tzw. protokół konsultacyjny).</w:t>
      </w:r>
    </w:p>
    <w:p w14:paraId="4821D387" w14:textId="3AC8DBF8" w:rsidR="008B7276" w:rsidRPr="008B7276" w:rsidRDefault="008B7276" w:rsidP="001801CA">
      <w:pPr>
        <w:numPr>
          <w:ilvl w:val="0"/>
          <w:numId w:val="19"/>
        </w:numPr>
        <w:spacing w:after="0"/>
        <w:ind w:left="284" w:hanging="284"/>
        <w:rPr>
          <w:rFonts w:ascii="Arial" w:hAnsi="Arial" w:cs="Arial"/>
          <w:sz w:val="18"/>
          <w:szCs w:val="18"/>
        </w:rPr>
      </w:pPr>
      <w:r w:rsidRPr="008B7276">
        <w:rPr>
          <w:rFonts w:ascii="Arial" w:hAnsi="Arial" w:cs="Arial"/>
          <w:sz w:val="18"/>
          <w:szCs w:val="18"/>
        </w:rPr>
        <w:t>Wykonawca nie otrzyma odrębnego wynagrodzenia za pełnienie czynności nadzoru autorskiego. Koszt nadzoru autorskiego został uwzględniony w wynagrodzeniu ryczałtowym określonym w § 8 ust. 1 i zostanie wypłacony Wykonawcy w ramach tego wynagrodzenia (po zakończeniu realizacji całej umowy).</w:t>
      </w:r>
    </w:p>
    <w:p w14:paraId="54BCBB48" w14:textId="77777777" w:rsidR="008B7276" w:rsidRDefault="008B7276" w:rsidP="001801CA">
      <w:pPr>
        <w:numPr>
          <w:ilvl w:val="0"/>
          <w:numId w:val="19"/>
        </w:numPr>
        <w:spacing w:after="0"/>
        <w:ind w:left="284" w:hanging="284"/>
        <w:rPr>
          <w:rFonts w:ascii="Arial" w:hAnsi="Arial" w:cs="Arial"/>
          <w:sz w:val="18"/>
          <w:szCs w:val="18"/>
        </w:rPr>
      </w:pPr>
      <w:r w:rsidRPr="008B7276">
        <w:rPr>
          <w:rFonts w:ascii="Arial" w:hAnsi="Arial" w:cs="Arial"/>
          <w:sz w:val="18"/>
          <w:szCs w:val="18"/>
        </w:rPr>
        <w:t>Zakończenie pełnienia nadzoru autorskiego i wykonanie wszystkich obowiązków Wykonawcy z tego tytułu zostanie potwierdzone podpisaniem przez Strony protokołu odbioru nadzoru autorskiego (zgodnie z § 4 ust. 5).</w:t>
      </w:r>
    </w:p>
    <w:p w14:paraId="708DC80C" w14:textId="77777777" w:rsidR="000F0767" w:rsidRPr="008B7276" w:rsidRDefault="000F0767" w:rsidP="000F0767">
      <w:pPr>
        <w:spacing w:after="0"/>
        <w:rPr>
          <w:rFonts w:ascii="Arial" w:hAnsi="Arial" w:cs="Arial"/>
          <w:sz w:val="18"/>
          <w:szCs w:val="18"/>
        </w:rPr>
      </w:pPr>
    </w:p>
    <w:p w14:paraId="67699FCE" w14:textId="77777777" w:rsidR="008B7276" w:rsidRPr="008B7276" w:rsidRDefault="008B7276" w:rsidP="001C14BF">
      <w:pPr>
        <w:keepNext/>
        <w:keepLines/>
        <w:spacing w:after="0"/>
        <w:jc w:val="center"/>
        <w:outlineLvl w:val="1"/>
        <w:rPr>
          <w:rFonts w:ascii="Arial" w:eastAsiaTheme="majorEastAsia" w:hAnsi="Arial" w:cs="Arial"/>
          <w:color w:val="0F4761" w:themeColor="accent1" w:themeShade="BF"/>
          <w:sz w:val="18"/>
          <w:szCs w:val="18"/>
        </w:rPr>
      </w:pPr>
      <w:bookmarkStart w:id="15" w:name="Xf415ab58fb9a330e1e08e15feb6bac8f295a896"/>
      <w:bookmarkEnd w:id="14"/>
      <w:r w:rsidRPr="008B7276">
        <w:rPr>
          <w:rFonts w:ascii="Arial" w:eastAsiaTheme="majorEastAsia" w:hAnsi="Arial" w:cs="Arial"/>
          <w:color w:val="0F4761" w:themeColor="accent1" w:themeShade="BF"/>
          <w:sz w:val="18"/>
          <w:szCs w:val="18"/>
        </w:rPr>
        <w:t>§ 13. Rękojmia za wady i gwarancja jakości Dokumentacji</w:t>
      </w:r>
    </w:p>
    <w:p w14:paraId="5A249C31" w14:textId="687AF482" w:rsidR="008B7276" w:rsidRP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Wykonawca ponosi wobec Zamawiającego odpowiedzialność z tytułu rękojmi za wady fizyczne i prawne Dokumentacji, zmniejszające jej wartość lub użyteczność ze względu na cel oznaczony w umowie albo wynikający z okoliczności czy przeznaczenia. W szczególności Wykonawca odpowiada za wszelkie wady Dokumentacji polegające na jej niezgodności z obowiązującymi przepisami, normami lub postanowieniami umowy, a także za wady rozwiązań projektowych mogące skutkować wadami lub usterkami robót budowlanych wykonywanych na podstawie Dokumentacji.</w:t>
      </w:r>
    </w:p>
    <w:p w14:paraId="4988F564" w14:textId="3CDAC765" w:rsidR="008B7276" w:rsidRP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Jeżeli w toku korzystania z Dokumentacji (na etapie aktualizacji dokumentacji branżowej lub realizacji robót) ujawnią się wady Dokumentacji, których nie stwierdzono przy odbiorze, Zamawiający wezwie Wykonawcę do ich nieodpłatnego usunięcia w wyznaczonym terminie</w:t>
      </w:r>
      <w:hyperlink r:id="rId18" w:anchor=":~:text=z%C2%A0obowi%C4%85zuj%C4%85cymi%20normami%20i%20przepisami%20prawa,na%20opracowan%C4%85%20Dokumentacj%C4%99%20na%20ca%C5%82y"/>
      <w:r w:rsidRPr="008B7276">
        <w:rPr>
          <w:rFonts w:ascii="Arial" w:hAnsi="Arial" w:cs="Arial"/>
          <w:sz w:val="18"/>
          <w:szCs w:val="18"/>
        </w:rPr>
        <w:t>. Wykonawca zobowiązany jest usunąć zgłoszone wady niezwłocznie, jednak nie później niż w terminie określonym przez Zamawiającego (termin ten nie będzie krótszy niż 5 dni roboczych). Poprawki i uzupełnienia Wykonawca naniesie na wszystkich egzemplarzach Dokumentacji przekazanych Zamawiającemu. Jeżeli Wykonawca nie usunie wad w wyznaczonym terminie lub wady okażą się nieusuwalne, zastosowanie mają postanowienia § 6 ust. 3 (prawo odstąpienia od umowy co do prac projektowych lub obniżenia wynagrodzenia) oraz Zamawiający będzie uprawniony do zlecenia usunięcia wad podmiotowi trzeciemu na koszt i ryzyko Wykonawcy (wykonawstwo zastępcze). Wykonawca wyraża zgodę na wykonanie zastępcze i zobowiązuje się pokryć koszty poniesione przez Zamawiającego z tego tytułu w terminie 14 dni od otrzymania wezwania do zapłaty wraz z dokumentami potwierdzającymi wysokość kosztów</w:t>
      </w:r>
      <w:hyperlink r:id="rId19" w:anchor=":~:text=a,i%20gwarancji%20oraz%20roszczenia%20o">
        <w:r w:rsidRPr="008B7276">
          <w:rPr>
            <w:rFonts w:ascii="Arial" w:hAnsi="Arial" w:cs="Arial"/>
            <w:color w:val="156082" w:themeColor="accent1"/>
            <w:sz w:val="18"/>
            <w:szCs w:val="18"/>
          </w:rPr>
          <w:t>[58]</w:t>
        </w:r>
      </w:hyperlink>
      <w:r w:rsidRPr="008B7276">
        <w:rPr>
          <w:rFonts w:ascii="Arial" w:hAnsi="Arial" w:cs="Arial"/>
          <w:sz w:val="18"/>
          <w:szCs w:val="18"/>
        </w:rPr>
        <w:t>. Skorzystanie z wykonawstwa zastępczego nie wyłącza ani nie ogranicza uprawnień Zamawiającego z tytułu rękojmi lub gwarancji oraz dochodzenia odszkodowania na zasadach ogólnych.</w:t>
      </w:r>
    </w:p>
    <w:p w14:paraId="263AE541" w14:textId="0DF437CD" w:rsidR="008B7276" w:rsidRP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 xml:space="preserve">Wykonawca udziela Zamawiającemu </w:t>
      </w:r>
      <w:r w:rsidRPr="008B7276">
        <w:rPr>
          <w:rFonts w:ascii="Arial" w:hAnsi="Arial" w:cs="Arial"/>
          <w:b/>
          <w:bCs/>
          <w:sz w:val="18"/>
          <w:szCs w:val="18"/>
        </w:rPr>
        <w:t>gwarancji jakości</w:t>
      </w:r>
      <w:r w:rsidRPr="008B7276">
        <w:rPr>
          <w:rFonts w:ascii="Arial" w:hAnsi="Arial" w:cs="Arial"/>
          <w:sz w:val="18"/>
          <w:szCs w:val="18"/>
        </w:rPr>
        <w:t xml:space="preserve"> na opracowaną Dokumentację na cały okres realizacji inwestycji objętej Dokumentacją, to jest od dnia odbioru Dokumentacji (Etapu III) do dnia odbioru końcowego robót budowlanych wykonanych na podstawie </w:t>
      </w:r>
      <w:r w:rsidR="00192B83">
        <w:rPr>
          <w:rFonts w:ascii="Arial" w:hAnsi="Arial" w:cs="Arial"/>
          <w:sz w:val="18"/>
          <w:szCs w:val="18"/>
        </w:rPr>
        <w:t>zaktualizowanej dokumentacji, o której mowa w § 1 ust. 3 Umowy.,</w:t>
      </w:r>
      <w:r w:rsidRPr="008B7276">
        <w:rPr>
          <w:rFonts w:ascii="Arial" w:hAnsi="Arial" w:cs="Arial"/>
          <w:sz w:val="18"/>
          <w:szCs w:val="18"/>
        </w:rPr>
        <w:t xml:space="preserve"> Niniejsza umowa stanowi jednocześnie dokument gwarancyjny. Okres rękojmi za wady Dokumentacji jest równy okresowi udzielonej gwarancji.</w:t>
      </w:r>
    </w:p>
    <w:p w14:paraId="3C79C5FB" w14:textId="30205445" w:rsidR="008B7276" w:rsidRP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Bieg terminu gwarancji i rękojmi rozpoczyna się z dniem podpisania protokołu końcowego odbioru Dokumentacji, o którym mowa w § 4 ust. 4, i upływa z dniem odbioru końcowego robót budowlanych objętych Dokumentacją.</w:t>
      </w:r>
    </w:p>
    <w:p w14:paraId="26AD0015" w14:textId="43457175" w:rsidR="008B7276" w:rsidRP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Wykonawca ponosi odpowiedzialność odszkodowawczą za wszelkie szkody wyrządzone Zamawiającemu na skutek nienależytego wykonania niniejszej umowy, w granicach tzw. normalnego związku przyczynowego, o którym mowa w art. 361 § 1 Kodeksu cywilnego. W szczególności Wykonawca odpowiada za wady i usterki robót budowlanych zrealizowanych według opracowanej przez niego Dokumentacji, o ile przyczyną powstania tych wad były błędy lub braki Dokumentacji</w:t>
      </w:r>
      <w:hyperlink r:id="rId20" w:anchor=":~:text=5,granicach%20przewidzianych%20przez%20Kodeks%20cywilny">
        <w:r w:rsidRPr="008B7276">
          <w:rPr>
            <w:rFonts w:ascii="Arial" w:hAnsi="Arial" w:cs="Arial"/>
            <w:color w:val="156082" w:themeColor="accent1"/>
            <w:sz w:val="18"/>
            <w:szCs w:val="18"/>
          </w:rPr>
          <w:t>[</w:t>
        </w:r>
      </w:hyperlink>
      <w:r w:rsidRPr="008B7276">
        <w:rPr>
          <w:rFonts w:ascii="Arial" w:hAnsi="Arial" w:cs="Arial"/>
          <w:sz w:val="18"/>
          <w:szCs w:val="18"/>
        </w:rPr>
        <w:t>.</w:t>
      </w:r>
    </w:p>
    <w:p w14:paraId="55E8ED8F" w14:textId="5A1E7C01" w:rsidR="008B7276" w:rsidRDefault="008B7276" w:rsidP="001801CA">
      <w:pPr>
        <w:numPr>
          <w:ilvl w:val="0"/>
          <w:numId w:val="21"/>
        </w:numPr>
        <w:spacing w:after="0"/>
        <w:ind w:left="284" w:hanging="284"/>
        <w:rPr>
          <w:rFonts w:ascii="Arial" w:hAnsi="Arial" w:cs="Arial"/>
          <w:sz w:val="18"/>
          <w:szCs w:val="18"/>
        </w:rPr>
      </w:pPr>
      <w:r w:rsidRPr="008B7276">
        <w:rPr>
          <w:rFonts w:ascii="Arial" w:hAnsi="Arial" w:cs="Arial"/>
          <w:sz w:val="18"/>
          <w:szCs w:val="18"/>
        </w:rPr>
        <w:t>Uprawnienia Zamawiającego z tytułu rękojmi za wady Dokumentacji mogą być wykonywane niezależnie od uprawnień wynikających z udzielonej gwarancji jakości (obie te podstawy odpowiedzialności są dla Zamawiającego równoległe).</w:t>
      </w:r>
    </w:p>
    <w:p w14:paraId="406A105F" w14:textId="77777777" w:rsidR="000F0767" w:rsidRPr="008B7276" w:rsidRDefault="000F0767" w:rsidP="000F0767">
      <w:pPr>
        <w:spacing w:after="0"/>
        <w:rPr>
          <w:rFonts w:ascii="Arial" w:hAnsi="Arial" w:cs="Arial"/>
          <w:sz w:val="18"/>
          <w:szCs w:val="18"/>
        </w:rPr>
      </w:pPr>
    </w:p>
    <w:p w14:paraId="63EE6F2C" w14:textId="77777777" w:rsidR="008B7276" w:rsidRPr="008B7276" w:rsidRDefault="008B7276" w:rsidP="00192B83">
      <w:pPr>
        <w:keepNext/>
        <w:keepLines/>
        <w:spacing w:after="0"/>
        <w:jc w:val="center"/>
        <w:outlineLvl w:val="1"/>
        <w:rPr>
          <w:rFonts w:ascii="Arial" w:eastAsiaTheme="majorEastAsia" w:hAnsi="Arial" w:cs="Arial"/>
          <w:color w:val="0F4761" w:themeColor="accent1" w:themeShade="BF"/>
          <w:sz w:val="18"/>
          <w:szCs w:val="18"/>
        </w:rPr>
      </w:pPr>
      <w:bookmarkStart w:id="16" w:name="zmiana-umowy"/>
      <w:bookmarkEnd w:id="15"/>
      <w:r w:rsidRPr="008B7276">
        <w:rPr>
          <w:rFonts w:ascii="Arial" w:eastAsiaTheme="majorEastAsia" w:hAnsi="Arial" w:cs="Arial"/>
          <w:color w:val="0F4761" w:themeColor="accent1" w:themeShade="BF"/>
          <w:sz w:val="18"/>
          <w:szCs w:val="18"/>
        </w:rPr>
        <w:t>§ 14. Zmiana umowy</w:t>
      </w:r>
    </w:p>
    <w:p w14:paraId="4D2BDE39" w14:textId="5E881EC8" w:rsidR="008B7276" w:rsidRPr="008B7276" w:rsidRDefault="008B7276" w:rsidP="001801CA">
      <w:pPr>
        <w:numPr>
          <w:ilvl w:val="0"/>
          <w:numId w:val="22"/>
        </w:numPr>
        <w:spacing w:after="0"/>
        <w:ind w:left="284" w:hanging="284"/>
        <w:rPr>
          <w:rFonts w:ascii="Arial" w:hAnsi="Arial" w:cs="Arial"/>
          <w:sz w:val="18"/>
          <w:szCs w:val="18"/>
        </w:rPr>
      </w:pPr>
      <w:r w:rsidRPr="008B7276">
        <w:rPr>
          <w:rFonts w:ascii="Arial" w:hAnsi="Arial" w:cs="Arial"/>
          <w:sz w:val="18"/>
          <w:szCs w:val="18"/>
        </w:rPr>
        <w:t>Strony zgodnie postanawiają, że zmiany postanowień niniejszej umowy mogą nastąpić wyłącznie w przypadkach przewidzianych w ustawie Prawo zamówień publicznych lub niniejszej umowie oraz wymagają formy pisemnej (aneksu) pod rygorem nieważności.</w:t>
      </w:r>
    </w:p>
    <w:p w14:paraId="26F9187C" w14:textId="05791E7C" w:rsidR="008B7276" w:rsidRPr="008B7276" w:rsidRDefault="008B7276" w:rsidP="001801CA">
      <w:pPr>
        <w:numPr>
          <w:ilvl w:val="0"/>
          <w:numId w:val="22"/>
        </w:numPr>
        <w:spacing w:after="0"/>
        <w:ind w:left="284" w:hanging="284"/>
        <w:rPr>
          <w:rFonts w:ascii="Arial" w:hAnsi="Arial" w:cs="Arial"/>
          <w:sz w:val="18"/>
          <w:szCs w:val="18"/>
        </w:rPr>
      </w:pPr>
      <w:r w:rsidRPr="008B7276">
        <w:rPr>
          <w:rFonts w:ascii="Arial" w:hAnsi="Arial" w:cs="Arial"/>
          <w:sz w:val="18"/>
          <w:szCs w:val="18"/>
        </w:rPr>
        <w:t>Zmiany niniejszej umowy nie mogą naruszać art. 454 i 455 ustawy Pzp. Za istotne zmiany umowy Strony uznają zmiany, o których mowa w art. 454 ust. 2 ustawy Pzp.</w:t>
      </w:r>
    </w:p>
    <w:p w14:paraId="3D2D167A" w14:textId="2927CAE7" w:rsidR="008B7276" w:rsidRPr="008B7276" w:rsidRDefault="008B7276" w:rsidP="001801CA">
      <w:pPr>
        <w:numPr>
          <w:ilvl w:val="0"/>
          <w:numId w:val="22"/>
        </w:numPr>
        <w:spacing w:after="0"/>
        <w:ind w:left="284" w:hanging="284"/>
        <w:rPr>
          <w:rFonts w:ascii="Arial" w:hAnsi="Arial" w:cs="Arial"/>
          <w:sz w:val="18"/>
          <w:szCs w:val="18"/>
        </w:rPr>
      </w:pPr>
      <w:r w:rsidRPr="008B7276">
        <w:rPr>
          <w:rFonts w:ascii="Arial" w:hAnsi="Arial" w:cs="Arial"/>
          <w:sz w:val="18"/>
          <w:szCs w:val="18"/>
        </w:rPr>
        <w:t>Na podstawie art. 455 ust. 1 ustawy Pzp Zamawiający przewiduje możliwość wprowadzenia zmian do niniejszej umowy w następującym zakresie:</w:t>
      </w:r>
    </w:p>
    <w:p w14:paraId="0A5127DB" w14:textId="6672B3A1" w:rsidR="00192B83" w:rsidRPr="00192B83" w:rsidRDefault="008B7276" w:rsidP="001801CA">
      <w:pPr>
        <w:pStyle w:val="Akapitzlist"/>
        <w:numPr>
          <w:ilvl w:val="1"/>
          <w:numId w:val="4"/>
        </w:numPr>
        <w:spacing w:after="0"/>
        <w:ind w:left="709" w:hanging="425"/>
        <w:rPr>
          <w:rFonts w:ascii="Arial" w:hAnsi="Arial" w:cs="Arial"/>
          <w:sz w:val="18"/>
          <w:szCs w:val="18"/>
        </w:rPr>
      </w:pPr>
      <w:r w:rsidRPr="00192B83">
        <w:rPr>
          <w:rFonts w:ascii="Arial" w:hAnsi="Arial" w:cs="Arial"/>
          <w:b/>
          <w:bCs/>
          <w:sz w:val="18"/>
          <w:szCs w:val="18"/>
        </w:rPr>
        <w:t>zmiany terminu realizacji</w:t>
      </w:r>
      <w:r w:rsidRPr="00192B83">
        <w:rPr>
          <w:rFonts w:ascii="Arial" w:hAnsi="Arial" w:cs="Arial"/>
          <w:sz w:val="18"/>
          <w:szCs w:val="18"/>
        </w:rPr>
        <w:t xml:space="preserve"> – w przypadku:</w:t>
      </w:r>
    </w:p>
    <w:p w14:paraId="3A53500D" w14:textId="77777777" w:rsidR="00192B83" w:rsidRDefault="008B7276" w:rsidP="001801CA">
      <w:pPr>
        <w:pStyle w:val="Akapitzlist"/>
        <w:numPr>
          <w:ilvl w:val="0"/>
          <w:numId w:val="23"/>
        </w:numPr>
        <w:spacing w:after="0"/>
        <w:ind w:left="1134" w:hanging="425"/>
        <w:rPr>
          <w:rFonts w:ascii="Arial" w:hAnsi="Arial" w:cs="Arial"/>
          <w:sz w:val="18"/>
          <w:szCs w:val="18"/>
        </w:rPr>
      </w:pPr>
      <w:r w:rsidRPr="00192B83">
        <w:rPr>
          <w:rFonts w:ascii="Arial" w:hAnsi="Arial" w:cs="Arial"/>
          <w:sz w:val="18"/>
          <w:szCs w:val="18"/>
        </w:rPr>
        <w:t>wystąpienia siły wyższej, rozumianej jako zdarzenie nagłe, zewnętrzne, niemożliwe do przewidzenia w chwili zawarcia umowy i niezależne od Stron, które uniemożliwia wykonanie umowy w ustalonym czasie – termin realizacji umowy może zostać przedłużony o czas działania siły wyższej lub o czas potrzebny na usunięcie skutków tego zdarzenia,</w:t>
      </w:r>
    </w:p>
    <w:p w14:paraId="319940FD" w14:textId="77777777" w:rsidR="00192B83" w:rsidRDefault="008B7276" w:rsidP="001801CA">
      <w:pPr>
        <w:pStyle w:val="Akapitzlist"/>
        <w:numPr>
          <w:ilvl w:val="0"/>
          <w:numId w:val="23"/>
        </w:numPr>
        <w:spacing w:after="0"/>
        <w:ind w:left="1134" w:hanging="425"/>
        <w:rPr>
          <w:rFonts w:ascii="Arial" w:hAnsi="Arial" w:cs="Arial"/>
          <w:sz w:val="18"/>
          <w:szCs w:val="18"/>
        </w:rPr>
      </w:pPr>
      <w:r w:rsidRPr="00192B83">
        <w:rPr>
          <w:rFonts w:ascii="Arial" w:hAnsi="Arial" w:cs="Arial"/>
          <w:sz w:val="18"/>
          <w:szCs w:val="18"/>
        </w:rPr>
        <w:t>wystąpienia opóźnień w udostępnieniu Wykonawcy terenu pomieszczeń objętych opracowaniem lub dokumentów niezbędnych do wykonania przedmiotu umowy, spowodowanych działaniami lub zaniechaniami Zamawiającego lub innymi okolicznościami niezależnymi od Wykonawcy (np. prowadzonymi w tym samym czasie robotami budowlanymi uniemożliwiającymi dokonanie pomiarów lub konsultacji) – termin realizacji Dokumentacji może zostać przedłużony o czas niezbędny do usunięcia przeszkody uniemożliwiającej realizację prac projektowych,</w:t>
      </w:r>
    </w:p>
    <w:p w14:paraId="05C42077" w14:textId="29A8F93F" w:rsidR="008B7276" w:rsidRDefault="008B7276" w:rsidP="001801CA">
      <w:pPr>
        <w:pStyle w:val="Akapitzlist"/>
        <w:numPr>
          <w:ilvl w:val="0"/>
          <w:numId w:val="23"/>
        </w:numPr>
        <w:spacing w:after="0"/>
        <w:ind w:left="1134" w:hanging="425"/>
        <w:rPr>
          <w:rFonts w:ascii="Arial" w:hAnsi="Arial" w:cs="Arial"/>
          <w:sz w:val="18"/>
          <w:szCs w:val="18"/>
        </w:rPr>
      </w:pPr>
      <w:r w:rsidRPr="00192B83">
        <w:rPr>
          <w:rFonts w:ascii="Arial" w:hAnsi="Arial" w:cs="Arial"/>
          <w:sz w:val="18"/>
          <w:szCs w:val="18"/>
        </w:rPr>
        <w:t>wstrzymania realizacji umowy na żądanie Zamawiającego – termin realizacji ulegnie odpowiedniemu przedłużeniu o okres wstrzymania prac;</w:t>
      </w:r>
    </w:p>
    <w:p w14:paraId="501E160C" w14:textId="12932708" w:rsidR="008B7276" w:rsidRPr="00192B83" w:rsidRDefault="008B7276" w:rsidP="001801CA">
      <w:pPr>
        <w:pStyle w:val="Akapitzlist"/>
        <w:numPr>
          <w:ilvl w:val="0"/>
          <w:numId w:val="24"/>
        </w:numPr>
        <w:spacing w:after="0"/>
        <w:ind w:left="709" w:hanging="425"/>
        <w:rPr>
          <w:rFonts w:ascii="Arial" w:hAnsi="Arial" w:cs="Arial"/>
          <w:sz w:val="18"/>
          <w:szCs w:val="18"/>
        </w:rPr>
      </w:pPr>
      <w:r w:rsidRPr="00192B83">
        <w:rPr>
          <w:rFonts w:ascii="Arial" w:hAnsi="Arial" w:cs="Arial"/>
          <w:b/>
          <w:bCs/>
          <w:sz w:val="18"/>
          <w:szCs w:val="18"/>
        </w:rPr>
        <w:t>zmiany osób</w:t>
      </w:r>
      <w:r w:rsidRPr="00192B83">
        <w:rPr>
          <w:rFonts w:ascii="Arial" w:hAnsi="Arial" w:cs="Arial"/>
          <w:sz w:val="18"/>
          <w:szCs w:val="18"/>
        </w:rPr>
        <w:t xml:space="preserve"> wskazanych w § 10 ust. 2–4 – w przypadku, gdy zajdzie konieczność zmiany osoby kontaktowej lub osoby pełniącej funkcję głównego projektanta po stronie Wykonawcy albo osoby nadzorującej umowę po stronie Zamawiającego; zmiana taka jest dopuszczalna za pisemnym powiadomieniem drugiej Strony i pod warunkiem spełnienia wymagań określonych dla nowych osób (np. zgodnie z § 10 ust. 4) – zmiana ta nie stanowi istotnej zmiany umowy,</w:t>
      </w:r>
    </w:p>
    <w:p w14:paraId="2D40B9A1" w14:textId="50D9F660" w:rsidR="008B7276" w:rsidRPr="00192B83" w:rsidRDefault="008B7276" w:rsidP="001801CA">
      <w:pPr>
        <w:pStyle w:val="Akapitzlist"/>
        <w:numPr>
          <w:ilvl w:val="0"/>
          <w:numId w:val="24"/>
        </w:numPr>
        <w:spacing w:after="0"/>
        <w:ind w:left="709" w:hanging="425"/>
        <w:rPr>
          <w:rFonts w:ascii="Arial" w:hAnsi="Arial" w:cs="Arial"/>
          <w:sz w:val="18"/>
          <w:szCs w:val="18"/>
        </w:rPr>
      </w:pPr>
      <w:r w:rsidRPr="00192B83">
        <w:rPr>
          <w:rFonts w:ascii="Arial" w:hAnsi="Arial" w:cs="Arial"/>
          <w:b/>
          <w:bCs/>
          <w:sz w:val="18"/>
          <w:szCs w:val="18"/>
        </w:rPr>
        <w:t>zmiany podwykonawcy lub zakresu podwykonawstwa</w:t>
      </w:r>
      <w:r w:rsidRPr="00192B83">
        <w:rPr>
          <w:rFonts w:ascii="Arial" w:hAnsi="Arial" w:cs="Arial"/>
          <w:sz w:val="18"/>
          <w:szCs w:val="18"/>
        </w:rPr>
        <w:t xml:space="preserve"> – jeśli Wykonawca w trakcie realizacji umowy zamierza zmienić wcześniej zgłoszonego Podwykonawcę lub zakres prac powierzonych Podwykonawcy, bądź wprowadzić nowego Podwykonawcę – za uprzednią zgodą Zamawiającego; zmiana ta nie stanowi istotnej zmiany umowy (o ile nowy Podwykonawca spełnia warunki stawiane w postępowaniu, jeżeli takie były stawiane);</w:t>
      </w:r>
    </w:p>
    <w:p w14:paraId="271E2537" w14:textId="6CB2A705" w:rsidR="008B7276" w:rsidRPr="00192B83" w:rsidRDefault="008B7276" w:rsidP="001801CA">
      <w:pPr>
        <w:pStyle w:val="Akapitzlist"/>
        <w:numPr>
          <w:ilvl w:val="0"/>
          <w:numId w:val="24"/>
        </w:numPr>
        <w:spacing w:after="0"/>
        <w:ind w:left="709" w:hanging="425"/>
        <w:rPr>
          <w:rFonts w:ascii="Arial" w:hAnsi="Arial" w:cs="Arial"/>
          <w:sz w:val="18"/>
          <w:szCs w:val="18"/>
        </w:rPr>
      </w:pPr>
      <w:r w:rsidRPr="00192B83">
        <w:rPr>
          <w:rFonts w:ascii="Arial" w:hAnsi="Arial" w:cs="Arial"/>
          <w:b/>
          <w:bCs/>
          <w:sz w:val="18"/>
          <w:szCs w:val="18"/>
        </w:rPr>
        <w:t>waloryzacji wynagrodzenia Wykonawcy za pełnienie nadzoru autorskiego</w:t>
      </w:r>
      <w:r w:rsidRPr="00192B83">
        <w:rPr>
          <w:rFonts w:ascii="Arial" w:hAnsi="Arial" w:cs="Arial"/>
          <w:sz w:val="18"/>
          <w:szCs w:val="18"/>
        </w:rPr>
        <w:t xml:space="preserve"> – Strony przewidują możliwość zmiany wysokości wynagrodzenia należnego Wykonawcy z tytułu realizacji nadzoru autorskiego (części świadczenia przypadającej na Etap IV), zgodnie z art. 439 ustawy Pzp. Zmiana ta może polegać na zwiększeniu wynagrodzenia Wykonawcy za nadzór autorski w przypadku znaczącego wzrostu kosztów realizacji nadzoru, spowodowanego wzrostem cen czynników wpływających na koszt tej usługi (w szczególności kosztów pracy). Strony ustalają, że podstawą oceny zmiany kosztów pracy będzie wskaźnik zmiany wysokości </w:t>
      </w:r>
      <w:r w:rsidRPr="00192B83">
        <w:rPr>
          <w:rFonts w:ascii="Arial" w:hAnsi="Arial" w:cs="Arial"/>
          <w:b/>
          <w:bCs/>
          <w:sz w:val="18"/>
          <w:szCs w:val="18"/>
        </w:rPr>
        <w:t>przeciętnego miesięcznego wynagrodzenia brutto w sektorze „Działalność profesjonalna, naukowa i techniczna”</w:t>
      </w:r>
      <w:r w:rsidRPr="00192B83">
        <w:rPr>
          <w:rFonts w:ascii="Arial" w:hAnsi="Arial" w:cs="Arial"/>
          <w:sz w:val="18"/>
          <w:szCs w:val="18"/>
        </w:rPr>
        <w:t xml:space="preserve">, ogłaszanego w komunikatach Prezesa Głównego Urzędu Statystycznego. Jeżeli po upływie </w:t>
      </w:r>
      <w:r w:rsidRPr="00192B83">
        <w:rPr>
          <w:rFonts w:ascii="Arial" w:hAnsi="Arial" w:cs="Arial"/>
          <w:b/>
          <w:bCs/>
          <w:sz w:val="18"/>
          <w:szCs w:val="18"/>
        </w:rPr>
        <w:t>6 miesięcy</w:t>
      </w:r>
      <w:r w:rsidRPr="00192B83">
        <w:rPr>
          <w:rFonts w:ascii="Arial" w:hAnsi="Arial" w:cs="Arial"/>
          <w:sz w:val="18"/>
          <w:szCs w:val="18"/>
        </w:rPr>
        <w:t xml:space="preserve"> od dnia zawarcia umowy wysokość tego wskaźnika za dany kwartał wzrośnie o co najmniej </w:t>
      </w:r>
      <w:r w:rsidRPr="00192B83">
        <w:rPr>
          <w:rFonts w:ascii="Arial" w:hAnsi="Arial" w:cs="Arial"/>
          <w:b/>
          <w:bCs/>
          <w:sz w:val="18"/>
          <w:szCs w:val="18"/>
        </w:rPr>
        <w:t>15%</w:t>
      </w:r>
      <w:r w:rsidRPr="00192B83">
        <w:rPr>
          <w:rFonts w:ascii="Arial" w:hAnsi="Arial" w:cs="Arial"/>
          <w:sz w:val="18"/>
          <w:szCs w:val="18"/>
        </w:rPr>
        <w:t xml:space="preserve"> w stosunku do analogicznego wskaźnika z kwartału poprzedzającego kwartał, w którym zawarto umowę, Wykonawca może wystąpić do Zamawiającego z wnioskiem o zwiększenie wynagrodzenia za nadzór autorski. Wykonawca zobowiązany jest do udokumentowania wpływu wzrostu ww. wskaźnika na wzrost kosztów realizacji nadzoru autorskiego (np. poprzez wykazanie wzrostu kosztów wynagrodzeń personelu wykonującego nadzór). Waloryzacja wynagrodzenia nastąpi o uzgodniony przez Strony procent, nie większy jednak niż wzrost wskaźnika GUS powyżej 15%. Analogicznie, w przypadku </w:t>
      </w:r>
      <w:r w:rsidRPr="00192B83">
        <w:rPr>
          <w:rFonts w:ascii="Arial" w:hAnsi="Arial" w:cs="Arial"/>
          <w:b/>
          <w:bCs/>
          <w:sz w:val="18"/>
          <w:szCs w:val="18"/>
        </w:rPr>
        <w:t>spadku</w:t>
      </w:r>
      <w:r w:rsidRPr="00192B83">
        <w:rPr>
          <w:rFonts w:ascii="Arial" w:hAnsi="Arial" w:cs="Arial"/>
          <w:sz w:val="18"/>
          <w:szCs w:val="18"/>
        </w:rPr>
        <w:t xml:space="preserve"> ww. wskaźnika o co najmniej 15% w stosunku do wartości bazowej, Zamawiający ma prawo zainicjować obniżenie wynagrodzenia za nadzór autorski w zakresie odpowiadającym spadkowi kosztów (tj. o uzgodniony procent, nie większy niż spadek wskaźnika poniżej 15%). Łączna zmiana wynagrodzenia z tytułu niniejszej waloryzacji nie może przekroczyć </w:t>
      </w:r>
      <w:r w:rsidRPr="00192B83">
        <w:rPr>
          <w:rFonts w:ascii="Arial" w:hAnsi="Arial" w:cs="Arial"/>
          <w:b/>
          <w:bCs/>
          <w:sz w:val="18"/>
          <w:szCs w:val="18"/>
        </w:rPr>
        <w:t>10%</w:t>
      </w:r>
      <w:r w:rsidRPr="00192B83">
        <w:rPr>
          <w:rFonts w:ascii="Arial" w:hAnsi="Arial" w:cs="Arial"/>
          <w:sz w:val="18"/>
          <w:szCs w:val="18"/>
        </w:rPr>
        <w:t xml:space="preserve"> pierwotnej wartości wynagrodzenia za nadzór autorski. Waloryzacja, o której mowa powyżej, może być dokonana tylko </w:t>
      </w:r>
      <w:r w:rsidRPr="00192B83">
        <w:rPr>
          <w:rFonts w:ascii="Arial" w:hAnsi="Arial" w:cs="Arial"/>
          <w:b/>
          <w:bCs/>
          <w:sz w:val="18"/>
          <w:szCs w:val="18"/>
        </w:rPr>
        <w:t>jednorazowo</w:t>
      </w:r>
      <w:r w:rsidRPr="00192B83">
        <w:rPr>
          <w:rFonts w:ascii="Arial" w:hAnsi="Arial" w:cs="Arial"/>
          <w:sz w:val="18"/>
          <w:szCs w:val="18"/>
        </w:rPr>
        <w:t xml:space="preserve"> w okresie obowiązywania umowy. Wniosek o waloryzację musi zostać złożony na piśmie wraz z kalkulacją w terminie 30 dni od dnia ogłoszenia przez GUS wskaźnika za kwartał uprawniający do waloryzacji – po tym terminie prawo do żądania zmiany wynagrodzenia wygasa.</w:t>
      </w:r>
    </w:p>
    <w:p w14:paraId="4A866CA5" w14:textId="5535A504" w:rsidR="008B7276" w:rsidRPr="008B7276" w:rsidRDefault="008B7276" w:rsidP="001801CA">
      <w:pPr>
        <w:numPr>
          <w:ilvl w:val="0"/>
          <w:numId w:val="22"/>
        </w:numPr>
        <w:spacing w:after="0"/>
        <w:ind w:left="426" w:hanging="426"/>
        <w:rPr>
          <w:rFonts w:ascii="Arial" w:hAnsi="Arial" w:cs="Arial"/>
          <w:sz w:val="18"/>
          <w:szCs w:val="18"/>
        </w:rPr>
      </w:pPr>
      <w:r w:rsidRPr="008B7276">
        <w:rPr>
          <w:rFonts w:ascii="Arial" w:hAnsi="Arial" w:cs="Arial"/>
          <w:sz w:val="18"/>
          <w:szCs w:val="18"/>
        </w:rPr>
        <w:t>Warunkiem dokonania zmian, o których mowa w ust. 3 pkt 1–3, jest złożenie przez Stronę inicjującą zmianę pisemnego wniosku zawierającego opis proponowanej zmiany, uzasadnienie oraz – jeżeli zmiana dotyczy wynagrodzenia – kalkulację wpływu zmiany na wysokość wynagrodzenia Wykonawcy. Każda zmiana umowy wymaga zgody obu Stron, z zastrzeżeniem, iż odmowa wyrażenia zgody przez drugą Stronę powinna być racjonalnie uzasadniona.</w:t>
      </w:r>
    </w:p>
    <w:p w14:paraId="2202E297" w14:textId="324D2949" w:rsidR="008B7276" w:rsidRPr="008B7276" w:rsidRDefault="008B7276" w:rsidP="001801CA">
      <w:pPr>
        <w:numPr>
          <w:ilvl w:val="0"/>
          <w:numId w:val="22"/>
        </w:numPr>
        <w:spacing w:after="0"/>
        <w:ind w:left="426" w:hanging="426"/>
        <w:rPr>
          <w:rFonts w:ascii="Arial" w:hAnsi="Arial" w:cs="Arial"/>
          <w:sz w:val="18"/>
          <w:szCs w:val="18"/>
        </w:rPr>
      </w:pPr>
      <w:r w:rsidRPr="008B7276">
        <w:rPr>
          <w:rFonts w:ascii="Arial" w:hAnsi="Arial" w:cs="Arial"/>
          <w:sz w:val="18"/>
          <w:szCs w:val="18"/>
        </w:rPr>
        <w:t>W przypadku zmiany wynagrodzenia Wykonawcy na podstawie ust. 3 pkt 4, Wykonawca zobowiązuje się dokonać analogicznej zmiany wynagrodzenia należnego Podwykonawcom (o ile zatrudnia Podwykonawców do realizacji nadzoru autorskiego) – w zakresie odpowiadającym zmianom kosztów dotyczących zobowiązań tych Podwykonawców, zgodnie z art. 439 ust. 5 ustawy Pzp.</w:t>
      </w:r>
    </w:p>
    <w:p w14:paraId="63BB7CDE" w14:textId="10D7B74B" w:rsidR="008B7276" w:rsidRDefault="008B7276" w:rsidP="001801CA">
      <w:pPr>
        <w:numPr>
          <w:ilvl w:val="0"/>
          <w:numId w:val="22"/>
        </w:numPr>
        <w:spacing w:after="0"/>
        <w:ind w:left="426" w:hanging="426"/>
        <w:rPr>
          <w:rFonts w:ascii="Arial" w:hAnsi="Arial" w:cs="Arial"/>
          <w:sz w:val="18"/>
          <w:szCs w:val="18"/>
        </w:rPr>
      </w:pPr>
      <w:r w:rsidRPr="008B7276">
        <w:rPr>
          <w:rFonts w:ascii="Arial" w:hAnsi="Arial" w:cs="Arial"/>
          <w:sz w:val="18"/>
          <w:szCs w:val="18"/>
        </w:rPr>
        <w:t>Zmiany danych rejestrowych Stron, danych teleadresowych lub osób wskazanych do kontaktów (nie wpływające na sposób ani termin realizacji umowy) mogą następować poprzez pisemne powiadomienie drugiej Strony – bez konieczności sporządzania aneksu do umowy.</w:t>
      </w:r>
    </w:p>
    <w:p w14:paraId="1F3AFFC1" w14:textId="77777777" w:rsidR="000F0767" w:rsidRPr="008B7276" w:rsidRDefault="000F0767" w:rsidP="000F0767">
      <w:pPr>
        <w:spacing w:after="0"/>
        <w:rPr>
          <w:rFonts w:ascii="Arial" w:hAnsi="Arial" w:cs="Arial"/>
          <w:sz w:val="18"/>
          <w:szCs w:val="18"/>
        </w:rPr>
      </w:pPr>
    </w:p>
    <w:p w14:paraId="2AB22B77" w14:textId="77777777" w:rsidR="008B7276" w:rsidRPr="008B7276" w:rsidRDefault="008B7276" w:rsidP="00192B83">
      <w:pPr>
        <w:keepNext/>
        <w:keepLines/>
        <w:spacing w:after="0"/>
        <w:jc w:val="center"/>
        <w:outlineLvl w:val="1"/>
        <w:rPr>
          <w:rFonts w:ascii="Arial" w:eastAsiaTheme="majorEastAsia" w:hAnsi="Arial" w:cs="Arial"/>
          <w:color w:val="0F4761" w:themeColor="accent1" w:themeShade="BF"/>
          <w:sz w:val="18"/>
          <w:szCs w:val="18"/>
        </w:rPr>
      </w:pPr>
      <w:bookmarkStart w:id="17" w:name="podwykonawcy"/>
      <w:bookmarkEnd w:id="16"/>
      <w:r w:rsidRPr="008B7276">
        <w:rPr>
          <w:rFonts w:ascii="Arial" w:eastAsiaTheme="majorEastAsia" w:hAnsi="Arial" w:cs="Arial"/>
          <w:color w:val="0F4761" w:themeColor="accent1" w:themeShade="BF"/>
          <w:sz w:val="18"/>
          <w:szCs w:val="18"/>
        </w:rPr>
        <w:t>§ 15. Podwykonawcy</w:t>
      </w:r>
    </w:p>
    <w:p w14:paraId="103A2D67" w14:textId="182A20E9" w:rsidR="008B7276" w:rsidRPr="008B7276" w:rsidRDefault="008B7276" w:rsidP="001801CA">
      <w:pPr>
        <w:numPr>
          <w:ilvl w:val="0"/>
          <w:numId w:val="25"/>
        </w:numPr>
        <w:spacing w:after="0"/>
        <w:ind w:left="426" w:hanging="426"/>
        <w:rPr>
          <w:rFonts w:ascii="Arial" w:hAnsi="Arial" w:cs="Arial"/>
          <w:sz w:val="18"/>
          <w:szCs w:val="18"/>
        </w:rPr>
      </w:pPr>
      <w:r w:rsidRPr="008B7276">
        <w:rPr>
          <w:rFonts w:ascii="Arial" w:hAnsi="Arial" w:cs="Arial"/>
          <w:sz w:val="18"/>
          <w:szCs w:val="18"/>
        </w:rPr>
        <w:t>Wykonawca może powierzyć realizację części obowiązków wynikających z niniejszej umowy Podwykonawcom, zgodnie ze złożoną ofertą lub uzyskaną zgodą Zamawiającego. Wykonawca ponosi pełną odpowiedzialność za działania, zaniechania oraz jakość prac wykonanych przez Podwykonawców, jak za działania własne.</w:t>
      </w:r>
    </w:p>
    <w:p w14:paraId="22EC9299" w14:textId="233D51E7" w:rsidR="008B7276" w:rsidRPr="008B7276" w:rsidRDefault="008B7276" w:rsidP="001801CA">
      <w:pPr>
        <w:numPr>
          <w:ilvl w:val="0"/>
          <w:numId w:val="25"/>
        </w:numPr>
        <w:spacing w:after="0"/>
        <w:ind w:left="426" w:hanging="426"/>
        <w:rPr>
          <w:rFonts w:ascii="Arial" w:hAnsi="Arial" w:cs="Arial"/>
          <w:sz w:val="18"/>
          <w:szCs w:val="18"/>
        </w:rPr>
      </w:pPr>
      <w:r w:rsidRPr="008B7276">
        <w:rPr>
          <w:rFonts w:ascii="Arial" w:hAnsi="Arial" w:cs="Arial"/>
          <w:sz w:val="18"/>
          <w:szCs w:val="18"/>
        </w:rPr>
        <w:t>W przypadku zamiaru zlecenia Podwykonawcy części prac, której wykonanie Wykonawca pierwotnie zadeklarował wykonać samodzielnie, Wykonawca zobowiązany jest uzyskać uprzednią zgodę Zamawiającego. W tym celu Wykonawca zgłosi Zamawiającemu zamiar wprowadzenia Podwykonawcy, wskazując zakres prac powierzanych Podwykonawcy oraz dane identyfikacyjne Podwykonawcy (nazwa, siedziba, NIP itp.). Zamawiający może w terminie 7 dni wnieść sprzeciw wobec powierzenia prac danemu Podwykonawcy (co będzie równoznaczne z brakiem zgody). Brak sprzeciwu w ww. terminie uznaje się za zgodę.</w:t>
      </w:r>
    </w:p>
    <w:p w14:paraId="68C0CAAD" w14:textId="52436EAD" w:rsidR="008B7276" w:rsidRDefault="008B7276" w:rsidP="001801CA">
      <w:pPr>
        <w:numPr>
          <w:ilvl w:val="0"/>
          <w:numId w:val="25"/>
        </w:numPr>
        <w:spacing w:after="0"/>
        <w:ind w:left="426" w:hanging="426"/>
        <w:rPr>
          <w:rFonts w:ascii="Arial" w:hAnsi="Arial" w:cs="Arial"/>
          <w:sz w:val="18"/>
          <w:szCs w:val="18"/>
        </w:rPr>
      </w:pPr>
      <w:r w:rsidRPr="008B7276">
        <w:rPr>
          <w:rFonts w:ascii="Arial" w:hAnsi="Arial" w:cs="Arial"/>
          <w:sz w:val="18"/>
          <w:szCs w:val="18"/>
        </w:rPr>
        <w:t>Powierzenie wykonania części prac Podwykonawcy nie zmienia zobowiązań Wykonawcy wobec Zamawiającego za realizację tej części umowy. Zamawiający nie ponosi wobec Podwykonawców odpowiedzialności za zapłatę wynagrodzenia ani za jakiekolwiek inne zobowiązania Wykonawcy. Wykonawca zobowiązany jest uregulować wszelkie należności Podwykonawców z tytułu realizacji niniejszej umowy.</w:t>
      </w:r>
    </w:p>
    <w:p w14:paraId="64856959" w14:textId="77777777" w:rsidR="000F0767" w:rsidRPr="008B7276" w:rsidRDefault="000F0767" w:rsidP="000F0767">
      <w:pPr>
        <w:spacing w:after="0"/>
        <w:ind w:left="426"/>
        <w:rPr>
          <w:rFonts w:ascii="Arial" w:hAnsi="Arial" w:cs="Arial"/>
          <w:sz w:val="18"/>
          <w:szCs w:val="18"/>
        </w:rPr>
      </w:pPr>
    </w:p>
    <w:p w14:paraId="472C398C" w14:textId="77777777" w:rsidR="008B7276" w:rsidRPr="008B7276" w:rsidRDefault="008B7276" w:rsidP="00192B83">
      <w:pPr>
        <w:keepNext/>
        <w:keepLines/>
        <w:spacing w:after="0"/>
        <w:jc w:val="center"/>
        <w:outlineLvl w:val="1"/>
        <w:rPr>
          <w:rFonts w:ascii="Arial" w:eastAsiaTheme="majorEastAsia" w:hAnsi="Arial" w:cs="Arial"/>
          <w:color w:val="0F4761" w:themeColor="accent1" w:themeShade="BF"/>
          <w:sz w:val="18"/>
          <w:szCs w:val="18"/>
        </w:rPr>
      </w:pPr>
      <w:bookmarkStart w:id="18" w:name="poufność-i-ochrona-danych-osobowych"/>
      <w:bookmarkEnd w:id="17"/>
      <w:r w:rsidRPr="008B7276">
        <w:rPr>
          <w:rFonts w:ascii="Arial" w:eastAsiaTheme="majorEastAsia" w:hAnsi="Arial" w:cs="Arial"/>
          <w:color w:val="0F4761" w:themeColor="accent1" w:themeShade="BF"/>
          <w:sz w:val="18"/>
          <w:szCs w:val="18"/>
        </w:rPr>
        <w:t>§ 16. Poufność i ochrona danych osobowych</w:t>
      </w:r>
    </w:p>
    <w:p w14:paraId="06A87C84" w14:textId="77777777" w:rsidR="008B7276" w:rsidRPr="008B7276" w:rsidRDefault="008B7276" w:rsidP="00252B8A">
      <w:pPr>
        <w:numPr>
          <w:ilvl w:val="0"/>
          <w:numId w:val="26"/>
        </w:numPr>
        <w:spacing w:after="0"/>
        <w:ind w:left="426" w:hanging="426"/>
        <w:rPr>
          <w:rFonts w:ascii="Arial" w:hAnsi="Arial" w:cs="Arial"/>
          <w:sz w:val="18"/>
          <w:szCs w:val="18"/>
        </w:rPr>
      </w:pPr>
      <w:r w:rsidRPr="008B7276">
        <w:rPr>
          <w:rFonts w:ascii="Arial" w:hAnsi="Arial" w:cs="Arial"/>
          <w:sz w:val="18"/>
          <w:szCs w:val="18"/>
        </w:rPr>
        <w:t>Wykonawca zobowiązuje się do zachowania w poufności wszelkich informacji uzyskanych od Zamawiającego w związku z realizacją niniejszej umowy, a w szczególności informacji stanowiących tajemnicę przedsiębiorstwa Zamawiającego w rozumieniu art. 11 ust. 2 ustawy o zwalczaniu nieuczciwej konkurencji. Wykonawca nie ujawni osobom trzecim żadnych informacji technicznych, technologicznych, finansowych, organizacyjnych ani innych informacji o Zamawiającym, które nie są publicznie dostępne, bez uprzedniej pisemnej zgody Zamawiającego. Obowiązek zachowania poufności obowiązuje w trakcie realizacji umowy oraz po jej zakończeniu, z wyjątkiem sytuacji, gdy ujawnienie informacji jest wymagane przez przepisy prawa lub następuje na żądanie uprawnionego organu.</w:t>
      </w:r>
    </w:p>
    <w:p w14:paraId="08BD8077" w14:textId="77777777" w:rsidR="008B7276" w:rsidRPr="008B7276" w:rsidRDefault="008B7276" w:rsidP="00252B8A">
      <w:pPr>
        <w:numPr>
          <w:ilvl w:val="0"/>
          <w:numId w:val="26"/>
        </w:numPr>
        <w:spacing w:after="0"/>
        <w:ind w:left="426" w:hanging="426"/>
        <w:rPr>
          <w:rFonts w:ascii="Arial" w:hAnsi="Arial" w:cs="Arial"/>
          <w:sz w:val="18"/>
          <w:szCs w:val="18"/>
        </w:rPr>
      </w:pPr>
      <w:r w:rsidRPr="008B7276">
        <w:rPr>
          <w:rFonts w:ascii="Arial" w:hAnsi="Arial" w:cs="Arial"/>
          <w:sz w:val="18"/>
          <w:szCs w:val="18"/>
        </w:rPr>
        <w:t xml:space="preserve">Strony zobowiązują się do przestrzegania przepisów o ochronie danych osobowych, w tym </w:t>
      </w:r>
      <w:r w:rsidRPr="008B7276">
        <w:rPr>
          <w:rFonts w:ascii="Arial" w:hAnsi="Arial" w:cs="Arial"/>
          <w:b/>
          <w:bCs/>
          <w:sz w:val="18"/>
          <w:szCs w:val="18"/>
        </w:rPr>
        <w:t>Rozporządzenia Parlamentu Europejskiego i Rady (UE) 2016/679 (RODO)</w:t>
      </w:r>
      <w:r w:rsidRPr="008B7276">
        <w:rPr>
          <w:rFonts w:ascii="Arial" w:hAnsi="Arial" w:cs="Arial"/>
          <w:sz w:val="18"/>
          <w:szCs w:val="18"/>
        </w:rPr>
        <w:t xml:space="preserve"> oraz ustawy z dnia 10 maja 2018 r. o ochronie danych osobowych, w zakresie przetwarzania danych osobowych osób fizycznych w związku z realizacją niniejszej umowy. Strony oświadczają, że każda ze Stron jest odrębnym </w:t>
      </w:r>
      <w:r w:rsidRPr="008B7276">
        <w:rPr>
          <w:rFonts w:ascii="Arial" w:hAnsi="Arial" w:cs="Arial"/>
          <w:b/>
          <w:bCs/>
          <w:sz w:val="18"/>
          <w:szCs w:val="18"/>
        </w:rPr>
        <w:t>administratorem danych osobowych</w:t>
      </w:r>
      <w:r w:rsidRPr="008B7276">
        <w:rPr>
          <w:rFonts w:ascii="Arial" w:hAnsi="Arial" w:cs="Arial"/>
          <w:sz w:val="18"/>
          <w:szCs w:val="18"/>
        </w:rPr>
        <w:t xml:space="preserve"> w odniesieniu do danych osób, które każda ze Stron zatrudnia lub angażuje do wykonania umowy</w:t>
      </w:r>
      <w:hyperlink r:id="rId21" w:anchor=":~:text=ustawy%20o%20prawie%20autorskim%20i%C2%A0prawach,prawnie%20uzasadnionych%20interes%C3%B3w%20Stron%2C%20jakim">
        <w:r w:rsidRPr="008B7276">
          <w:rPr>
            <w:rFonts w:ascii="Arial" w:hAnsi="Arial" w:cs="Arial"/>
            <w:color w:val="156082" w:themeColor="accent1"/>
            <w:sz w:val="18"/>
            <w:szCs w:val="18"/>
          </w:rPr>
          <w:t>[75]</w:t>
        </w:r>
      </w:hyperlink>
      <w:r w:rsidRPr="008B7276">
        <w:rPr>
          <w:rFonts w:ascii="Arial" w:hAnsi="Arial" w:cs="Arial"/>
          <w:sz w:val="18"/>
          <w:szCs w:val="18"/>
        </w:rPr>
        <w:t>. Dane te mogą obejmować w szczególności imiona i nazwiska, stanowiska, dane kontaktowe (telefon, e-mail) osób odpowiedzialnych lub uczestniczących w realizacji umowy.</w:t>
      </w:r>
    </w:p>
    <w:p w14:paraId="68F604A8" w14:textId="2E15AE98" w:rsidR="008B7276" w:rsidRPr="008B7276" w:rsidRDefault="008B7276" w:rsidP="00252B8A">
      <w:pPr>
        <w:numPr>
          <w:ilvl w:val="0"/>
          <w:numId w:val="26"/>
        </w:numPr>
        <w:spacing w:after="0"/>
        <w:ind w:left="284" w:hanging="284"/>
        <w:rPr>
          <w:rFonts w:ascii="Arial" w:hAnsi="Arial" w:cs="Arial"/>
          <w:sz w:val="18"/>
          <w:szCs w:val="18"/>
        </w:rPr>
      </w:pPr>
      <w:r w:rsidRPr="008B7276">
        <w:rPr>
          <w:rFonts w:ascii="Arial" w:hAnsi="Arial" w:cs="Arial"/>
          <w:sz w:val="18"/>
          <w:szCs w:val="18"/>
        </w:rPr>
        <w:t>Udostępnienie danych osobowych, o których mowa w ust. 2, następuje w zakresie niezbędnym do realizacji prawnie uzasadnionych interesów Stron, jakim jest należyte wykonanie umowy. Strony zobowiązują się zabezpieczyć uzyskane od drugiej Strony dane osobowe przed nieuprawnionym dostępem, zapewnić im należytą ochronę oraz nie wykorzystywać tych danych w celach innych niż realizacja umowy.</w:t>
      </w:r>
    </w:p>
    <w:p w14:paraId="411DA069" w14:textId="02EA4C6B" w:rsidR="008B7276" w:rsidRPr="008B7276" w:rsidRDefault="008B7276" w:rsidP="001801CA">
      <w:pPr>
        <w:numPr>
          <w:ilvl w:val="0"/>
          <w:numId w:val="26"/>
        </w:numPr>
        <w:spacing w:after="0"/>
        <w:ind w:left="284" w:hanging="284"/>
        <w:rPr>
          <w:rFonts w:ascii="Arial" w:hAnsi="Arial" w:cs="Arial"/>
          <w:sz w:val="18"/>
          <w:szCs w:val="18"/>
        </w:rPr>
      </w:pPr>
      <w:r w:rsidRPr="008B7276">
        <w:rPr>
          <w:rFonts w:ascii="Arial" w:hAnsi="Arial" w:cs="Arial"/>
          <w:sz w:val="18"/>
          <w:szCs w:val="18"/>
        </w:rPr>
        <w:t>Wykonawca zobowiązuje się zrealizować w imieniu Zamawiającego obowiązek informacyjny wobec osób, których dane osobowe udostępnił Zamawiającemu w związku z realizacją umowy, w zakresie wynikającym z art. 14 RODO</w:t>
      </w:r>
      <w:hyperlink r:id="rId22" w:anchor=":~:text=i%20nale%C5%BCytej%20ochrony%20danych%20osobowych%2C,nr%201%20do%20niniejszej%20umowy">
        <w:r w:rsidRPr="008B7276">
          <w:rPr>
            <w:rFonts w:ascii="Arial" w:hAnsi="Arial" w:cs="Arial"/>
            <w:color w:val="156082" w:themeColor="accent1"/>
            <w:sz w:val="18"/>
            <w:szCs w:val="18"/>
          </w:rPr>
          <w:t>[</w:t>
        </w:r>
      </w:hyperlink>
      <w:r w:rsidRPr="008B7276">
        <w:rPr>
          <w:rFonts w:ascii="Arial" w:hAnsi="Arial" w:cs="Arial"/>
          <w:sz w:val="18"/>
          <w:szCs w:val="18"/>
        </w:rPr>
        <w:t>. W szczególności Wykonawca przekaże tym osobom informacje o administratorze (Zamawiającym) i celu przetwarzania ich danych osobowych, zgodnie z zakresem informacji wymaganym przez przepisy RODO. Wzór klauzuli informacyjnej Zamawiającego stanowi Załącznik nr 1 do niniejszej umowy.</w:t>
      </w:r>
    </w:p>
    <w:p w14:paraId="289FADE5" w14:textId="067A68FB" w:rsidR="008B7276" w:rsidRDefault="008B7276" w:rsidP="001801CA">
      <w:pPr>
        <w:numPr>
          <w:ilvl w:val="0"/>
          <w:numId w:val="26"/>
        </w:numPr>
        <w:spacing w:after="0"/>
        <w:ind w:left="284" w:hanging="284"/>
        <w:rPr>
          <w:rFonts w:ascii="Arial" w:hAnsi="Arial" w:cs="Arial"/>
          <w:sz w:val="18"/>
          <w:szCs w:val="18"/>
        </w:rPr>
      </w:pPr>
      <w:r w:rsidRPr="008B7276">
        <w:rPr>
          <w:rFonts w:ascii="Arial" w:hAnsi="Arial" w:cs="Arial"/>
          <w:sz w:val="18"/>
          <w:szCs w:val="18"/>
        </w:rPr>
        <w:t>Wykonawca wyraża zgodę na przetwarzanie przez Zamawiającego danych osobowych Wykonawcy (w tym danych osobowych osób reprezentujących i osób kontaktowych wskazanych przez Wykonawcę) w celu związanym z wykonaniem umowy oraz ewentualnym dochodzeniem roszczeń lub rozpatrywaniem reklamacji, zgodnie z RODO. Wykonawca oświadcza, że został poinformowany przez Zamawiającego o zasadach przetwarzania swoich danych osobowych oraz przysługujących mu prawach (informacja taka została przekazana Wykonawcy przed zawarciem umowy lub najpóźniej przy jej zawarciu).</w:t>
      </w:r>
    </w:p>
    <w:p w14:paraId="00A40368" w14:textId="77777777" w:rsidR="000F0767" w:rsidRPr="008B7276" w:rsidRDefault="000F0767" w:rsidP="000F0767">
      <w:pPr>
        <w:spacing w:after="0"/>
        <w:rPr>
          <w:rFonts w:ascii="Arial" w:hAnsi="Arial" w:cs="Arial"/>
          <w:sz w:val="18"/>
          <w:szCs w:val="18"/>
        </w:rPr>
      </w:pPr>
    </w:p>
    <w:bookmarkEnd w:id="18"/>
    <w:p w14:paraId="10DEE430" w14:textId="77777777" w:rsidR="008B7276" w:rsidRPr="008B7276" w:rsidRDefault="008B7276" w:rsidP="00192B83">
      <w:pPr>
        <w:keepNext/>
        <w:keepLines/>
        <w:spacing w:after="0"/>
        <w:jc w:val="center"/>
        <w:outlineLvl w:val="1"/>
        <w:rPr>
          <w:rFonts w:ascii="Arial" w:eastAsiaTheme="majorEastAsia" w:hAnsi="Arial" w:cs="Arial"/>
          <w:color w:val="0F4761" w:themeColor="accent1" w:themeShade="BF"/>
          <w:sz w:val="18"/>
          <w:szCs w:val="18"/>
        </w:rPr>
      </w:pPr>
      <w:r w:rsidRPr="008B7276">
        <w:rPr>
          <w:rFonts w:ascii="Arial" w:eastAsiaTheme="majorEastAsia" w:hAnsi="Arial" w:cs="Arial"/>
          <w:color w:val="0F4761" w:themeColor="accent1" w:themeShade="BF"/>
          <w:sz w:val="18"/>
          <w:szCs w:val="18"/>
        </w:rPr>
        <w:t>§ 17. postanowienia końcowe</w:t>
      </w:r>
    </w:p>
    <w:p w14:paraId="51E4CF8A" w14:textId="77777777"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Strony zobowiązują się wzajemnie i niezwłocznie informować o wszelkich okolicznościach mogących mieć wpływ na należyte wykonanie umowy oraz współdziałać przy jej realizacji w dobrej wierze. W szczególności Wykonawca zobowiązuje się poinformować Zamawiającego o ewentualnych przeszkodach w realizacji prac, a Zamawiający – o planowanych działaniach, które mogą wpływać na zakres lub termin wykonania umowy (np. odrębne prace budowlane toczące się w tym samym czasie).</w:t>
      </w:r>
    </w:p>
    <w:p w14:paraId="51FAD39F" w14:textId="77777777"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Wszelkie oświadczenia, zawiadomienia i wnioski Stron składane w związku z niniejszą umową (z wyjątkiem bieżących ustaleń roboczych) wymagają formy pisemnej (dopuszczalne jest doręczenie ich listem poleconym lub kurierem, a także za potwierdzeniem odbioru osobistego). Strony wskazują następujące adresy do doręczeń:</w:t>
      </w:r>
      <w:r w:rsidRPr="008B7276">
        <w:rPr>
          <w:rFonts w:ascii="Arial" w:hAnsi="Arial" w:cs="Arial"/>
          <w:sz w:val="18"/>
          <w:szCs w:val="18"/>
        </w:rPr>
        <w:br/>
        <w:t xml:space="preserve">– </w:t>
      </w:r>
      <w:r w:rsidRPr="008B7276">
        <w:rPr>
          <w:rFonts w:ascii="Arial" w:hAnsi="Arial" w:cs="Arial"/>
          <w:b/>
          <w:bCs/>
          <w:sz w:val="18"/>
          <w:szCs w:val="18"/>
        </w:rPr>
        <w:t>dla Zamawiającego:</w:t>
      </w:r>
      <w:r w:rsidRPr="008B7276">
        <w:rPr>
          <w:rFonts w:ascii="Arial" w:hAnsi="Arial" w:cs="Arial"/>
          <w:sz w:val="18"/>
          <w:szCs w:val="18"/>
        </w:rPr>
        <w:t xml:space="preserve"> ul. Powstańców Wielkopolskich 2, 06-400 Ciechanów;</w:t>
      </w:r>
      <w:r w:rsidRPr="008B7276">
        <w:rPr>
          <w:rFonts w:ascii="Arial" w:hAnsi="Arial" w:cs="Arial"/>
          <w:sz w:val="18"/>
          <w:szCs w:val="18"/>
        </w:rPr>
        <w:br/>
        <w:t xml:space="preserve">– </w:t>
      </w:r>
      <w:r w:rsidRPr="008B7276">
        <w:rPr>
          <w:rFonts w:ascii="Arial" w:hAnsi="Arial" w:cs="Arial"/>
          <w:b/>
          <w:bCs/>
          <w:sz w:val="18"/>
          <w:szCs w:val="18"/>
        </w:rPr>
        <w:t>dla Wykonawcy:</w:t>
      </w:r>
      <w:r w:rsidRPr="008B7276">
        <w:rPr>
          <w:rFonts w:ascii="Arial" w:hAnsi="Arial" w:cs="Arial"/>
          <w:sz w:val="18"/>
          <w:szCs w:val="18"/>
        </w:rPr>
        <w:t xml:space="preserve"> ………………………………………………………………. .</w:t>
      </w:r>
    </w:p>
    <w:p w14:paraId="1E956995" w14:textId="77777777" w:rsidR="008B7276" w:rsidRPr="008B7276" w:rsidRDefault="008B7276" w:rsidP="00192B83">
      <w:pPr>
        <w:spacing w:after="0"/>
        <w:ind w:left="284"/>
        <w:rPr>
          <w:rFonts w:ascii="Arial" w:hAnsi="Arial" w:cs="Arial"/>
          <w:sz w:val="18"/>
          <w:szCs w:val="18"/>
        </w:rPr>
      </w:pPr>
      <w:r w:rsidRPr="008B7276">
        <w:rPr>
          <w:rFonts w:ascii="Arial" w:hAnsi="Arial" w:cs="Arial"/>
          <w:sz w:val="18"/>
          <w:szCs w:val="18"/>
        </w:rPr>
        <w:t>Zmiana adresu do korespondencji nie stanowi zmiany umowy – każda ze Stron zobowiązana jest poinformować drugą Stronę o zmianie adresu, pod rygorem uznania za skuteczne doręczenia pod dotychczasowy adres.</w:t>
      </w:r>
    </w:p>
    <w:p w14:paraId="65004567" w14:textId="77777777"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Bez pisemnej zgody Zamawiającego Wykonawca nie jest uprawniony do przeniesienia jakichkolwiek praw ani obowiązków wynikających z niniejszej umowy na osobę trzecią, z zastrzeżeniem § 15 (dotyczącego Podwykonawców).</w:t>
      </w:r>
    </w:p>
    <w:p w14:paraId="56737D2C" w14:textId="6ADEC4D1"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W sprawach nieuregulowanych niniejszą umową mają zastosowanie przepisy prawa powszechnie obowiązującego, w tym w szczególności: ustawy z dnia 23 kwietnia 1964 r. Kodeks cywilny, ustawy z dnia 11 września 2019 r. – Prawo zamówień publicznych (w tym art. 433–436 regulujące obowiązki informacyjne stron) oraz ustawy z dnia 4 lutego 1994 r. o prawie autorskim i prawach pokrewnych.</w:t>
      </w:r>
    </w:p>
    <w:p w14:paraId="2795EB62" w14:textId="7F317651"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Ewentualne spory powstałe na tle realizacji niniejszej umowy Strony poddają pod rozstrzygnięcie sądu powszechnego właściwego miejscowo dla siedziby Zamawiającego.</w:t>
      </w:r>
    </w:p>
    <w:p w14:paraId="3D73E5BE" w14:textId="2794F87D"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 xml:space="preserve">Strony zgodnie ustalają, że przez </w:t>
      </w:r>
      <w:r w:rsidRPr="008B7276">
        <w:rPr>
          <w:rFonts w:ascii="Arial" w:hAnsi="Arial" w:cs="Arial"/>
          <w:b/>
          <w:bCs/>
          <w:sz w:val="18"/>
          <w:szCs w:val="18"/>
        </w:rPr>
        <w:t>„dni robocze”</w:t>
      </w:r>
      <w:r w:rsidRPr="008B7276">
        <w:rPr>
          <w:rFonts w:ascii="Arial" w:hAnsi="Arial" w:cs="Arial"/>
          <w:sz w:val="18"/>
          <w:szCs w:val="18"/>
        </w:rPr>
        <w:t xml:space="preserve"> rozumie się dni od poniedziałku do piątku z wyłączeniem dni ustawowo wolnych od pracy. Przez „wezwanie” lub „zawiadomienie” w formie elektronicznej rozumie się przesłanie wiadomości e-mail na adres wskazany do kontaktu (zgodnie z § 10), o ile następnie jej treść zostanie potwierdzona pisemnie (nie dotyczy to drobnych uzgodnień roboczych).</w:t>
      </w:r>
    </w:p>
    <w:p w14:paraId="22418D61" w14:textId="190D9F04" w:rsidR="008B7276" w:rsidRPr="008B7276" w:rsidRDefault="008B7276" w:rsidP="001801CA">
      <w:pPr>
        <w:numPr>
          <w:ilvl w:val="0"/>
          <w:numId w:val="27"/>
        </w:numPr>
        <w:spacing w:after="0"/>
        <w:ind w:left="284" w:hanging="284"/>
        <w:rPr>
          <w:rFonts w:ascii="Arial" w:hAnsi="Arial" w:cs="Arial"/>
          <w:sz w:val="18"/>
          <w:szCs w:val="18"/>
        </w:rPr>
      </w:pPr>
      <w:r w:rsidRPr="008B7276">
        <w:rPr>
          <w:rFonts w:ascii="Arial" w:hAnsi="Arial" w:cs="Arial"/>
          <w:sz w:val="18"/>
          <w:szCs w:val="18"/>
        </w:rPr>
        <w:t xml:space="preserve">Umowę niniejszą sporządzono w </w:t>
      </w:r>
      <w:r w:rsidRPr="008B7276">
        <w:rPr>
          <w:rFonts w:ascii="Arial" w:hAnsi="Arial" w:cs="Arial"/>
          <w:b/>
          <w:bCs/>
          <w:sz w:val="18"/>
          <w:szCs w:val="18"/>
        </w:rPr>
        <w:t>dwóch jednobrzmiących egzemplarzach</w:t>
      </w:r>
      <w:r w:rsidRPr="008B7276">
        <w:rPr>
          <w:rFonts w:ascii="Arial" w:hAnsi="Arial" w:cs="Arial"/>
          <w:sz w:val="18"/>
          <w:szCs w:val="18"/>
        </w:rPr>
        <w:t>, po jednym dla każdej ze Stron.</w:t>
      </w:r>
    </w:p>
    <w:p w14:paraId="49B675D7" w14:textId="77777777" w:rsidR="008B7276" w:rsidRPr="008B7276" w:rsidRDefault="008B7276" w:rsidP="00A60C9D">
      <w:pPr>
        <w:spacing w:after="0"/>
        <w:rPr>
          <w:rFonts w:ascii="Arial" w:eastAsia="Times New Roman" w:hAnsi="Arial" w:cs="Arial"/>
          <w:snapToGrid w:val="0"/>
          <w:sz w:val="18"/>
          <w:szCs w:val="18"/>
          <w:lang w:val="pl-PL" w:eastAsia="pl-PL"/>
        </w:rPr>
      </w:pPr>
    </w:p>
    <w:bookmarkEnd w:id="2"/>
    <w:bookmarkEnd w:id="1"/>
    <w:sectPr w:rsidR="008B7276" w:rsidRPr="008B7276">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201"/>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03772523"/>
    <w:multiLevelType w:val="hybridMultilevel"/>
    <w:tmpl w:val="E5963A2C"/>
    <w:name w:val="WW8Num62223"/>
    <w:lvl w:ilvl="0" w:tplc="32AC805E">
      <w:start w:val="1"/>
      <w:numFmt w:val="decimal"/>
      <w:lvlText w:val="%1."/>
      <w:lvlJc w:val="left"/>
      <w:pPr>
        <w:tabs>
          <w:tab w:val="num" w:pos="720"/>
        </w:tabs>
        <w:ind w:left="720" w:hanging="360"/>
      </w:pPr>
      <w:rPr>
        <w:rFonts w:cs="Times New Roman" w:hint="default"/>
        <w:b w:val="0"/>
        <w:i w:val="0"/>
        <w:sz w:val="18"/>
        <w:szCs w:val="18"/>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1186F6B"/>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1691FA2"/>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167E1B93"/>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212B26F0"/>
    <w:multiLevelType w:val="hybridMultilevel"/>
    <w:tmpl w:val="229AFA3C"/>
    <w:lvl w:ilvl="0" w:tplc="572A5B4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22BD74B1"/>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289648D4"/>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2A391823"/>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 w15:restartNumberingAfterBreak="0">
    <w:nsid w:val="36367C3F"/>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3C3F005F"/>
    <w:multiLevelType w:val="hybridMultilevel"/>
    <w:tmpl w:val="D1986B92"/>
    <w:lvl w:ilvl="0" w:tplc="DBCCD490">
      <w:start w:val="2"/>
      <w:numFmt w:val="decimal"/>
      <w:lvlText w:val="%1)"/>
      <w:lvlJc w:val="left"/>
      <w:pPr>
        <w:ind w:left="21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07B5D6E"/>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2" w15:restartNumberingAfterBreak="0">
    <w:nsid w:val="41256403"/>
    <w:multiLevelType w:val="hybridMultilevel"/>
    <w:tmpl w:val="3A5AE512"/>
    <w:lvl w:ilvl="0" w:tplc="E09AF55A">
      <w:start w:val="1"/>
      <w:numFmt w:val="decimal"/>
      <w:lvlText w:val="1.%1."/>
      <w:lvlJc w:val="left"/>
      <w:pPr>
        <w:ind w:left="1080" w:hanging="360"/>
      </w:pPr>
      <w:rPr>
        <w:rFonts w:ascii="Arial" w:hAnsi="Arial" w:cs="Arial" w:hint="default"/>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412E515E"/>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44EA1A10"/>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5" w15:restartNumberingAfterBreak="0">
    <w:nsid w:val="45BC6DD9"/>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6" w15:restartNumberingAfterBreak="0">
    <w:nsid w:val="491B5D38"/>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7" w15:restartNumberingAfterBreak="0">
    <w:nsid w:val="4F460250"/>
    <w:multiLevelType w:val="hybridMultilevel"/>
    <w:tmpl w:val="D91803E4"/>
    <w:lvl w:ilvl="0" w:tplc="78F4C882">
      <w:start w:val="1"/>
      <w:numFmt w:val="decimal"/>
      <w:lvlText w:val="4.%1."/>
      <w:lvlJc w:val="left"/>
      <w:pPr>
        <w:ind w:left="720" w:hanging="360"/>
      </w:pPr>
      <w:rPr>
        <w:rFonts w:hint="default"/>
        <w:b w:val="0"/>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56F4FCF"/>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9" w15:restartNumberingAfterBreak="0">
    <w:nsid w:val="59264FBF"/>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0" w15:restartNumberingAfterBreak="0">
    <w:nsid w:val="5CBB36C2"/>
    <w:multiLevelType w:val="hybridMultilevel"/>
    <w:tmpl w:val="D7208FFE"/>
    <w:lvl w:ilvl="0" w:tplc="637AB53C">
      <w:start w:val="1"/>
      <w:numFmt w:val="lowerLetter"/>
      <w:lvlText w:val="1 %1."/>
      <w:lvlJc w:val="left"/>
      <w:pPr>
        <w:ind w:left="720" w:hanging="360"/>
      </w:pPr>
      <w:rPr>
        <w:rFonts w:ascii="Arial" w:hAnsi="Arial" w:cs="Arial" w:hint="default"/>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693500F"/>
    <w:multiLevelType w:val="hybridMultilevel"/>
    <w:tmpl w:val="21D41376"/>
    <w:lvl w:ilvl="0" w:tplc="572A5B48">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2" w15:restartNumberingAfterBreak="0">
    <w:nsid w:val="69215768"/>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3" w15:restartNumberingAfterBreak="0">
    <w:nsid w:val="6A631C7A"/>
    <w:multiLevelType w:val="multilevel"/>
    <w:tmpl w:val="8A9CF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4" w15:restartNumberingAfterBreak="0">
    <w:nsid w:val="710C223C"/>
    <w:multiLevelType w:val="hybridMultilevel"/>
    <w:tmpl w:val="D4FA3B86"/>
    <w:lvl w:ilvl="0" w:tplc="1BD87EEE">
      <w:start w:val="1"/>
      <w:numFmt w:val="decimal"/>
      <w:lvlText w:val="2.%1."/>
      <w:lvlJc w:val="left"/>
      <w:pPr>
        <w:ind w:left="1080" w:hanging="360"/>
      </w:pPr>
      <w:rPr>
        <w:rFonts w:hint="default"/>
      </w:rPr>
    </w:lvl>
    <w:lvl w:ilvl="1" w:tplc="11CE7B74">
      <w:start w:val="1"/>
      <w:numFmt w:val="decimal"/>
      <w:lvlText w:val="%2)"/>
      <w:lvlJc w:val="left"/>
      <w:pPr>
        <w:ind w:left="1800" w:hanging="360"/>
      </w:pPr>
      <w:rPr>
        <w:rFonts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791149BC"/>
    <w:multiLevelType w:val="hybridMultilevel"/>
    <w:tmpl w:val="D6C00656"/>
    <w:lvl w:ilvl="0" w:tplc="637AB53C">
      <w:start w:val="1"/>
      <w:numFmt w:val="lowerLetter"/>
      <w:lvlText w:val="1 %1."/>
      <w:lvlJc w:val="left"/>
      <w:pPr>
        <w:ind w:left="720" w:hanging="360"/>
      </w:pPr>
      <w:rPr>
        <w:rFonts w:ascii="Arial" w:hAnsi="Arial" w:cs="Arial" w:hint="default"/>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E875F67"/>
    <w:multiLevelType w:val="hybridMultilevel"/>
    <w:tmpl w:val="25D84316"/>
    <w:lvl w:ilvl="0" w:tplc="7FCE80AA">
      <w:start w:val="1"/>
      <w:numFmt w:val="decimal"/>
      <w:lvlText w:val=" %1."/>
      <w:lvlJc w:val="left"/>
      <w:pPr>
        <w:ind w:left="1724" w:hanging="360"/>
      </w:pPr>
      <w:rPr>
        <w:rFonts w:ascii="Arial" w:hAnsi="Arial" w:cs="Arial" w:hint="default"/>
        <w:sz w:val="18"/>
        <w:szCs w:val="18"/>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num w:numId="1" w16cid:durableId="1931814008">
    <w:abstractNumId w:val="0"/>
  </w:num>
  <w:num w:numId="2" w16cid:durableId="1510218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0695283">
    <w:abstractNumId w:val="12"/>
  </w:num>
  <w:num w:numId="4" w16cid:durableId="1280912959">
    <w:abstractNumId w:val="24"/>
  </w:num>
  <w:num w:numId="5" w16cid:durableId="870189138">
    <w:abstractNumId w:val="8"/>
  </w:num>
  <w:num w:numId="6" w16cid:durableId="586311544">
    <w:abstractNumId w:val="19"/>
  </w:num>
  <w:num w:numId="7" w16cid:durableId="285239846">
    <w:abstractNumId w:val="26"/>
  </w:num>
  <w:num w:numId="8" w16cid:durableId="203760235">
    <w:abstractNumId w:val="18"/>
  </w:num>
  <w:num w:numId="9" w16cid:durableId="1996451971">
    <w:abstractNumId w:val="15"/>
  </w:num>
  <w:num w:numId="10" w16cid:durableId="103159093">
    <w:abstractNumId w:val="4"/>
  </w:num>
  <w:num w:numId="11" w16cid:durableId="1668091629">
    <w:abstractNumId w:val="17"/>
  </w:num>
  <w:num w:numId="12" w16cid:durableId="984699912">
    <w:abstractNumId w:val="13"/>
  </w:num>
  <w:num w:numId="13" w16cid:durableId="533739088">
    <w:abstractNumId w:val="7"/>
  </w:num>
  <w:num w:numId="14" w16cid:durableId="2128625295">
    <w:abstractNumId w:val="16"/>
  </w:num>
  <w:num w:numId="15" w16cid:durableId="1874027784">
    <w:abstractNumId w:val="5"/>
  </w:num>
  <w:num w:numId="16" w16cid:durableId="2094665718">
    <w:abstractNumId w:val="14"/>
  </w:num>
  <w:num w:numId="17" w16cid:durableId="1619293098">
    <w:abstractNumId w:val="9"/>
  </w:num>
  <w:num w:numId="18" w16cid:durableId="1960448159">
    <w:abstractNumId w:val="20"/>
  </w:num>
  <w:num w:numId="19" w16cid:durableId="999776500">
    <w:abstractNumId w:val="23"/>
  </w:num>
  <w:num w:numId="20" w16cid:durableId="602028979">
    <w:abstractNumId w:val="25"/>
  </w:num>
  <w:num w:numId="21" w16cid:durableId="169613328">
    <w:abstractNumId w:val="22"/>
  </w:num>
  <w:num w:numId="22" w16cid:durableId="1047414317">
    <w:abstractNumId w:val="3"/>
  </w:num>
  <w:num w:numId="23" w16cid:durableId="645163447">
    <w:abstractNumId w:val="21"/>
  </w:num>
  <w:num w:numId="24" w16cid:durableId="568854419">
    <w:abstractNumId w:val="10"/>
  </w:num>
  <w:num w:numId="25" w16cid:durableId="947472156">
    <w:abstractNumId w:val="2"/>
  </w:num>
  <w:num w:numId="26" w16cid:durableId="361442503">
    <w:abstractNumId w:val="11"/>
  </w:num>
  <w:num w:numId="27" w16cid:durableId="2109108711">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5DB8"/>
    <w:rsid w:val="000023B3"/>
    <w:rsid w:val="000F0767"/>
    <w:rsid w:val="001801CA"/>
    <w:rsid w:val="00192B83"/>
    <w:rsid w:val="001C14BF"/>
    <w:rsid w:val="00252B8A"/>
    <w:rsid w:val="004D7176"/>
    <w:rsid w:val="00500ADB"/>
    <w:rsid w:val="005B6968"/>
    <w:rsid w:val="00654881"/>
    <w:rsid w:val="0080197F"/>
    <w:rsid w:val="008B7276"/>
    <w:rsid w:val="009350E5"/>
    <w:rsid w:val="009F5DB8"/>
    <w:rsid w:val="00A60C9D"/>
    <w:rsid w:val="00D91A9B"/>
    <w:rsid w:val="00F20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F4A3FD"/>
  <w15:docId w15:val="{FA9424A4-BE9D-4679-B5AE-1E07F687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kapitzlist">
    <w:name w:val="List Paragraph"/>
    <w:basedOn w:val="Normalny"/>
    <w:rsid w:val="008B7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file://file-R6YjpFTdzNfLyBP7zvt5s6" TargetMode="External"/><Relationship Id="rId18" Type="http://schemas.openxmlformats.org/officeDocument/2006/relationships/hyperlink" Target="file://file-R6YjpFTdzNfLyBP7zvt5s6" TargetMode="External"/><Relationship Id="rId3" Type="http://schemas.openxmlformats.org/officeDocument/2006/relationships/settings" Target="settings.xml"/><Relationship Id="rId21" Type="http://schemas.openxmlformats.org/officeDocument/2006/relationships/hyperlink" Target="file://file-R6YjpFTdzNfLyBP7zvt5s6" TargetMode="External"/><Relationship Id="rId7" Type="http://schemas.openxmlformats.org/officeDocument/2006/relationships/image" Target="media/image2.png"/><Relationship Id="rId12" Type="http://schemas.openxmlformats.org/officeDocument/2006/relationships/hyperlink" Target="file://file-R6YjpFTdzNfLyBP7zvt5s6" TargetMode="External"/><Relationship Id="rId17" Type="http://schemas.openxmlformats.org/officeDocument/2006/relationships/hyperlink" Target="file://file-R6YjpFTdzNfLyBP7zvt5s6" TargetMode="External"/><Relationship Id="rId2" Type="http://schemas.openxmlformats.org/officeDocument/2006/relationships/styles" Target="styles.xml"/><Relationship Id="rId16" Type="http://schemas.openxmlformats.org/officeDocument/2006/relationships/hyperlink" Target="file://file-R6YjpFTdzNfLyBP7zvt5s6" TargetMode="External"/><Relationship Id="rId20" Type="http://schemas.openxmlformats.org/officeDocument/2006/relationships/hyperlink" Target="file://file-R6YjpFTdzNfLyBP7zvt5s6" TargetMode="External"/><Relationship Id="rId1" Type="http://schemas.openxmlformats.org/officeDocument/2006/relationships/numbering" Target="numbering.xml"/><Relationship Id="rId6" Type="http://schemas.openxmlformats.org/officeDocument/2006/relationships/image" Target="https://szpitalciechanow.com.pl/templates/pcj-jzukim-green/images/footer/logo_mazowsze_stopka.png" TargetMode="External"/><Relationship Id="rId11" Type="http://schemas.openxmlformats.org/officeDocument/2006/relationships/hyperlink" Target="https://isap.sejm.gov.pl/isap.nsf/DocDetails.xsp?id=WDU20230001605"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file://file-R6YjpFTdzNfLyBP7zvt5s6"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file://file-R6YjpFTdzNfLyBP7zvt5s6" TargetMode="External"/><Relationship Id="rId4" Type="http://schemas.openxmlformats.org/officeDocument/2006/relationships/webSettings" Target="webSettings.xml"/><Relationship Id="rId9" Type="http://schemas.openxmlformats.org/officeDocument/2006/relationships/image" Target="https://szpitalciechanow.com.pl/templates/pcj-jzukim-green/images/footer/logo_mazowsze_stopka.png" TargetMode="External"/><Relationship Id="rId14" Type="http://schemas.openxmlformats.org/officeDocument/2006/relationships/hyperlink" Target="file://file-R6YjpFTdzNfLyBP7zvt5s6" TargetMode="External"/><Relationship Id="rId22" Type="http://schemas.openxmlformats.org/officeDocument/2006/relationships/hyperlink" Target="file://file-R6YjpFTdzNfLyBP7zvt5s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9088</Words>
  <Characters>54533</Characters>
  <Application>Microsoft Office Word</Application>
  <DocSecurity>0</DocSecurity>
  <Lines>454</Lines>
  <Paragraphs>1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jalistyczny Szpital w Ciechanowie Specjalistyczny Szpital w Ciechanowie</dc:creator>
  <cp:keywords/>
  <dc:description/>
  <cp:lastModifiedBy>Specjalistyczny Szpital w Ciechanowie Specjalistyczny Szpital w Ciechanowie</cp:lastModifiedBy>
  <cp:revision>3</cp:revision>
  <dcterms:created xsi:type="dcterms:W3CDTF">2025-07-28T10:34:00Z</dcterms:created>
  <dcterms:modified xsi:type="dcterms:W3CDTF">2025-07-28T10:36:00Z</dcterms:modified>
  <dc:language>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